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71A89A" w14:textId="77777777" w:rsidR="00AE4F5A" w:rsidRDefault="003B3CCB">
      <w:pPr>
        <w:pStyle w:val="Heading1"/>
      </w:pPr>
      <w:bookmarkStart w:id="0" w:name="title-page"/>
      <w:bookmarkEnd w:id="0"/>
      <w:r>
        <w:t>Title page</w:t>
      </w:r>
    </w:p>
    <w:p w14:paraId="3D5E0538" w14:textId="77777777" w:rsidR="00AE4F5A" w:rsidRDefault="003B3CCB">
      <w:pPr>
        <w:pStyle w:val="FirstParagraph"/>
      </w:pPr>
      <w:r>
        <w:t xml:space="preserve">Title (109 / 110 characters): </w:t>
      </w:r>
      <w:commentRangeStart w:id="1"/>
      <w:r>
        <w:t>Clusters of fatty acids in serum triacylglyceride fraction associate with the pathogenesis of type 2 diabetes</w:t>
      </w:r>
      <w:commentRangeEnd w:id="1"/>
      <w:r w:rsidR="006805DC">
        <w:rPr>
          <w:rStyle w:val="CommentReference"/>
        </w:rPr>
        <w:commentReference w:id="1"/>
      </w:r>
    </w:p>
    <w:p w14:paraId="5AFB170D" w14:textId="77777777" w:rsidR="00AE4F5A" w:rsidRDefault="003B3CCB">
      <w:pPr>
        <w:pStyle w:val="BodyText"/>
      </w:pPr>
      <w:r>
        <w:t xml:space="preserve">Authors: Luke W. Johnston, PhD (1); Zhen Liu, PhD (1); Ravi Retnakaran, MD </w:t>
      </w:r>
      <w:r>
        <w:t>(3,4); Bernard Zinman, MD (3,4); Adria Giacca, PhD (5); Stewart B. Harris, MD (2); Richard P. Bazinet, PhD (1); and Anthony J. Hanley, PhD (1,3,6)</w:t>
      </w:r>
    </w:p>
    <w:p w14:paraId="6DB0222A" w14:textId="77777777" w:rsidR="00AE4F5A" w:rsidRDefault="003B3CCB">
      <w:pPr>
        <w:pStyle w:val="BodyText"/>
      </w:pPr>
      <w:r>
        <w:t>Institutions:</w:t>
      </w:r>
    </w:p>
    <w:p w14:paraId="191B9A4C" w14:textId="77777777" w:rsidR="00AE4F5A" w:rsidRDefault="003B3CCB">
      <w:pPr>
        <w:pStyle w:val="Compact"/>
        <w:numPr>
          <w:ilvl w:val="0"/>
          <w:numId w:val="7"/>
        </w:numPr>
      </w:pPr>
      <w:r>
        <w:t>Department of Nutritional Sciences, University of Toronto, Toronto, Ontario, Canada.</w:t>
      </w:r>
    </w:p>
    <w:p w14:paraId="52FB24F5" w14:textId="77777777" w:rsidR="00AE4F5A" w:rsidRDefault="003B3CCB">
      <w:pPr>
        <w:pStyle w:val="Compact"/>
        <w:numPr>
          <w:ilvl w:val="0"/>
          <w:numId w:val="7"/>
        </w:numPr>
      </w:pPr>
      <w:r>
        <w:t>Centre for</w:t>
      </w:r>
      <w:r>
        <w:t xml:space="preserve"> Studies in Family Medicine, University of Western Ontario, London, Ontario, Canada.</w:t>
      </w:r>
    </w:p>
    <w:p w14:paraId="07C5B28F" w14:textId="77777777" w:rsidR="00AE4F5A" w:rsidRDefault="003B3CCB">
      <w:pPr>
        <w:pStyle w:val="Compact"/>
        <w:numPr>
          <w:ilvl w:val="0"/>
          <w:numId w:val="7"/>
        </w:numPr>
      </w:pPr>
      <w:r>
        <w:t>Leadership Sinai Centre for Diabetes, Division of Endocrinology, University of Toronto, Toronto, ON, Canada.</w:t>
      </w:r>
    </w:p>
    <w:p w14:paraId="465FCC79" w14:textId="77777777" w:rsidR="00AE4F5A" w:rsidRDefault="003B3CCB">
      <w:pPr>
        <w:pStyle w:val="Compact"/>
        <w:numPr>
          <w:ilvl w:val="0"/>
          <w:numId w:val="7"/>
        </w:numPr>
      </w:pPr>
      <w:r>
        <w:t xml:space="preserve">Lunenfeld Tanenbaum Research Institute, Mount Sinai Hospital, </w:t>
      </w:r>
      <w:r>
        <w:t>Toronto, Ontario, Canada.</w:t>
      </w:r>
    </w:p>
    <w:p w14:paraId="64342475" w14:textId="77777777" w:rsidR="00AE4F5A" w:rsidRDefault="003B3CCB">
      <w:pPr>
        <w:pStyle w:val="Compact"/>
        <w:numPr>
          <w:ilvl w:val="0"/>
          <w:numId w:val="7"/>
        </w:numPr>
      </w:pPr>
      <w:r>
        <w:t>Department of Physiology, University of Toronto, Toronto, Ontario, Canada.</w:t>
      </w:r>
    </w:p>
    <w:p w14:paraId="3F6788ED" w14:textId="77777777" w:rsidR="00AE4F5A" w:rsidRDefault="003B3CCB">
      <w:pPr>
        <w:pStyle w:val="Compact"/>
        <w:numPr>
          <w:ilvl w:val="0"/>
          <w:numId w:val="7"/>
        </w:numPr>
      </w:pPr>
      <w:r>
        <w:t>Dalla Lana School of Public Health, University of Toronto, Toronto, Ontario, Canada.</w:t>
      </w:r>
    </w:p>
    <w:p w14:paraId="01FCBF92" w14:textId="77777777" w:rsidR="00AE4F5A" w:rsidRDefault="003B3CCB">
      <w:pPr>
        <w:pStyle w:val="FirstParagraph"/>
      </w:pPr>
      <w:r>
        <w:t>Corresponding author contact information:</w:t>
      </w:r>
    </w:p>
    <w:p w14:paraId="584E04DA" w14:textId="77777777" w:rsidR="00AE4F5A" w:rsidRDefault="003B3CCB">
      <w:pPr>
        <w:pStyle w:val="Compact"/>
        <w:numPr>
          <w:ilvl w:val="0"/>
          <w:numId w:val="8"/>
        </w:numPr>
      </w:pPr>
      <w:r>
        <w:t>Name: Anthony J. Hanley</w:t>
      </w:r>
    </w:p>
    <w:p w14:paraId="441CFD9B" w14:textId="77777777" w:rsidR="00AE4F5A" w:rsidRDefault="003B3CCB">
      <w:pPr>
        <w:pStyle w:val="Compact"/>
        <w:numPr>
          <w:ilvl w:val="0"/>
          <w:numId w:val="8"/>
        </w:numPr>
      </w:pPr>
      <w:r>
        <w:t>Curr</w:t>
      </w:r>
      <w:r>
        <w:t>ent address:</w:t>
      </w:r>
      <w:r>
        <w:br/>
        <w:t>Department of Nutritional Sciences</w:t>
      </w:r>
      <w:r>
        <w:br/>
        <w:t>Faculty of Medicine</w:t>
      </w:r>
      <w:r>
        <w:br/>
        <w:t>University of Toronto</w:t>
      </w:r>
      <w:r>
        <w:br/>
        <w:t>FitzGerald Building, 150 College Street, Room 341</w:t>
      </w:r>
      <w:r>
        <w:br/>
        <w:t>Toronto, ON, Canada, M5S 3E2</w:t>
      </w:r>
    </w:p>
    <w:p w14:paraId="273A0F0F" w14:textId="77777777" w:rsidR="00AE4F5A" w:rsidRDefault="003B3CCB">
      <w:pPr>
        <w:pStyle w:val="Compact"/>
        <w:numPr>
          <w:ilvl w:val="0"/>
          <w:numId w:val="8"/>
        </w:numPr>
      </w:pPr>
      <w:r>
        <w:t>Phone number: 416.978.3616</w:t>
      </w:r>
    </w:p>
    <w:p w14:paraId="79606D91" w14:textId="77777777" w:rsidR="00AE4F5A" w:rsidRDefault="003B3CCB">
      <w:pPr>
        <w:pStyle w:val="Compact"/>
        <w:numPr>
          <w:ilvl w:val="0"/>
          <w:numId w:val="8"/>
        </w:numPr>
      </w:pPr>
      <w:r>
        <w:lastRenderedPageBreak/>
        <w:t>Fax number:</w:t>
      </w:r>
    </w:p>
    <w:p w14:paraId="03583995" w14:textId="77777777" w:rsidR="00AE4F5A" w:rsidRDefault="003B3CCB">
      <w:pPr>
        <w:pStyle w:val="Compact"/>
        <w:numPr>
          <w:ilvl w:val="0"/>
          <w:numId w:val="8"/>
        </w:numPr>
      </w:pPr>
      <w:r>
        <w:t xml:space="preserve">Email: </w:t>
      </w:r>
      <w:hyperlink r:id="rId9">
        <w:r>
          <w:t>anthony.hanley@utoronto.ca</w:t>
        </w:r>
      </w:hyperlink>
    </w:p>
    <w:p w14:paraId="6AA5BDCD" w14:textId="77777777" w:rsidR="00AE4F5A" w:rsidRDefault="003B3CCB">
      <w:pPr>
        <w:pStyle w:val="FirstParagraph"/>
      </w:pPr>
      <w:r>
        <w:t>Running title (54 / 60 characters): Triacylglyceride fatty acids and diabetes pathogenesis</w:t>
      </w:r>
    </w:p>
    <w:p w14:paraId="736F55E9" w14:textId="77777777" w:rsidR="00AE4F5A" w:rsidRDefault="003B3CCB">
      <w:pPr>
        <w:pStyle w:val="Heading1"/>
      </w:pPr>
      <w:bookmarkStart w:id="2" w:name="abbreviations"/>
      <w:bookmarkEnd w:id="2"/>
      <w:r>
        <w:t>Abbreviations:</w:t>
      </w:r>
    </w:p>
    <w:p w14:paraId="113FAFD4" w14:textId="77777777" w:rsidR="00AE4F5A" w:rsidRDefault="003B3CCB">
      <w:pPr>
        <w:pStyle w:val="Compact"/>
        <w:numPr>
          <w:ilvl w:val="0"/>
          <w:numId w:val="9"/>
        </w:numPr>
      </w:pPr>
      <w:r>
        <w:t>TGFA: Triacylglycerol fatty acids</w:t>
      </w:r>
    </w:p>
    <w:p w14:paraId="534905F2" w14:textId="77777777" w:rsidR="00AE4F5A" w:rsidRDefault="003B3CCB">
      <w:pPr>
        <w:pStyle w:val="Compact"/>
        <w:numPr>
          <w:ilvl w:val="0"/>
          <w:numId w:val="9"/>
        </w:numPr>
      </w:pPr>
      <w:r>
        <w:t>IS: Insulin sensitivity</w:t>
      </w:r>
    </w:p>
    <w:p w14:paraId="3375FC04" w14:textId="77777777" w:rsidR="00AE4F5A" w:rsidRDefault="003B3CCB">
      <w:pPr>
        <w:pStyle w:val="Compact"/>
        <w:numPr>
          <w:ilvl w:val="0"/>
          <w:numId w:val="9"/>
        </w:numPr>
      </w:pPr>
      <w:r>
        <w:t>PROMISE: Prospective Metabolism and Islet Cell Evalua</w:t>
      </w:r>
      <w:r>
        <w:t>tion cohort</w:t>
      </w:r>
    </w:p>
    <w:p w14:paraId="5051FCE5" w14:textId="77777777" w:rsidR="00AE4F5A" w:rsidRDefault="003B3CCB">
      <w:pPr>
        <w:pStyle w:val="Compact"/>
        <w:numPr>
          <w:ilvl w:val="0"/>
          <w:numId w:val="9"/>
        </w:numPr>
      </w:pPr>
      <w:r>
        <w:t>ISI: Insulin sensitivity index</w:t>
      </w:r>
    </w:p>
    <w:p w14:paraId="745FB60E" w14:textId="77777777" w:rsidR="00AE4F5A" w:rsidRDefault="003B3CCB">
      <w:pPr>
        <w:pStyle w:val="Compact"/>
        <w:numPr>
          <w:ilvl w:val="0"/>
          <w:numId w:val="9"/>
        </w:numPr>
      </w:pPr>
      <w:r>
        <w:t>GEE: Generalized estimating equations</w:t>
      </w:r>
    </w:p>
    <w:p w14:paraId="16D82143" w14:textId="77777777" w:rsidR="00AE4F5A" w:rsidRDefault="003B3CCB">
      <w:pPr>
        <w:pStyle w:val="Compact"/>
        <w:numPr>
          <w:ilvl w:val="0"/>
          <w:numId w:val="9"/>
        </w:numPr>
      </w:pPr>
      <w:r>
        <w:t>PLS: Partial least squares</w:t>
      </w:r>
    </w:p>
    <w:p w14:paraId="7C80C9A6" w14:textId="77777777" w:rsidR="00AE4F5A" w:rsidRDefault="003B3CCB">
      <w:pPr>
        <w:pStyle w:val="Compact"/>
        <w:numPr>
          <w:ilvl w:val="0"/>
          <w:numId w:val="9"/>
        </w:numPr>
      </w:pPr>
      <w:r>
        <w:t>HOMA2-%S: Homeostatic model of assessment 2 - percent sensitivity</w:t>
      </w:r>
    </w:p>
    <w:p w14:paraId="73C4DBFD" w14:textId="77777777" w:rsidR="00AE4F5A" w:rsidRDefault="003B3CCB">
      <w:pPr>
        <w:pStyle w:val="Compact"/>
        <w:numPr>
          <w:ilvl w:val="0"/>
          <w:numId w:val="9"/>
        </w:numPr>
      </w:pPr>
      <w:r>
        <w:t>IGI/IR: Insulinogenic index over homeostatic model of assessment for insulin resis</w:t>
      </w:r>
      <w:r>
        <w:t>tance</w:t>
      </w:r>
    </w:p>
    <w:p w14:paraId="62386E52" w14:textId="77777777" w:rsidR="00AE4F5A" w:rsidRDefault="003B3CCB">
      <w:pPr>
        <w:pStyle w:val="Compact"/>
        <w:numPr>
          <w:ilvl w:val="0"/>
          <w:numId w:val="9"/>
        </w:numPr>
      </w:pPr>
      <w:r>
        <w:t>ISSI-2: Insulin Secretion-Sensitivity Index-2</w:t>
      </w:r>
    </w:p>
    <w:p w14:paraId="29ED31E8" w14:textId="77777777" w:rsidR="00AE4F5A" w:rsidRDefault="003B3CCB">
      <w:pPr>
        <w:pStyle w:val="Compact"/>
        <w:numPr>
          <w:ilvl w:val="0"/>
          <w:numId w:val="9"/>
        </w:numPr>
      </w:pPr>
      <w:r>
        <w:t>DNL: De novo lipogenesis</w:t>
      </w:r>
    </w:p>
    <w:p w14:paraId="0BA05D43" w14:textId="77777777" w:rsidR="00AE4F5A" w:rsidRDefault="003B3CCB">
      <w:pPr>
        <w:pStyle w:val="Compact"/>
        <w:numPr>
          <w:ilvl w:val="0"/>
          <w:numId w:val="9"/>
        </w:numPr>
      </w:pPr>
      <w:r>
        <w:t>ALT: Alanine aminotransferase</w:t>
      </w:r>
    </w:p>
    <w:p w14:paraId="22268DDC" w14:textId="77777777" w:rsidR="00AE4F5A" w:rsidRDefault="003B3CCB">
      <w:pPr>
        <w:pStyle w:val="Compact"/>
        <w:numPr>
          <w:ilvl w:val="0"/>
          <w:numId w:val="9"/>
        </w:numPr>
      </w:pPr>
      <w:r>
        <w:t>NEFA: Non-esterified fatty acids</w:t>
      </w:r>
    </w:p>
    <w:p w14:paraId="3C1D0571" w14:textId="77777777" w:rsidR="00AE4F5A" w:rsidRDefault="003B3CCB">
      <w:pPr>
        <w:pStyle w:val="Compact"/>
        <w:numPr>
          <w:ilvl w:val="0"/>
          <w:numId w:val="9"/>
        </w:numPr>
      </w:pPr>
      <w:r>
        <w:t>OGTT: Oral glucose tolerance test</w:t>
      </w:r>
    </w:p>
    <w:p w14:paraId="406695B2" w14:textId="77777777" w:rsidR="00AE4F5A" w:rsidRDefault="003B3CCB">
      <w:pPr>
        <w:pStyle w:val="Compact"/>
        <w:numPr>
          <w:ilvl w:val="0"/>
          <w:numId w:val="9"/>
        </w:numPr>
      </w:pPr>
      <w:r>
        <w:t>CV: Coefficient of variation</w:t>
      </w:r>
    </w:p>
    <w:p w14:paraId="3A8998BE" w14:textId="77777777" w:rsidR="00AE4F5A" w:rsidRDefault="003B3CCB">
      <w:pPr>
        <w:pStyle w:val="Compact"/>
        <w:numPr>
          <w:ilvl w:val="0"/>
          <w:numId w:val="9"/>
        </w:numPr>
      </w:pPr>
      <w:r>
        <w:t>MAQ: Modified activity questionnaire</w:t>
      </w:r>
    </w:p>
    <w:p w14:paraId="4BB58B03" w14:textId="77777777" w:rsidR="00AE4F5A" w:rsidRDefault="003B3CCB">
      <w:pPr>
        <w:pStyle w:val="Compact"/>
        <w:numPr>
          <w:ilvl w:val="0"/>
          <w:numId w:val="9"/>
        </w:numPr>
      </w:pPr>
      <w:r>
        <w:t>WC: Waist circumference</w:t>
      </w:r>
    </w:p>
    <w:p w14:paraId="0EA2D1B4" w14:textId="77777777" w:rsidR="00AE4F5A" w:rsidRDefault="003B3CCB">
      <w:pPr>
        <w:pStyle w:val="Compact"/>
        <w:numPr>
          <w:ilvl w:val="0"/>
          <w:numId w:val="9"/>
        </w:numPr>
      </w:pPr>
      <w:r>
        <w:t>MET: Metabolic equivalent of task</w:t>
      </w:r>
    </w:p>
    <w:p w14:paraId="1753912D" w14:textId="77777777" w:rsidR="00AE4F5A" w:rsidRDefault="003B3CCB">
      <w:pPr>
        <w:pStyle w:val="Compact"/>
        <w:numPr>
          <w:ilvl w:val="0"/>
          <w:numId w:val="9"/>
        </w:numPr>
      </w:pPr>
      <w:r>
        <w:t>SD: Standard deviation</w:t>
      </w:r>
    </w:p>
    <w:p w14:paraId="7BF53A52" w14:textId="77777777" w:rsidR="00AE4F5A" w:rsidRDefault="003B3CCB">
      <w:pPr>
        <w:pStyle w:val="Heading1"/>
      </w:pPr>
      <w:bookmarkStart w:id="3" w:name="abstract"/>
      <w:bookmarkEnd w:id="3"/>
      <w:r>
        <w:t>Abstract</w:t>
      </w:r>
    </w:p>
    <w:p w14:paraId="09CB46DD" w14:textId="77777777" w:rsidR="00AE4F5A" w:rsidRDefault="003B3CCB">
      <w:pPr>
        <w:pStyle w:val="FirstParagraph"/>
      </w:pPr>
      <w:r>
        <w:t>Word count: 200 / 200</w:t>
      </w:r>
    </w:p>
    <w:p w14:paraId="566A557D" w14:textId="77777777" w:rsidR="00AE4F5A" w:rsidRDefault="003B3CCB">
      <w:pPr>
        <w:pStyle w:val="BodyText"/>
      </w:pPr>
      <w:r>
        <w:rPr>
          <w:b/>
        </w:rPr>
        <w:lastRenderedPageBreak/>
        <w:t>Aims:</w:t>
      </w:r>
      <w:r>
        <w:t xml:space="preserve"> Our aim was to examine longitudinal associations of triacylglyceride fatty acid (TGFA) composition with insulin sensitivity (IS) and beta-</w:t>
      </w:r>
      <w:r>
        <w:t>cell function.</w:t>
      </w:r>
    </w:p>
    <w:p w14:paraId="485E8802" w14:textId="77777777" w:rsidR="00AE4F5A" w:rsidRDefault="003B3CCB">
      <w:pPr>
        <w:pStyle w:val="BodyText"/>
      </w:pPr>
      <w:r>
        <w:rPr>
          <w:b/>
        </w:rPr>
        <w:t>Methods</w:t>
      </w:r>
      <w:r>
        <w:t>: Adults at-risk for T2D (n=477) had glucose and insulin measured from a glucose challenge at 3 time points over 6 years. The outcome variables Matsuda index (ISI), HOMA2-%S, Insulinogenic Index over HOMA-IR (IGI/IR), and Insulin Secr</w:t>
      </w:r>
      <w:r>
        <w:t>etion-Sensitivity Index-2 (ISSI-2) were computed from the glucose challenge. Gas chromatography quantified TGFA composition from the baseline. We used adjusted generalized estimating equations (GEE) models and partial least squares (PLS) regression for the</w:t>
      </w:r>
      <w:r>
        <w:t xml:space="preserve"> analysis.</w:t>
      </w:r>
    </w:p>
    <w:p w14:paraId="6D948845" w14:textId="77777777" w:rsidR="00AE4F5A" w:rsidRDefault="003B3CCB">
      <w:pPr>
        <w:pStyle w:val="BodyText"/>
      </w:pPr>
      <w:r>
        <w:rPr>
          <w:b/>
        </w:rPr>
        <w:t>Results</w:t>
      </w:r>
      <w:r>
        <w:t>: In adjusted GEE models, four TGFA (14:0, 16:0, 14:1n-7, 16:1n-7 as mol%) had strong negative associations with IS while others (e.g. 18:1n-7, 18:1n-9, 20:2n-6, 20:5n-3) had strong positive associations. Few associations were seen for be</w:t>
      </w:r>
      <w:r>
        <w:t>ta-cell function, except for 16:0 and 18:1n-7. PLS analysis indicated four TGFA (14:0, 16:0, 14:1n-7, 16:1n-7) that clustered together and strongly related with lower IS. These four TGFA also correlated highly (r&gt;0.4) with clinically measured TG.</w:t>
      </w:r>
    </w:p>
    <w:p w14:paraId="763CAD35" w14:textId="77777777" w:rsidR="00AE4F5A" w:rsidRDefault="003B3CCB">
      <w:pPr>
        <w:pStyle w:val="BodyText"/>
      </w:pPr>
      <w:r>
        <w:rPr>
          <w:b/>
        </w:rPr>
        <w:t>Conclusio</w:t>
      </w:r>
      <w:r>
        <w:rPr>
          <w:b/>
        </w:rPr>
        <w:t>ns</w:t>
      </w:r>
      <w:r>
        <w:t>: We found that higher proportions of a cluster of four TGFA strongly related with lower IS as well as hypertriglyceridemia. Previous research suggests these four FA are also strongly influenced by de novo lipogenesis, particular</w:t>
      </w:r>
      <w:ins w:id="4" w:author="Anthony Hanley" w:date="2018-03-07T12:58:00Z">
        <w:r w:rsidR="00005EA8">
          <w:t>ly</w:t>
        </w:r>
      </w:ins>
      <w:r>
        <w:t xml:space="preserve"> from carbohydrates.</w:t>
      </w:r>
    </w:p>
    <w:p w14:paraId="10CDCB0F" w14:textId="77777777" w:rsidR="00AE4F5A" w:rsidRDefault="003B3CCB">
      <w:pPr>
        <w:pStyle w:val="Heading1"/>
      </w:pPr>
      <w:bookmarkStart w:id="5" w:name="keywords"/>
      <w:bookmarkEnd w:id="5"/>
      <w:r>
        <w:t>Keyw</w:t>
      </w:r>
      <w:r>
        <w:t>ords</w:t>
      </w:r>
    </w:p>
    <w:p w14:paraId="41F3BB37" w14:textId="77777777" w:rsidR="00AE4F5A" w:rsidRDefault="003B3CCB">
      <w:pPr>
        <w:pStyle w:val="Heading1"/>
      </w:pPr>
      <w:bookmarkStart w:id="6" w:name="introduction"/>
      <w:bookmarkEnd w:id="6"/>
      <w:r>
        <w:t>Introduction</w:t>
      </w:r>
    </w:p>
    <w:p w14:paraId="3E6212BC" w14:textId="77777777" w:rsidR="00AE4F5A" w:rsidRDefault="003B3CCB">
      <w:pPr>
        <w:pStyle w:val="FirstParagraph"/>
      </w:pPr>
      <w:r>
        <w:t>Hypertriglyceridemia is a well described metabolic disorder resulting in negative health outcomes (1). It is a risk factor for cardiovascular disease (2,3) and is associated with other metabolic disorders such as non-alcoholic fatty liver</w:t>
      </w:r>
      <w:r>
        <w:t xml:space="preserve"> disease (4), the metabolic syndrome (5), and abdominal obesity (6). Circulating triacylglceride (TG) concentration is commonly measured during routine clinical assessment using enzymatic methods. However, clinically measured TG is limited as it represents</w:t>
      </w:r>
      <w:r>
        <w:t xml:space="preserve"> the full fatty acid </w:t>
      </w:r>
      <w:r>
        <w:lastRenderedPageBreak/>
        <w:t>spectrum within the TG fraction as a summary measure. There is increasing appreciation for the importance of specific fatty acid composition profiles in different plasma fractions on various health outcomes (7–10), however there are re</w:t>
      </w:r>
      <w:r>
        <w:t>latively few studies that have explored the impact of the fatty acid composition in the TG fraction (11,12).</w:t>
      </w:r>
    </w:p>
    <w:p w14:paraId="53758366" w14:textId="77777777" w:rsidR="00AE4F5A" w:rsidRDefault="003B3CCB">
      <w:pPr>
        <w:pStyle w:val="BodyText"/>
      </w:pPr>
      <w:r>
        <w:t xml:space="preserve">The interaction between TG and insulin sensitivity is complex and involves components of a feedback system (3). Greater resistance to insulin in </w:t>
      </w:r>
      <w:r>
        <w:t>both the liver and muscle may result in greater production of TG and secretion of lipoproteins that transport TG (13). Likewise, greater TG may contribute to metabolic dysfunction and lipotoxicity in various tissues, affecting insulin sensitivity, and thus</w:t>
      </w:r>
      <w:r>
        <w:t xml:space="preserve"> continue the cycle (3). Given the complexity and temporal nature of the relationship, long term studies with multiple data collection time points are paramount to better understanding the underlying biology and subsequent risk.</w:t>
      </w:r>
    </w:p>
    <w:p w14:paraId="5E3EB65F" w14:textId="77777777" w:rsidR="00AE4F5A" w:rsidRDefault="003B3CCB">
      <w:pPr>
        <w:pStyle w:val="BodyText"/>
      </w:pPr>
      <w:r>
        <w:t xml:space="preserve">While several studies have </w:t>
      </w:r>
      <w:r>
        <w:t>documented prospective associations of hypertriglyceridemia with incident type 2 diabetes (T2D) (2,14,15), only a limited number of longitudinal studies (11,12) have examined the relationship between TG and its composition with the pathophysiological facto</w:t>
      </w:r>
      <w:r>
        <w:t>rs underlying T2D, particularly beta-cell function. Our objective was to examine the longitudinal role of the specific composition of the serum TG fraction on OGTT-derived measures of insulin sensitivity and beta-cell function compared to clinically measur</w:t>
      </w:r>
      <w:r>
        <w:t>ed TG in a Canadian population at risk for T2D.</w:t>
      </w:r>
    </w:p>
    <w:p w14:paraId="26E73DF2" w14:textId="77777777" w:rsidR="00AE4F5A" w:rsidRDefault="003B3CCB">
      <w:pPr>
        <w:pStyle w:val="Heading1"/>
      </w:pPr>
      <w:bookmarkStart w:id="7" w:name="materials-and-methods"/>
      <w:bookmarkEnd w:id="7"/>
      <w:r>
        <w:t>Materials and Methods</w:t>
      </w:r>
    </w:p>
    <w:p w14:paraId="104021D1" w14:textId="77777777" w:rsidR="00AE4F5A" w:rsidRDefault="003B3CCB">
      <w:pPr>
        <w:pStyle w:val="FirstParagraph"/>
      </w:pPr>
      <w:r>
        <w:t>Recruitment for the baseline visit of the Prospective Metabolism and Islet Cell Evaluation (PROMISE) cohort took place between 2004-2006 in London and Toronto, Canada. Individuals were s</w:t>
      </w:r>
      <w:r>
        <w:t>elected to participate if they met the eligibility criteria of having one or more risk factors for T2D, including obesity, hypertension, family history of diabetes, and/or a history of gestational diabetes or birth of a macrosomic infant. A total of 736 in</w:t>
      </w:r>
      <w:r>
        <w:t>dividuals attended the baseline visit. Subsequent examinations occurred every three years, with data from three examination visits available for the present analysis (2004-2006, 2007-2009, and 2010-2013). The current study used data on participants who did</w:t>
      </w:r>
      <w:r>
        <w:t xml:space="preserve"> not have T2D at baseline, who </w:t>
      </w:r>
      <w:r>
        <w:lastRenderedPageBreak/>
        <w:t>returned for one or more of the follow-up examinations, and who had samples available for fatty acid measurements (n=477; see the CONSORT diagram in Supplemental Figure 1). Metabolic characterization, anthropometric measureme</w:t>
      </w:r>
      <w:r>
        <w:t>nts, and questionnaires on lifestyle and sociodemographics were administered at each examination visit. Research ethics approval was obtained from Mount Sinai Hospital and the University of Western Ontario, and all participants provided written informed co</w:t>
      </w:r>
      <w:r>
        <w:t>nsent. Data collection methods were standardized across the 2 centres and research nurses were centrally trained.</w:t>
      </w:r>
    </w:p>
    <w:p w14:paraId="075E0B8C" w14:textId="77777777" w:rsidR="00AE4F5A" w:rsidRDefault="003B3CCB">
      <w:pPr>
        <w:pStyle w:val="Heading2"/>
      </w:pPr>
      <w:bookmarkStart w:id="8" w:name="metabolic-characterization"/>
      <w:bookmarkEnd w:id="8"/>
      <w:r>
        <w:t>Metabolic characterization</w:t>
      </w:r>
    </w:p>
    <w:p w14:paraId="3DEDAB50" w14:textId="77777777" w:rsidR="00AE4F5A" w:rsidRDefault="003B3CCB">
      <w:pPr>
        <w:pStyle w:val="FirstParagraph"/>
      </w:pPr>
      <w:r>
        <w:t>After 8-12 hours of overnight fasting, participants completed a 75g oral glucose tolerance test (OGTT) at each exam</w:t>
      </w:r>
      <w:r>
        <w:t>ination visit, with blood samples taken at fasting, 30 min, and 2 hr post-glucose load. Samples were subsequently processed and frozen at -70°C. Alanine aminotransferase (ALT) was measured using standard laboratory procedures. Cholesterol, HDL, and clinica</w:t>
      </w:r>
      <w:r>
        <w:t>lly-measured TG were measured using Roche Modular’s enzymatic colorimetric tests (Mississauga, ON). Both insulin and glucose were measured from OGTT blood samples at fasting, 30 minute, and 2 hour time points. Specific insulin was measured with the Elecsys</w:t>
      </w:r>
      <w:r>
        <w:t xml:space="preserve"> 1010 (Roche Diagnostics, Basel, Switzerland) immunoassay analyzer and electrochemiluminescence immunoassay, which shows 0.05% cross-reactivity to intact human pro-insulin and the Des 31,32 circulating split form (Linco Res. Inc) and has a coefficient of v</w:t>
      </w:r>
      <w:r>
        <w:t>ariation (CV) of 9.3%. Glucose was determined using an enzymatic hexokinase method (Roche Modular, Roche Diagnostics) with a detection range of 0.11 to 41.6 mmol/L and an inter-assay CV of &lt;1.1% and an intra-assay CV of &lt; 1.9%. All assays were performed at</w:t>
      </w:r>
      <w:r>
        <w:t xml:space="preserve"> the Banting and Best Diabetes Centre Core Lab at Mt Sinai Hospital.</w:t>
      </w:r>
    </w:p>
    <w:p w14:paraId="61D1F167" w14:textId="77777777" w:rsidR="00AE4F5A" w:rsidRDefault="003B3CCB">
      <w:pPr>
        <w:pStyle w:val="BodyText"/>
      </w:pPr>
      <w:r>
        <w:t>TGFA composition was quantified using stored fasting serum samples from the baseline visit, which had been frozen at -70°C for 4-6 years and had not been exposed to any freeze-thaw cycles</w:t>
      </w:r>
      <w:r>
        <w:t xml:space="preserve">. Serum fatty acids have been documented to be stable at these temperatures for up to 10 years (16). A known amount of triheptadecanoin (17:0; Nu-Chek Prep, Inc Elysian, MN, USA) was added as an internal standard prior to extracting total lipids according </w:t>
      </w:r>
      <w:r>
        <w:t xml:space="preserve">to the method of Folch et al (17). Each serum lipid fraction (non-esterified </w:t>
      </w:r>
      <w:r>
        <w:lastRenderedPageBreak/>
        <w:t>fatty acids (NEFA), cholesteryl ester, phospholipid, and TG) was isolated using thin layer chromatography. Fatty acid methyl esters were separated and quantified using a Varian-43</w:t>
      </w:r>
      <w:r>
        <w:t xml:space="preserve">0 gas chromatograph (Varian, Lake Forest, CA, USA) equipped with a Varian Factor Four capillary column and a flame ionization detector. Fatty acid concentrations (nmol/ml) were calculated by proportional comparison of gas chromatography peak areas to that </w:t>
      </w:r>
      <w:r>
        <w:t>of the internal standards (18). There were 22 fatty acids measured in the TGFA fraction. Findings for other lipid fractions in this cohort are reported separately (see ref (9) for the phospholipid and cholesteryl ester fraction and (10) for the NEFA fracti</w:t>
      </w:r>
      <w:r>
        <w:t>on analysis).</w:t>
      </w:r>
    </w:p>
    <w:p w14:paraId="4E26F859" w14:textId="77777777" w:rsidR="00AE4F5A" w:rsidRDefault="003B3CCB">
      <w:pPr>
        <w:pStyle w:val="Heading2"/>
      </w:pPr>
      <w:bookmarkStart w:id="9" w:name="anthropometrics-and-sociodemographics"/>
      <w:bookmarkEnd w:id="9"/>
      <w:r>
        <w:t>Anthropometrics and sociodemographics</w:t>
      </w:r>
    </w:p>
    <w:p w14:paraId="481258CE" w14:textId="77777777" w:rsidR="00AE4F5A" w:rsidRDefault="003B3CCB">
      <w:pPr>
        <w:pStyle w:val="FirstParagraph"/>
      </w:pPr>
      <w:r>
        <w:t>Height, weight, and waist circumference (WC) were measured at all clinic examinations using standard procedures. WC was measured at the natural waist, defined as the narrowest part of the torso between th</w:t>
      </w:r>
      <w:r>
        <w:t>e umbilicus and the xiphoid process. BMI was calculated by dividing weight (kg) by height (m) squared. Questionnaires administered at each examination determined sociodemographics. A version of the Modifiable Activity Questionnaire (MAQ) (19) determined es</w:t>
      </w:r>
      <w:r>
        <w:t>timated physical activity. The MAQ collects information on leisure and occupational activity, including intensity, frequency, and duration, over the past year. Each reported activity from the MAQ was weighted by its metabolic intensity allowing for the est</w:t>
      </w:r>
      <w:r>
        <w:t>imation of metabolic equivalents of tasks (MET) hours per week (19).</w:t>
      </w:r>
    </w:p>
    <w:p w14:paraId="02E5B4F3" w14:textId="77777777" w:rsidR="00AE4F5A" w:rsidRDefault="003B3CCB">
      <w:pPr>
        <w:pStyle w:val="Heading2"/>
      </w:pPr>
      <w:bookmarkStart w:id="10" w:name="variable-calculation-and-statistical-ana"/>
      <w:bookmarkEnd w:id="10"/>
      <w:r>
        <w:t>Variable calculation and statistical analysis</w:t>
      </w:r>
    </w:p>
    <w:p w14:paraId="415B8726" w14:textId="77777777" w:rsidR="00AE4F5A" w:rsidRDefault="003B3CCB">
      <w:pPr>
        <w:pStyle w:val="FirstParagraph"/>
      </w:pPr>
      <w:r>
        <w:t xml:space="preserve">Insulin sensitivity and beta-cell function indices were computed using the OGTT </w:t>
      </w:r>
      <w:r>
        <w:t>glucose and insulin data. Insulin sensitivity was assessed using the Insulin Sensitivity Index (ISI) (20) and HOMA2-%S (21) using the HOMA2 Calculator. HOMA largely reflects hepatic insulin sensitivity, while ISI reflects whole-body insulin sensitivity (22</w:t>
      </w:r>
      <w:r>
        <w:t xml:space="preserve">). Beta-cell function was assessed using the Insulinogenic Index (23) over HOMA-IR (24) (IGI/IR) and the Insulin Secretion-Sensitivity Index-2 (ISSI-2) (25). IGI/IR is a measure of the </w:t>
      </w:r>
      <w:r>
        <w:lastRenderedPageBreak/>
        <w:t>early phase of insulin secretion while ISSI-2 is analogous to the dispo</w:t>
      </w:r>
      <w:r>
        <w:t>sition index (but is calculated using OGTT values). Each index has been validated against gold standard measures (20,24–26).</w:t>
      </w:r>
    </w:p>
    <w:p w14:paraId="6F5C9179" w14:textId="77777777" w:rsidR="00AE4F5A" w:rsidRDefault="003B3CCB">
      <w:pPr>
        <w:pStyle w:val="BodyText"/>
      </w:pPr>
      <w:r>
        <w:t>The primary outcome variables for this analysis were HOMA2-%S, ISI, IGI/IR, and ISSI-2, which were log-transformed for the statisti</w:t>
      </w:r>
      <w:r>
        <w:t>cal modeling. The primary predictor variables for this analysis were 22 individual TGFA included as either mole percent (mol%) of the total fraction or as a concentration (nmol/mL). Clinically-measured TG was also included as a primary predictor to allow u</w:t>
      </w:r>
      <w:r>
        <w:t>s to test the hypothesis that specific TGFA better predicted outcomes compared to clinical TG. Pearson correlation coefficients were computed to assess the relationships of individual TGFA with other continuous variables. Within TGFA composition correlatio</w:t>
      </w:r>
      <w:r>
        <w:t>ns were also computed and subsequently analyzed using hierarchical clustering.</w:t>
      </w:r>
    </w:p>
    <w:p w14:paraId="4D45C98A" w14:textId="77777777" w:rsidR="00AE4F5A" w:rsidRDefault="003B3CCB">
      <w:pPr>
        <w:pStyle w:val="BodyText"/>
      </w:pPr>
      <w:r>
        <w:t>Generalized estimating equation (GEE) models (27) were used in the primary analysis to determine the longitudinal associations between the outcome variables and the predictor va</w:t>
      </w:r>
      <w:r>
        <w:t>riables. The predictor variables were scaled (mean-centered and standardized). Given the longitudinal design, an auto-regressive of order 1 working correlation matrix was specified in the GEE model. Covariates to adjust for were selected based on the previ</w:t>
      </w:r>
      <w:r>
        <w:t>ous literature, from directed acyclic graph (28) recommendations, and from quasi-likelihood information criteria. The DAG structures to understand potential confounding, shown in Supplemental Figure 2 and Supplemental Figure 3, were processed by the DAGitt</w:t>
      </w:r>
      <w:r>
        <w:t>y software (29,30) to generate the recommended adjustments. The final GEE model (M6; seen in Supplemental Table 1) was adjusted for years since baseline, WC, baseline age, ethnicity, sex, ALT, MET, and total NEFA. The variables TGFA, total NEFA, sex, ethni</w:t>
      </w:r>
      <w:r>
        <w:t xml:space="preserve">city, and baseline age were classified as </w:t>
      </w:r>
      <w:r>
        <w:rPr>
          <w:i/>
        </w:rPr>
        <w:t>time-independent</w:t>
      </w:r>
      <w:r>
        <w:t xml:space="preserve"> (held constant) as they were measured only at the baseline visit or do not change throughout the study, while the outcome variables and remaining covariates were set as </w:t>
      </w:r>
      <w:r>
        <w:rPr>
          <w:i/>
        </w:rPr>
        <w:t>time-dependent</w:t>
      </w:r>
      <w:r>
        <w:t>. After transf</w:t>
      </w:r>
      <w:r>
        <w:t xml:space="preserve">ormations, the GEE estimates are interpreted as an expected percent difference in the outcome variable for every standard deviation (SD) increase in the predictor variable given the covariates are held constant (including time). </w:t>
      </w:r>
      <w:r>
        <w:lastRenderedPageBreak/>
        <w:t>We also tested for an inter</w:t>
      </w:r>
      <w:r>
        <w:t>action with sex, ethnicity, or time by the predictor term for each outcome variable.</w:t>
      </w:r>
    </w:p>
    <w:p w14:paraId="09519345" w14:textId="77777777" w:rsidR="00AE4F5A" w:rsidRDefault="003B3CCB">
      <w:pPr>
        <w:pStyle w:val="BodyText"/>
      </w:pPr>
      <w:r>
        <w:t>While GEE accounts for the longitudinal design of the data, this approach is limited in that it cannot analyze the inherent multivariate nature of the composition of the T</w:t>
      </w:r>
      <w:r>
        <w:t xml:space="preserve">GFA fraction. Therefore, to confirm the GEE results in a multivariate environment (i.e. all TGFA analyzed collectively), partial least squares regression (PLS) was used to identify the patterns of TGFA composition against insulin sensitivity and beta-cell </w:t>
      </w:r>
      <w:r>
        <w:t>function as outcome variables. Briefly, PLS is a technique that extracts latent structures (clusters) underlying a set of predictor variables conditional on a response variable(s) (i.e. the outcome variables). How accurately the clusters within the TGFA co</w:t>
      </w:r>
      <w:r>
        <w:t>mposition predict metabolic function is determined by using cross-validation on the PLS models.</w:t>
      </w:r>
    </w:p>
    <w:p w14:paraId="198B7345" w14:textId="77777777" w:rsidR="00AE4F5A" w:rsidRDefault="003B3CCB">
      <w:pPr>
        <w:pStyle w:val="BodyText"/>
      </w:pPr>
      <w:r>
        <w:t>A more detailed explanation of these statistical techniques and on the analysis process can be found in the supplemental methods for our paper in the NEFA fract</w:t>
      </w:r>
      <w:r>
        <w:t xml:space="preserve">ion (10). All analyses were performed using R 3.4.3 (31), along with the R packages geepack 1.2.1 for GEE (32) and pls 2.6.0 for PLS. The R code and extra analyses for this manuscript is available at </w:t>
      </w:r>
      <w:hyperlink r:id="rId10">
        <w:r>
          <w:t>https://doi.org/10.6084/m9.figshare.5143438</w:t>
        </w:r>
      </w:hyperlink>
      <w:r>
        <w:t>. Results were considered statistically significant at p&lt;0.05, after adjusting for multiple testing using the Benjamini-Hochberg False Discovery Rate (33). STROBE was used as a guideline for reporting (34).</w:t>
      </w:r>
    </w:p>
    <w:p w14:paraId="15D1D032" w14:textId="77777777" w:rsidR="00AE4F5A" w:rsidRDefault="003B3CCB">
      <w:pPr>
        <w:pStyle w:val="Heading1"/>
      </w:pPr>
      <w:bookmarkStart w:id="11" w:name="results"/>
      <w:bookmarkEnd w:id="11"/>
      <w:r>
        <w:t>Results</w:t>
      </w:r>
    </w:p>
    <w:p w14:paraId="2D2CD57F" w14:textId="77777777" w:rsidR="00AE4F5A" w:rsidRDefault="003B3CCB">
      <w:pPr>
        <w:pStyle w:val="Heading2"/>
      </w:pPr>
      <w:bookmarkStart w:id="12" w:name="basic-characteristics-of-the-promise-coh"/>
      <w:bookmarkEnd w:id="12"/>
      <w:r>
        <w:t>Basic characteristics of the PROMISE cohort</w:t>
      </w:r>
    </w:p>
    <w:p w14:paraId="2C073FFB" w14:textId="77777777" w:rsidR="00AE4F5A" w:rsidRDefault="003B3CCB">
      <w:pPr>
        <w:pStyle w:val="FirstParagraph"/>
      </w:pPr>
      <w:r>
        <w:t>Table 1 shows basic characteristics of the PROMISE cohort. The mean follow-up time was 5.6 (1.0) years, where 88.5% of participants attended all three visits. There were 349 (73.2%) females and 336 (70.4</w:t>
      </w:r>
      <w:r>
        <w:t xml:space="preserve">%) who </w:t>
      </w:r>
      <w:commentRangeStart w:id="13"/>
      <w:r>
        <w:t xml:space="preserve">had </w:t>
      </w:r>
      <w:commentRangeEnd w:id="13"/>
      <w:r w:rsidR="000B06B3">
        <w:rPr>
          <w:rStyle w:val="CommentReference"/>
        </w:rPr>
        <w:commentReference w:id="13"/>
      </w:r>
      <w:r>
        <w:t>European-ancestry, with a mean age in years of 50.0 (9.8) and a mean BMI of 31.1 (6.5) kg/m</w:t>
      </w:r>
      <w:r>
        <w:rPr>
          <w:vertAlign w:val="superscript"/>
        </w:rPr>
        <w:t>2</w:t>
      </w:r>
      <w:r>
        <w:t xml:space="preserve">. As expected from the study’s eligibility criteria, the majority of participants, n=305 (65.3%), had a family history of diabetes. Between the baseline </w:t>
      </w:r>
      <w:r>
        <w:t xml:space="preserve">visit and the 6-year visit in this sample, insulin sensitivity </w:t>
      </w:r>
      <w:r>
        <w:lastRenderedPageBreak/>
        <w:t>and beta-cell function measures had a significant median decline of between 14% to 21% (p&lt;0.001 from GEE; n=357-470).</w:t>
      </w:r>
    </w:p>
    <w:p w14:paraId="2D2E47AB" w14:textId="77777777" w:rsidR="00AE4F5A" w:rsidRDefault="003B3CCB">
      <w:pPr>
        <w:pStyle w:val="BodyText"/>
      </w:pPr>
      <w:r>
        <w:t>Figure 1 shows the composition of each FA in the TG fraction (see Supplemen</w:t>
      </w:r>
      <w:r>
        <w:t xml:space="preserve">tal Table 2 for the raw values). Three TGFA contributed 82.4% to the total TG concentration: 18:1 n-9 (37.8%); 16:0 (26.6%); and, 18:2 n-6 (18.0%). Figure 2 shows a heatmap of the correlation of individual TGFA as concentrations with the outcome variables </w:t>
      </w:r>
      <w:r>
        <w:t xml:space="preserve">and several basic characteristics. As expected, nearly all TGFA had very strong positive correlations (r= 0.34 to 0.92) with clinically-measured TG and moderate positive correlations with WC (r=0.31 to 0.36). There were also moderate negative correlations </w:t>
      </w:r>
      <w:r>
        <w:t xml:space="preserve">with HDL (r=-0.53 to -0.31). For the outcome variables, the correlations for the insulin sensitivity measures were generally higher (HOMA2-%S: r=-0.47 to -0.32, ISI: r=-0.47 to -0.31) than for the beta-cell function measures (all r&lt;0.30). For correlations </w:t>
      </w:r>
      <w:r>
        <w:t>of individual TGFA using mol% with the basic participant characteristics, as shown in Figure 3, differences in correlations between fatty acids were most evident for 14:0, 14:1n-7, 16:0, and 16:1n-7 that had a moderate positive correlation with clinical TG</w:t>
      </w:r>
      <w:r>
        <w:t xml:space="preserve"> (r=0.42 to 0.52) while all other fatty acids had a negative association (r=-0.5 to -0.34). In particular, those fatty acids with the negative associations with clinical TG were all the very long chain polyunsaturated fatty acids (e.g. 20:4n-6, 20:5n-3). A</w:t>
      </w:r>
      <w:r>
        <w:t>s seen in Figure 4, four fatty acids (14:0, 16:0, 14:1n-7, and 16:1n-7) clustered together, each highly positively correlated with each other and negatively correlated with all other fatty acids.</w:t>
      </w:r>
    </w:p>
    <w:p w14:paraId="63802989" w14:textId="77777777" w:rsidR="00AE4F5A" w:rsidRDefault="003B3CCB">
      <w:pPr>
        <w:pStyle w:val="Heading2"/>
      </w:pPr>
      <w:bookmarkStart w:id="14" w:name="generalized-estimating-equation-models"/>
      <w:bookmarkEnd w:id="14"/>
      <w:r>
        <w:t>Generalized estimating equation models</w:t>
      </w:r>
    </w:p>
    <w:p w14:paraId="46C6525F" w14:textId="77777777" w:rsidR="00AE4F5A" w:rsidRDefault="003B3CCB">
      <w:pPr>
        <w:pStyle w:val="FirstParagraph"/>
      </w:pPr>
      <w:r>
        <w:t>Results from the unad</w:t>
      </w:r>
      <w:r>
        <w:t>justed GEE model are shown in Figure 5 and for the adjusted GEE model in Figure 6. The majority of associations with beta-cell function measures were attenuated after full model adjustment, while nearly all associations with insulin sensitivity remained si</w:t>
      </w:r>
      <w:r>
        <w:t>gnificant for both mol% and nmol/mL results. Subsequent analysis revealed that the attenuation with beta-cell function was due primarily to adjustment for WC.</w:t>
      </w:r>
    </w:p>
    <w:p w14:paraId="4152EC0A" w14:textId="77777777" w:rsidR="00AE4F5A" w:rsidRDefault="003B3CCB">
      <w:pPr>
        <w:pStyle w:val="BodyText"/>
      </w:pPr>
      <w:r>
        <w:lastRenderedPageBreak/>
        <w:t>In analyses using concentration values, nearly all TGFA had a strong negative association on HOMA</w:t>
      </w:r>
      <w:r>
        <w:t>2-%S and ISI (estimates of percent difference ranging from -13.5 to -4.2 and -14.8 to -4.5, respectively), and a few had strong negative associations with IGI/IR and ISSI-2 (estimates ranging from -8.4 to -6.0 and -4.6 to -3.7, respectively). In analyses u</w:t>
      </w:r>
      <w:r>
        <w:t>sing TGFA mol% values, four TGFA (14:0, 16:0, 14:1n-7, and 16:1n-7) had negative associations with HOMA2-%S and ISI (estimates between -11.9 to -6.1 and -12.8 to -6.4, respectively, lower insulin sensitivity for every SD increase in the TGFA), while severa</w:t>
      </w:r>
      <w:r>
        <w:t>l more TGFA had positive associations with HOMA2-%S and ISI (20:0, 18:1n-9, 20:1n-9, 22:1n-9, 18:2n-6, 20:2n-6, 20:4n-6, and 22:5n-3) estimating between 4.3 to 14.4 and 5.9 to 15.9%, respectively, higher insulin sensitivity for every SD increase in the TGF</w:t>
      </w:r>
      <w:r>
        <w:t>A. One TGFA, 20:2n-6, had a very strong positive association with the insulin sensitivity measures, with a 14.4 to 9.3% higher insulin sensitivity for every SD increase. Both clinically-measured TG and total TGFA concentration had very strong negative asso</w:t>
      </w:r>
      <w:r>
        <w:t>ciations with all outcome variables.</w:t>
      </w:r>
    </w:p>
    <w:p w14:paraId="25361A32" w14:textId="77777777" w:rsidR="00AE4F5A" w:rsidRDefault="003B3CCB">
      <w:pPr>
        <w:pStyle w:val="BodyText"/>
      </w:pPr>
      <w:r>
        <w:t>While there were a few significant interactions by time in unadjusted models, after inclusion of covariates in the model, these interactions were attenuated (data not shown). There were no significant interactions by se</w:t>
      </w:r>
      <w:r>
        <w:t>x or ethnicity for any of the TGFA (data not shown). Results of the sensitivity analyses identifying WC as the covariate that attenuated the beta-cell function associations from the unadjusted model are shown in Supplemental Figure 4. A tabular presentatio</w:t>
      </w:r>
      <w:r>
        <w:t>n of the GEE results is shown in Supplemental Table 3 for unadjusted models and Supplemental Table 4 for adjusted models.</w:t>
      </w:r>
    </w:p>
    <w:p w14:paraId="2797AC7C" w14:textId="77777777" w:rsidR="00AE4F5A" w:rsidRDefault="003B3CCB">
      <w:pPr>
        <w:pStyle w:val="Heading2"/>
      </w:pPr>
      <w:bookmarkStart w:id="15" w:name="clustering-of-tgfa-by-metabolic-measures"/>
      <w:bookmarkEnd w:id="15"/>
      <w:r>
        <w:t>Clustering of TGFA by metabolic measures</w:t>
      </w:r>
    </w:p>
    <w:p w14:paraId="00C0CCFE" w14:textId="77777777" w:rsidR="00AE4F5A" w:rsidRDefault="003B3CCB">
      <w:pPr>
        <w:pStyle w:val="FirstParagraph"/>
      </w:pPr>
      <w:r>
        <w:t>The PLS analysis corroborated the findings from the GEE models. The PLS results conditioned o</w:t>
      </w:r>
      <w:r>
        <w:t>n insulin sensitivity as the outcome showed a clustering of the fatty acids 14:0, 14:1n-7, 16:0, and 16:1n-7 as mol% (Figure 7). These TGFA loaded strongly and negatively on HOMA2-%S and ISI in the first component, suggesting this cluster of TGFA tracks to</w:t>
      </w:r>
      <w:r>
        <w:t xml:space="preserve">gether with lower insulin sensitivity. The TGFA 20:2n-6, 20:5n-3, 22:5n-3, and 22:6n-3 loaded positively on both insulin sensitivity measures. No other TGFA loaded </w:t>
      </w:r>
      <w:r>
        <w:lastRenderedPageBreak/>
        <w:t>strongly. In the second component, 18:1n-9 and 18:1n-7 loaded positively but not strongly wh</w:t>
      </w:r>
      <w:r>
        <w:t>ile 20:5n-3 and 22:6n-3 loaded strongly and negatively with both HOMA2-%S and ISI; however, this component only explained &lt;10% of the variance. The PLS model for insulin sensitivity had good predictive ability, with a high correlation between the predicted</w:t>
      </w:r>
      <w:r>
        <w:t xml:space="preserve"> outcome values against the observed values (HOMA2-%S: r=0.46, p&lt;0.001; ISI: r=0.39, p&lt;0.001).</w:t>
      </w:r>
    </w:p>
    <w:p w14:paraId="7F84EBBC" w14:textId="77777777" w:rsidR="00AE4F5A" w:rsidRDefault="003B3CCB">
      <w:pPr>
        <w:pStyle w:val="BodyText"/>
      </w:pPr>
      <w:r>
        <w:t xml:space="preserve">The beta-cell function PLS results showed a similar clustering of fatty acids, however there was a lower correlation (though significant at p&lt;0.001) between the </w:t>
      </w:r>
      <w:r>
        <w:t>predicted values and the observed values (r=0.25 to 0.24), suggesting that TGFA composition poorly predicts beta-cell function. Given the low predictability, only the insulin sensitivity measures are presented. We used the extracted PLS scores as the predi</w:t>
      </w:r>
      <w:r>
        <w:t>ctor variable in the GEE models and found negative associations of the first component on all outcome variables, with the strongest association being with the insulin sensitivity variables (estimate of 10.4, all p&lt;0.001; using PLS scores constrained by ISI</w:t>
      </w:r>
      <w:r>
        <w:t>). See Supplemental Figure 5 for a plot of the loadings of each TGFA on the two components.</w:t>
      </w:r>
    </w:p>
    <w:p w14:paraId="295485BC" w14:textId="77777777" w:rsidR="00AE4F5A" w:rsidRDefault="003B3CCB">
      <w:pPr>
        <w:pStyle w:val="Heading1"/>
      </w:pPr>
      <w:bookmarkStart w:id="16" w:name="discussion"/>
      <w:bookmarkEnd w:id="16"/>
      <w:r>
        <w:t>Discussion</w:t>
      </w:r>
    </w:p>
    <w:p w14:paraId="2A9B34AC" w14:textId="77777777" w:rsidR="00AE4F5A" w:rsidRDefault="003B3CCB">
      <w:pPr>
        <w:pStyle w:val="FirstParagraph"/>
      </w:pPr>
      <w:r>
        <w:t xml:space="preserve">In the present study, we found that in a Canadian cohort at risk for T2D, several specific TGFA and groups of TGFA were strongly associated with insulin </w:t>
      </w:r>
      <w:r>
        <w:t>sensitivity and moderately associated with beta-cell function. In particular, the TGFA myristic acid (14:0), 7-tetradecenoic acid (14:1n-7), palmitic acid (16:0), and palmitoleic acid (16:1n-7) all strongly and negatively predicted lower insulin sensitivit</w:t>
      </w:r>
      <w:r>
        <w:t xml:space="preserve">y. While most TGFA were not associated with beta-cell function, two fatty acids, palmitic acid (16:0) and </w:t>
      </w:r>
      <w:r>
        <w:rPr>
          <w:i/>
        </w:rPr>
        <w:t>cis</w:t>
      </w:r>
      <w:r>
        <w:t>-vaccenic acid (18:1n-7), were associated negatively and positively, respectively, with measures of beta-cell function. Using PLS, we also found th</w:t>
      </w:r>
      <w:r>
        <w:t xml:space="preserve">at four TGFA (14:0, 14:1n-7, 16:0, 16:1n-7) clustered together, and that this cluster strongly predicted lower insulin sensitivity. These four fatty acids are involved in the </w:t>
      </w:r>
      <w:r>
        <w:rPr>
          <w:i/>
        </w:rPr>
        <w:t>de novo</w:t>
      </w:r>
      <w:r>
        <w:t xml:space="preserve"> lipogenesis (DNL) of refined and simple carbohydrates (4,35). Our results</w:t>
      </w:r>
      <w:r>
        <w:t xml:space="preserve"> suggest that higher </w:t>
      </w:r>
      <w:r>
        <w:lastRenderedPageBreak/>
        <w:t>activity of DNL (potentially through higher intakes of simple carbohydrates) may increase the risk for T2D, primarily through worsening insulin sensitivity.</w:t>
      </w:r>
    </w:p>
    <w:p w14:paraId="1F4066E1" w14:textId="1230832C" w:rsidR="00AE4F5A" w:rsidRDefault="003B3CCB">
      <w:pPr>
        <w:pStyle w:val="BodyText"/>
      </w:pPr>
      <w:r>
        <w:t>To our knowledge, no longitudinal study to date has examined the role of the c</w:t>
      </w:r>
      <w:r>
        <w:t>omposition of the TGFA fraction on detailed OGTT-derived metabolic measures</w:t>
      </w:r>
      <w:ins w:id="17" w:author="Anthony Hanley" w:date="2018-03-07T13:26:00Z">
        <w:r w:rsidR="000B06B3">
          <w:t>.</w:t>
        </w:r>
      </w:ins>
      <w:r>
        <w:t xml:space="preserve"> Two large prospective studies have been published that similarly examined TGFA composition and T2D outcomes. Rhee </w:t>
      </w:r>
      <w:r>
        <w:rPr>
          <w:i/>
        </w:rPr>
        <w:t>et al</w:t>
      </w:r>
      <w:r>
        <w:t xml:space="preserve"> presented a nested case-control analysis (n=189 cases and n=</w:t>
      </w:r>
      <w:r>
        <w:t xml:space="preserve">189 controls) within the Framingham offspring cohort (11), which found that subjects with a TGFA composition characterized by a lower carbon chain and fewer double bonds (e.g. 14:0, 16:0) had a higher risk for T2D after 12-years while those with a profile </w:t>
      </w:r>
      <w:r>
        <w:t xml:space="preserve">characterized by higher carbon chain and more double bond TGFA had a lower risk for T2D. A similar pattern of TGFA was also associated with HOMA-IR cross-sectionally at the baseline visit. In addition, Lankinen </w:t>
      </w:r>
      <w:r>
        <w:rPr>
          <w:i/>
        </w:rPr>
        <w:t>et al</w:t>
      </w:r>
      <w:r>
        <w:t xml:space="preserve"> reported on a prospective cohort of mal</w:t>
      </w:r>
      <w:r>
        <w:t xml:space="preserve">es in Finland (12), for which TGFA data were available for 831 participants after 6-years of follow-up. In their cohort, OGTT data </w:t>
      </w:r>
      <w:del w:id="18" w:author="Anthony Hanley" w:date="2018-03-07T13:26:00Z">
        <w:r w:rsidDel="000B06B3">
          <w:delText xml:space="preserve">was </w:delText>
        </w:r>
      </w:del>
      <w:ins w:id="19" w:author="Anthony Hanley" w:date="2018-03-07T13:26:00Z">
        <w:r w:rsidR="000B06B3">
          <w:t>were</w:t>
        </w:r>
        <w:r w:rsidR="000B06B3">
          <w:t xml:space="preserve"> </w:t>
        </w:r>
      </w:ins>
      <w:r>
        <w:t xml:space="preserve">only available at the 6-year visit. </w:t>
      </w:r>
      <w:ins w:id="20" w:author="Anthony Hanley" w:date="2018-03-07T13:27:00Z">
        <w:r w:rsidR="000B06B3">
          <w:t xml:space="preserve">In </w:t>
        </w:r>
      </w:ins>
      <w:del w:id="21" w:author="Anthony Hanley" w:date="2018-03-07T13:27:00Z">
        <w:r w:rsidDel="000B06B3">
          <w:delText xml:space="preserve">They </w:delText>
        </w:r>
      </w:del>
      <w:r>
        <w:t>cross-sectional</w:t>
      </w:r>
      <w:ins w:id="22" w:author="Anthony Hanley" w:date="2018-03-07T13:27:00Z">
        <w:r w:rsidR="000B06B3">
          <w:t xml:space="preserve"> </w:t>
        </w:r>
      </w:ins>
      <w:del w:id="23" w:author="Anthony Hanley" w:date="2018-03-07T13:27:00Z">
        <w:r w:rsidDel="000B06B3">
          <w:delText>ly</w:delText>
        </w:r>
      </w:del>
      <w:ins w:id="24" w:author="Anthony Hanley" w:date="2018-03-07T13:27:00Z">
        <w:r w:rsidR="000B06B3">
          <w:t xml:space="preserve"> analysis</w:t>
        </w:r>
      </w:ins>
      <w:r>
        <w:t xml:space="preserve"> found that most saturated fatty acids had negative association</w:t>
      </w:r>
      <w:r>
        <w:t>s with insulin sensitivity and beta-cell function while linoleic acid (18:2n-6), docosapentaenoic acid (22:5n-3), eicosapentaenoic acid (20:5n-3), and arachidonic acid (20:4n-6) had positive associations with insulin sensitivity. The magnitude of the assoc</w:t>
      </w:r>
      <w:r>
        <w:t xml:space="preserve">iations were larger </w:t>
      </w:r>
      <w:del w:id="25" w:author="Anthony Hanley" w:date="2018-03-07T13:28:00Z">
        <w:r w:rsidDel="00F549DE">
          <w:delText xml:space="preserve">in </w:delText>
        </w:r>
      </w:del>
      <w:ins w:id="26" w:author="Anthony Hanley" w:date="2018-03-07T13:28:00Z">
        <w:r w:rsidR="00F549DE">
          <w:t>for</w:t>
        </w:r>
        <w:r w:rsidR="00F549DE">
          <w:t xml:space="preserve"> </w:t>
        </w:r>
      </w:ins>
      <w:r>
        <w:t>the insulin sensitivity results compared to the beta-cell function results, similar to what we observed. Our study extends these findings by using multiple measurements of metabolic function and as well as multivariate statistical ap</w:t>
      </w:r>
      <w:r>
        <w:t xml:space="preserve">proaches that allowed us to identify clusters of TGFA. In another </w:t>
      </w:r>
      <w:ins w:id="27" w:author="Anthony Hanley" w:date="2018-03-07T13:28:00Z">
        <w:r w:rsidR="00F549DE">
          <w:t xml:space="preserve">much smaller study (n=16) </w:t>
        </w:r>
      </w:ins>
      <w:del w:id="28" w:author="Anthony Hanley" w:date="2018-03-07T13:28:00Z">
        <w:r w:rsidDel="00F549DE">
          <w:delText xml:space="preserve">study </w:delText>
        </w:r>
      </w:del>
      <w:r>
        <w:t xml:space="preserve">of </w:t>
      </w:r>
      <w:del w:id="29" w:author="Anthony Hanley" w:date="2018-03-07T13:28:00Z">
        <w:r w:rsidDel="00F549DE">
          <w:delText xml:space="preserve">a much smaller (n=16) </w:delText>
        </w:r>
      </w:del>
      <w:r>
        <w:t>mostly female</w:t>
      </w:r>
      <w:ins w:id="30" w:author="Anthony Hanley" w:date="2018-03-07T13:28:00Z">
        <w:r w:rsidR="00F549DE">
          <w:t>s</w:t>
        </w:r>
      </w:ins>
      <w:r>
        <w:t xml:space="preserve"> </w:t>
      </w:r>
      <w:del w:id="31" w:author="Anthony Hanley" w:date="2018-03-07T13:28:00Z">
        <w:r w:rsidDel="00F549DE">
          <w:delText xml:space="preserve">group </w:delText>
        </w:r>
      </w:del>
      <w:r>
        <w:t>(36), the authors report</w:t>
      </w:r>
      <w:ins w:id="32" w:author="Anthony Hanley" w:date="2018-03-07T13:28:00Z">
        <w:r w:rsidR="00F549DE">
          <w:t>ed</w:t>
        </w:r>
      </w:ins>
      <w:r>
        <w:t xml:space="preserve"> a positive correlation between total esterified (of which TG make up the majority) 16:0, 16:1n-7, and 18:1n-9 with</w:t>
      </w:r>
      <w:r>
        <w:t xml:space="preserve"> HOMA-IR, findings which were largely similar to the present analysis.</w:t>
      </w:r>
    </w:p>
    <w:p w14:paraId="04B788A7" w14:textId="77777777" w:rsidR="00AE4F5A" w:rsidRDefault="003B3CCB">
      <w:pPr>
        <w:pStyle w:val="BodyText"/>
      </w:pPr>
      <w:r>
        <w:t xml:space="preserve">Previous research has shown that carbohydrate intake increases DNL (4,35,37–39). In particular, DNL from refined or simple carbohydrate sources increases the 14 to 16 chain fatty acids </w:t>
      </w:r>
      <w:r>
        <w:t xml:space="preserve">as well as the 18 chain </w:t>
      </w:r>
      <w:r>
        <w:lastRenderedPageBreak/>
        <w:t>TGFA. Several studies have shown a link between higher estimated DNL and an increased risk for metabolic dysfunction (8,12,40,41). Our study extends these findings by showing that TGFA with 14 to 16 carbons clustered together and th</w:t>
      </w:r>
      <w:r>
        <w:t>is pattern strongly predicted lower insulin sensitivity. While these fatty acids also had a significant association with beta-cell function, the magnitude of associations were more modest compared to those for insulin sensitivity.</w:t>
      </w:r>
    </w:p>
    <w:p w14:paraId="10022A04" w14:textId="77777777" w:rsidR="00AE4F5A" w:rsidRDefault="003B3CCB">
      <w:pPr>
        <w:pStyle w:val="BodyText"/>
      </w:pPr>
      <w:r>
        <w:t>The link between higher D</w:t>
      </w:r>
      <w:r>
        <w:t>NL and increases in specific fatty acids has been examined in several studies. Previous studies that have examined DNL have used markers of estimated DNL, such as the ratio between 18:2n-6 to 16:0 or 16:1n-7 to 16:0 (12,35,41). However, there are limitatio</w:t>
      </w:r>
      <w:r>
        <w:t>ns to using these ratios as the fatty acids used in their calculation can also be obtained from the diet in addition to being created through DNL (35). A feeding trial (n=24) was conducted to identify the fatty acids that most accurately reflected DNL as p</w:t>
      </w:r>
      <w:r>
        <w:t xml:space="preserve">otential biomarkers (42). The study found that palmitoleic acid (16:1n-7), directly measured DNL using isotopes, and liver fat were all highly correlated with each other (r&gt;0.50), suggesting that 16:1n-7 may be a good biomarker for hepatic DNL. In another </w:t>
      </w:r>
      <w:r>
        <w:t>small (n=14) feeding trial, meal type (high fat vs low fat) was tested to determine its effect on DNL and TGFA composition (43). The authors reported that 14:0, 16:0, 16:1, and 18:2 were higher in the low fat (high carbohydrate) group. These fatty acids ar</w:t>
      </w:r>
      <w:r>
        <w:t>e similar to the fatty acids we found that clustered together using the PLS analysis, implicating these fatty acids as indicative of a higher carbohydrate diet. A higher carbohydrate diet, particularly one characterized by a predominance of simple carbohyd</w:t>
      </w:r>
      <w:r>
        <w:t>rates, may lead to greater DNL in an attempt to control blood glucose, thus increasing hepatic fat stores and consequently increasing the amount of TGFA in circulation (1,3). In fact, we found in our study that higher proportions of these four DNL TGFA als</w:t>
      </w:r>
      <w:r>
        <w:t>o highly correlated with a higher concentration of clinical TG, reinforcing this pathway between carbohydrate intake, DNL, and circulating TG. The higher concentration of circulating 14 and 16 carbon fatty acids may then expose tissues to greater lipotoxic</w:t>
      </w:r>
      <w:r>
        <w:t>ity, for instance from palmitic acid (16:0), which is well-known to have harmful effects on tissues (44,45).</w:t>
      </w:r>
    </w:p>
    <w:p w14:paraId="3E128989" w14:textId="77777777" w:rsidR="00AE4F5A" w:rsidRDefault="003B3CCB">
      <w:pPr>
        <w:pStyle w:val="BodyText"/>
      </w:pPr>
      <w:r>
        <w:lastRenderedPageBreak/>
        <w:t>The direction of association between TGFA and insulin sensitivity is unclear from previous cross-sectional studies due to the physiological feedbac</w:t>
      </w:r>
      <w:r>
        <w:t>k mechanisms involved. For example, while greater DNL may promote muscle insulin resistance, the reverse may also be true (46). Higher insulin resistance may encourage greater DNL to handle the higher blood glucose. To illustrate this, in a weight loss int</w:t>
      </w:r>
      <w:r>
        <w:t>ervention trial (n=19 with TGFA data), participants who lost weight over 33 weeks showed higher insulin sensitivity and lower TGFA composition indicative of lower DNL (less 14:0, 14:1, 16:0, 16:1, etc) (47). Given the complex biological mechanisms and feed</w:t>
      </w:r>
      <w:r>
        <w:t>back loops involved, disentangling whether insulin sensitivity influences TGFA more strongly than TGFA influencing insulin sensitivity will require more complicated research designs and analyses. While further research will need to confirm this, the lack o</w:t>
      </w:r>
      <w:r>
        <w:t>f a time interaction we observed in addition to the timing of our measures likely suggests that it is the TGFA predicting insulin resistance.</w:t>
      </w:r>
    </w:p>
    <w:p w14:paraId="68331B71" w14:textId="77777777" w:rsidR="00AE4F5A" w:rsidRDefault="003B3CCB">
      <w:pPr>
        <w:pStyle w:val="BodyText"/>
      </w:pPr>
      <w:r>
        <w:t xml:space="preserve">Our study has potential limitations that need to be considered when interpreting the results. Firstly, this is an </w:t>
      </w:r>
      <w:r>
        <w:t>observational cohort and as such there may be some residual confounding we were not able to control for or were unaware of. However, we have taken extensive, empirically based precautions in identifying potential confounders and mediators through the use o</w:t>
      </w:r>
      <w:r>
        <w:t>f the DAG modeling, relying on previous literature, and through information criteria model fit comparison methods.</w:t>
      </w:r>
    </w:p>
    <w:p w14:paraId="0BB0B39E" w14:textId="77777777" w:rsidR="00AE4F5A" w:rsidRDefault="003B3CCB">
      <w:pPr>
        <w:pStyle w:val="BodyText"/>
      </w:pPr>
      <w:r>
        <w:t>TGFA were only quantified at the baseline visit and as such we cannot investigate whether there are concomitant changes in TGFA and the metab</w:t>
      </w:r>
      <w:r>
        <w:t>olic measures over time. However, to optimally use GEE to analyze the data and for interpretation, we used the model to infer that a given value of TGFA could predict values of insulin sensitivity or beta-cell function over a 6 year period. This in our vie</w:t>
      </w:r>
      <w:r>
        <w:t>w is a strength of our analysis, as it reduces the chance of reverse causality given the tight integration of the glucose and fatty acid metabolism pathways, as well as maximizes the specific usage of the GEE modeling.</w:t>
      </w:r>
    </w:p>
    <w:p w14:paraId="14E767A7" w14:textId="77777777" w:rsidR="00AE4F5A" w:rsidRDefault="003B3CCB">
      <w:pPr>
        <w:pStyle w:val="BodyText"/>
      </w:pPr>
      <w:r>
        <w:lastRenderedPageBreak/>
        <w:t>PLS is a well-established technique f</w:t>
      </w:r>
      <w:r>
        <w:t>or constructing predictive models of high dimensionality data structures (i.e. fatty acid composition), however a limitation is that the initial models analyzed through PLS and the final computed scores are not able to control for potential confounders and</w:t>
      </w:r>
      <w:r>
        <w:t xml:space="preserve"> other effect modifiers. PLS is also not able to handle longitudinal data so only the baseline visit was used in the PLS analysis, although we analyzed the extracted scores using the GEE modeling to overcome this limitation and observed concordant results </w:t>
      </w:r>
      <w:r>
        <w:t>between the PLS and GEE analyses.</w:t>
      </w:r>
    </w:p>
    <w:p w14:paraId="0C802E70" w14:textId="77777777" w:rsidR="00AE4F5A" w:rsidRDefault="003B3CCB">
      <w:pPr>
        <w:pStyle w:val="BodyText"/>
      </w:pPr>
      <w:r>
        <w:t>Our study has several notable strengths, including the longitudinal design and the use of advanced statistical techniques for data analysis. These statistical techniques take advantage of the longitudinal data to allow app</w:t>
      </w:r>
      <w:r>
        <w:t>ropriate investigation of temporal relationships and are able to handle the multidimensional nature of the data. Lastly, our cohort contains highly detailed and comprehensive variable measurements for the fatty acids and outcomes, of which were collected a</w:t>
      </w:r>
      <w:r>
        <w:t>t each visit.</w:t>
      </w:r>
    </w:p>
    <w:p w14:paraId="2C823E14" w14:textId="77777777" w:rsidR="00AE4F5A" w:rsidRDefault="003B3CCB">
      <w:pPr>
        <w:pStyle w:val="Heading2"/>
      </w:pPr>
      <w:bookmarkStart w:id="33" w:name="conclusion"/>
      <w:bookmarkEnd w:id="33"/>
      <w:r>
        <w:t>Conclusion</w:t>
      </w:r>
    </w:p>
    <w:p w14:paraId="1B94525F" w14:textId="77777777" w:rsidR="00AE4F5A" w:rsidRDefault="003B3CCB">
      <w:pPr>
        <w:pStyle w:val="FirstParagraph"/>
      </w:pPr>
      <w:r>
        <w:t>In conclusion, we found that a TGFA composition indicative of higher DNL (containing higher 14:0, 14:1n-7, 16:0, and 16:1n-7) associated strongly with lower insulin sensitivity and (more moderately) with lower beta-cell function. T</w:t>
      </w:r>
      <w:r>
        <w:t>he fatty acids that clustered together represent fatty acids created from DNL, which is characteristic of higher simple carbohydrate (e.g. added sugar) intake. Our results, which are congruent with current evidence, suggest that higher DNL, likely due to g</w:t>
      </w:r>
      <w:r>
        <w:t>reater intake of simple or refined carbohydrates, may increase the risk of T2D through worsening of insulin sensitivity.</w:t>
      </w:r>
    </w:p>
    <w:p w14:paraId="2428B678" w14:textId="77777777" w:rsidR="00AE4F5A" w:rsidRDefault="003B3CCB">
      <w:pPr>
        <w:pStyle w:val="Heading1"/>
      </w:pPr>
      <w:bookmarkStart w:id="34" w:name="acknowledgementsgrant-support"/>
      <w:bookmarkEnd w:id="34"/>
      <w:r>
        <w:t>Acknowledgements/grant support</w:t>
      </w:r>
    </w:p>
    <w:p w14:paraId="48ECD6A9" w14:textId="77777777" w:rsidR="00AE4F5A" w:rsidRDefault="003B3CCB">
      <w:pPr>
        <w:pStyle w:val="FirstParagraph"/>
      </w:pPr>
      <w:r>
        <w:t xml:space="preserve">The authors thank Jan Neuman, Paula Van Nostrand, Stella Kink, Nicole Rubio, and Annette </w:t>
      </w:r>
      <w:r>
        <w:t>Barnie of the Leadership Sinai Centre for Diabetes, Mount Sinai Hospital, Toronto, Canada and Sheila Porter and Mauricio Marin of the Centre for Studies in Family Medicine, University of Western Ontario, London, Canada for their expert technical assistance</w:t>
      </w:r>
      <w:r>
        <w:t xml:space="preserve"> and dedication in their work for PROMISE.</w:t>
      </w:r>
    </w:p>
    <w:p w14:paraId="40F3ECA8" w14:textId="77777777" w:rsidR="00AE4F5A" w:rsidRDefault="003B3CCB">
      <w:pPr>
        <w:pStyle w:val="Heading2"/>
      </w:pPr>
      <w:bookmarkStart w:id="35" w:name="funding"/>
      <w:bookmarkEnd w:id="35"/>
      <w:r>
        <w:lastRenderedPageBreak/>
        <w:t>Funding</w:t>
      </w:r>
    </w:p>
    <w:p w14:paraId="68CACC02" w14:textId="77777777" w:rsidR="00AE4F5A" w:rsidRDefault="003B3CCB">
      <w:pPr>
        <w:pStyle w:val="FirstParagraph"/>
      </w:pPr>
      <w:r>
        <w:t>This study was supported by grants from the Canadian Diabetes Association (CDA), the Canadian Institutes for Health Research, and the University of Toronto Banting and Best Diabetes Centre; LWJ was support</w:t>
      </w:r>
      <w:r>
        <w:t>ed by a CDA Doctoral Student Research Award; RR is supported by a Heart and Stroke Foundation of Ontario Mid-Career Investigator Award; SBH holds the CDA Chair in National Diabetes Management and the Ian McWhinney Chair of Family Medicine Studies at the Un</w:t>
      </w:r>
      <w:r>
        <w:t>iversity of Western Ontario; RBP holds a Tier II Canada Research Chair in Brain Lipid Metabolism; AJH holds a Tier II Canada Research Chair in Diabetes Epidemiology.</w:t>
      </w:r>
    </w:p>
    <w:p w14:paraId="470166E8" w14:textId="77777777" w:rsidR="00AE4F5A" w:rsidRDefault="003B3CCB">
      <w:pPr>
        <w:pStyle w:val="Heading2"/>
      </w:pPr>
      <w:bookmarkStart w:id="36" w:name="conflicts-of-interest"/>
      <w:bookmarkEnd w:id="36"/>
      <w:r>
        <w:t>Conflicts of interest</w:t>
      </w:r>
    </w:p>
    <w:p w14:paraId="1BD5A7A1" w14:textId="77777777" w:rsidR="00AE4F5A" w:rsidRDefault="003B3CCB">
      <w:pPr>
        <w:pStyle w:val="FirstParagraph"/>
      </w:pPr>
      <w:r>
        <w:t>The authors report no potential conflicts of interest relevant to th</w:t>
      </w:r>
      <w:r>
        <w:t>is study.</w:t>
      </w:r>
    </w:p>
    <w:p w14:paraId="6E8C7AB1" w14:textId="77777777" w:rsidR="00AE4F5A" w:rsidRDefault="003B3CCB">
      <w:pPr>
        <w:pStyle w:val="Heading2"/>
      </w:pPr>
      <w:bookmarkStart w:id="37" w:name="contribution-statement"/>
      <w:bookmarkEnd w:id="37"/>
      <w:r>
        <w:t>Contribution statement</w:t>
      </w:r>
    </w:p>
    <w:p w14:paraId="1E4BC2C7" w14:textId="77777777" w:rsidR="00AE4F5A" w:rsidRDefault="003B3CCB">
      <w:pPr>
        <w:pStyle w:val="FirstParagraph"/>
      </w:pPr>
      <w:r>
        <w:t>The authors had the following responsibility: LWJ conducted research, analyzed data, and wrote the paper; RR, BZ, ZL, and SBH designed research, conducted research, and provided essential materials (infrastructure and clini</w:t>
      </w:r>
      <w:r>
        <w:t>cal resources); RR, BZ, SBH, RPB, and AG provided intellectual feedback on the paper; RPB and ZL conducted research, provided essential reagents and materials; AJH designed research, assisted with interpretation, and provided intellectual feedback on all v</w:t>
      </w:r>
      <w:r>
        <w:t>ersions of the paper; LWJ and AJH had primary responsibility for final content. All authors read and approved the final manuscript.</w:t>
      </w:r>
    </w:p>
    <w:p w14:paraId="5B7C041D" w14:textId="77777777" w:rsidR="00AE4F5A" w:rsidRDefault="003B3CCB">
      <w:pPr>
        <w:pStyle w:val="Heading1"/>
      </w:pPr>
      <w:bookmarkStart w:id="38" w:name="tables"/>
      <w:bookmarkEnd w:id="38"/>
      <w:r>
        <w:t>Tables</w:t>
      </w:r>
    </w:p>
    <w:p w14:paraId="3FB6B2BD" w14:textId="77777777" w:rsidR="00AE4F5A" w:rsidRDefault="003B3CCB">
      <w:pPr>
        <w:pStyle w:val="TableCaption"/>
      </w:pPr>
      <w:commentRangeStart w:id="39"/>
      <w:r>
        <w:t>Table 1</w:t>
      </w:r>
      <w:commentRangeEnd w:id="39"/>
      <w:r w:rsidR="00F549DE">
        <w:rPr>
          <w:rStyle w:val="CommentReference"/>
          <w:rFonts w:cs="Times New Roman"/>
          <w:iCs w:val="0"/>
        </w:rPr>
        <w:commentReference w:id="39"/>
      </w:r>
      <w:r>
        <w:t>: Basic characteristics of PROMISE participants at each of the 3 clinic visits.</w:t>
      </w:r>
    </w:p>
    <w:tbl>
      <w:tblPr>
        <w:tblW w:w="0" w:type="pct"/>
        <w:tblLook w:val="07E0" w:firstRow="1" w:lastRow="1" w:firstColumn="1" w:lastColumn="1" w:noHBand="1" w:noVBand="1"/>
        <w:tblCaption w:val="Table 1: Basic characteristics of PROMISE participants at each of the 3 clinic visits."/>
      </w:tblPr>
      <w:tblGrid>
        <w:gridCol w:w="1811"/>
        <w:gridCol w:w="1976"/>
        <w:gridCol w:w="1976"/>
        <w:gridCol w:w="1976"/>
      </w:tblGrid>
      <w:tr w:rsidR="00AE4F5A" w14:paraId="1ACB9B72" w14:textId="77777777">
        <w:tc>
          <w:tcPr>
            <w:tcW w:w="0" w:type="auto"/>
            <w:tcBorders>
              <w:bottom w:val="single" w:sz="0" w:space="0" w:color="auto"/>
            </w:tcBorders>
            <w:vAlign w:val="bottom"/>
          </w:tcPr>
          <w:p w14:paraId="5EF3CD35" w14:textId="77777777" w:rsidR="00AE4F5A" w:rsidRDefault="003B3CCB">
            <w:pPr>
              <w:pStyle w:val="Compact"/>
            </w:pPr>
            <w:r>
              <w:t>Measure</w:t>
            </w:r>
          </w:p>
        </w:tc>
        <w:tc>
          <w:tcPr>
            <w:tcW w:w="0" w:type="auto"/>
            <w:tcBorders>
              <w:bottom w:val="single" w:sz="0" w:space="0" w:color="auto"/>
            </w:tcBorders>
            <w:vAlign w:val="bottom"/>
          </w:tcPr>
          <w:p w14:paraId="4A144E35" w14:textId="77777777" w:rsidR="00AE4F5A" w:rsidRDefault="003B3CCB">
            <w:pPr>
              <w:pStyle w:val="Compact"/>
              <w:jc w:val="center"/>
            </w:pPr>
            <w:r>
              <w:t>Baseline</w:t>
            </w:r>
          </w:p>
        </w:tc>
        <w:tc>
          <w:tcPr>
            <w:tcW w:w="0" w:type="auto"/>
            <w:tcBorders>
              <w:bottom w:val="single" w:sz="0" w:space="0" w:color="auto"/>
            </w:tcBorders>
            <w:vAlign w:val="bottom"/>
          </w:tcPr>
          <w:p w14:paraId="08092CEF" w14:textId="77777777" w:rsidR="00AE4F5A" w:rsidRDefault="003B3CCB">
            <w:pPr>
              <w:pStyle w:val="Compact"/>
              <w:jc w:val="center"/>
            </w:pPr>
            <w:r>
              <w:t>3-yr</w:t>
            </w:r>
          </w:p>
        </w:tc>
        <w:tc>
          <w:tcPr>
            <w:tcW w:w="0" w:type="auto"/>
            <w:tcBorders>
              <w:bottom w:val="single" w:sz="0" w:space="0" w:color="auto"/>
            </w:tcBorders>
            <w:vAlign w:val="bottom"/>
          </w:tcPr>
          <w:p w14:paraId="630D92F5" w14:textId="77777777" w:rsidR="00AE4F5A" w:rsidRDefault="003B3CCB">
            <w:pPr>
              <w:pStyle w:val="Compact"/>
              <w:jc w:val="center"/>
            </w:pPr>
            <w:r>
              <w:t>6-yr</w:t>
            </w:r>
          </w:p>
        </w:tc>
      </w:tr>
      <w:tr w:rsidR="00AE4F5A" w14:paraId="0B93063A" w14:textId="77777777">
        <w:tc>
          <w:tcPr>
            <w:tcW w:w="0" w:type="auto"/>
          </w:tcPr>
          <w:p w14:paraId="1017211C" w14:textId="77777777" w:rsidR="00AE4F5A" w:rsidRDefault="003B3CCB">
            <w:pPr>
              <w:pStyle w:val="Compact"/>
            </w:pPr>
            <w:r>
              <w:t>HO</w:t>
            </w:r>
            <w:r>
              <w:t>MA2-%S</w:t>
            </w:r>
          </w:p>
        </w:tc>
        <w:tc>
          <w:tcPr>
            <w:tcW w:w="0" w:type="auto"/>
          </w:tcPr>
          <w:p w14:paraId="625DE797" w14:textId="77777777" w:rsidR="00AE4F5A" w:rsidRDefault="003B3CCB">
            <w:pPr>
              <w:pStyle w:val="Compact"/>
              <w:jc w:val="center"/>
            </w:pPr>
            <w:r>
              <w:t>88.8 (54.2-136.7)</w:t>
            </w:r>
          </w:p>
        </w:tc>
        <w:tc>
          <w:tcPr>
            <w:tcW w:w="0" w:type="auto"/>
          </w:tcPr>
          <w:p w14:paraId="478A8371" w14:textId="77777777" w:rsidR="00AE4F5A" w:rsidRDefault="003B3CCB">
            <w:pPr>
              <w:pStyle w:val="Compact"/>
              <w:jc w:val="center"/>
            </w:pPr>
            <w:r>
              <w:t>76.8 (49.1-121.8)</w:t>
            </w:r>
          </w:p>
        </w:tc>
        <w:tc>
          <w:tcPr>
            <w:tcW w:w="0" w:type="auto"/>
          </w:tcPr>
          <w:p w14:paraId="27E15BFF" w14:textId="77777777" w:rsidR="00AE4F5A" w:rsidRDefault="003B3CCB">
            <w:pPr>
              <w:pStyle w:val="Compact"/>
              <w:jc w:val="center"/>
            </w:pPr>
            <w:r>
              <w:t>73.7 (49.5-110.1)</w:t>
            </w:r>
          </w:p>
        </w:tc>
      </w:tr>
      <w:tr w:rsidR="00AE4F5A" w14:paraId="2FFB9D7B" w14:textId="77777777">
        <w:tc>
          <w:tcPr>
            <w:tcW w:w="0" w:type="auto"/>
          </w:tcPr>
          <w:p w14:paraId="2262A894" w14:textId="77777777" w:rsidR="00AE4F5A" w:rsidRDefault="003B3CCB">
            <w:pPr>
              <w:pStyle w:val="Compact"/>
            </w:pPr>
            <w:r>
              <w:t>ISI</w:t>
            </w:r>
          </w:p>
        </w:tc>
        <w:tc>
          <w:tcPr>
            <w:tcW w:w="0" w:type="auto"/>
          </w:tcPr>
          <w:p w14:paraId="3DE9F083" w14:textId="77777777" w:rsidR="00AE4F5A" w:rsidRDefault="003B3CCB">
            <w:pPr>
              <w:pStyle w:val="Compact"/>
              <w:jc w:val="center"/>
            </w:pPr>
            <w:r>
              <w:t>13.6 (8.7-21.8)</w:t>
            </w:r>
          </w:p>
        </w:tc>
        <w:tc>
          <w:tcPr>
            <w:tcW w:w="0" w:type="auto"/>
          </w:tcPr>
          <w:p w14:paraId="52BC94A6" w14:textId="77777777" w:rsidR="00AE4F5A" w:rsidRDefault="003B3CCB">
            <w:pPr>
              <w:pStyle w:val="Compact"/>
              <w:jc w:val="center"/>
            </w:pPr>
            <w:r>
              <w:t>11.6 (6.9-19.1)</w:t>
            </w:r>
          </w:p>
        </w:tc>
        <w:tc>
          <w:tcPr>
            <w:tcW w:w="0" w:type="auto"/>
          </w:tcPr>
          <w:p w14:paraId="279F93F3" w14:textId="77777777" w:rsidR="00AE4F5A" w:rsidRDefault="003B3CCB">
            <w:pPr>
              <w:pStyle w:val="Compact"/>
              <w:jc w:val="center"/>
            </w:pPr>
            <w:r>
              <w:t>11.7 (7.5-17.6)</w:t>
            </w:r>
          </w:p>
        </w:tc>
      </w:tr>
      <w:tr w:rsidR="00AE4F5A" w14:paraId="0EB3D6E2" w14:textId="77777777">
        <w:tc>
          <w:tcPr>
            <w:tcW w:w="0" w:type="auto"/>
          </w:tcPr>
          <w:p w14:paraId="62D5471B" w14:textId="77777777" w:rsidR="00AE4F5A" w:rsidRDefault="003B3CCB">
            <w:pPr>
              <w:pStyle w:val="Compact"/>
            </w:pPr>
            <w:r>
              <w:t>IGI/IR</w:t>
            </w:r>
          </w:p>
        </w:tc>
        <w:tc>
          <w:tcPr>
            <w:tcW w:w="0" w:type="auto"/>
          </w:tcPr>
          <w:p w14:paraId="2B15C554" w14:textId="77777777" w:rsidR="00AE4F5A" w:rsidRDefault="003B3CCB">
            <w:pPr>
              <w:pStyle w:val="Compact"/>
              <w:jc w:val="center"/>
            </w:pPr>
            <w:r>
              <w:t>7.1 (4.2-10.6)</w:t>
            </w:r>
          </w:p>
        </w:tc>
        <w:tc>
          <w:tcPr>
            <w:tcW w:w="0" w:type="auto"/>
          </w:tcPr>
          <w:p w14:paraId="7D3FFE47" w14:textId="77777777" w:rsidR="00AE4F5A" w:rsidRDefault="003B3CCB">
            <w:pPr>
              <w:pStyle w:val="Compact"/>
              <w:jc w:val="center"/>
            </w:pPr>
            <w:r>
              <w:t>5.6 (3.6-9.8)</w:t>
            </w:r>
          </w:p>
        </w:tc>
        <w:tc>
          <w:tcPr>
            <w:tcW w:w="0" w:type="auto"/>
          </w:tcPr>
          <w:p w14:paraId="1B0AF709" w14:textId="77777777" w:rsidR="00AE4F5A" w:rsidRDefault="003B3CCB">
            <w:pPr>
              <w:pStyle w:val="Compact"/>
              <w:jc w:val="center"/>
            </w:pPr>
            <w:r>
              <w:t>5.6 (3.4-9.2)</w:t>
            </w:r>
          </w:p>
        </w:tc>
      </w:tr>
      <w:tr w:rsidR="00AE4F5A" w14:paraId="63FEEFEE" w14:textId="77777777">
        <w:tc>
          <w:tcPr>
            <w:tcW w:w="0" w:type="auto"/>
          </w:tcPr>
          <w:p w14:paraId="244761F0" w14:textId="77777777" w:rsidR="00AE4F5A" w:rsidRDefault="003B3CCB">
            <w:pPr>
              <w:pStyle w:val="Compact"/>
            </w:pPr>
            <w:r>
              <w:lastRenderedPageBreak/>
              <w:t>ISSI-2</w:t>
            </w:r>
          </w:p>
        </w:tc>
        <w:tc>
          <w:tcPr>
            <w:tcW w:w="0" w:type="auto"/>
          </w:tcPr>
          <w:p w14:paraId="6184F2C0" w14:textId="77777777" w:rsidR="00AE4F5A" w:rsidRDefault="003B3CCB">
            <w:pPr>
              <w:pStyle w:val="Compact"/>
              <w:jc w:val="center"/>
            </w:pPr>
            <w:r>
              <w:t>727.5 (570.0-922.5)</w:t>
            </w:r>
          </w:p>
        </w:tc>
        <w:tc>
          <w:tcPr>
            <w:tcW w:w="0" w:type="auto"/>
          </w:tcPr>
          <w:p w14:paraId="4461A34A" w14:textId="77777777" w:rsidR="00AE4F5A" w:rsidRDefault="003B3CCB">
            <w:pPr>
              <w:pStyle w:val="Compact"/>
              <w:jc w:val="center"/>
            </w:pPr>
            <w:r>
              <w:t>611.2 (493.0-836.4)</w:t>
            </w:r>
          </w:p>
        </w:tc>
        <w:tc>
          <w:tcPr>
            <w:tcW w:w="0" w:type="auto"/>
          </w:tcPr>
          <w:p w14:paraId="70C22B2A" w14:textId="77777777" w:rsidR="00AE4F5A" w:rsidRDefault="003B3CCB">
            <w:pPr>
              <w:pStyle w:val="Compact"/>
              <w:jc w:val="center"/>
            </w:pPr>
            <w:r>
              <w:t>624.8 (470.0-813.8)</w:t>
            </w:r>
          </w:p>
        </w:tc>
      </w:tr>
      <w:tr w:rsidR="00AE4F5A" w14:paraId="1BE6C06B" w14:textId="77777777">
        <w:tc>
          <w:tcPr>
            <w:tcW w:w="0" w:type="auto"/>
          </w:tcPr>
          <w:p w14:paraId="46475919" w14:textId="77777777" w:rsidR="00AE4F5A" w:rsidRDefault="003B3CCB">
            <w:pPr>
              <w:pStyle w:val="Compact"/>
            </w:pPr>
            <w:r>
              <w:t>ALT (U/L)</w:t>
            </w:r>
          </w:p>
        </w:tc>
        <w:tc>
          <w:tcPr>
            <w:tcW w:w="0" w:type="auto"/>
          </w:tcPr>
          <w:p w14:paraId="3A31F38B" w14:textId="77777777" w:rsidR="00AE4F5A" w:rsidRDefault="003B3CCB">
            <w:pPr>
              <w:pStyle w:val="Compact"/>
              <w:jc w:val="center"/>
            </w:pPr>
            <w:r>
              <w:t>29.6 (16.0)</w:t>
            </w:r>
          </w:p>
        </w:tc>
        <w:tc>
          <w:tcPr>
            <w:tcW w:w="0" w:type="auto"/>
          </w:tcPr>
          <w:p w14:paraId="2958DEB5" w14:textId="77777777" w:rsidR="00AE4F5A" w:rsidRDefault="003B3CCB">
            <w:pPr>
              <w:pStyle w:val="Compact"/>
              <w:jc w:val="center"/>
            </w:pPr>
            <w:r>
              <w:t>28.4 (19.6)</w:t>
            </w:r>
          </w:p>
        </w:tc>
        <w:tc>
          <w:tcPr>
            <w:tcW w:w="0" w:type="auto"/>
          </w:tcPr>
          <w:p w14:paraId="51649CF8" w14:textId="77777777" w:rsidR="00AE4F5A" w:rsidRDefault="003B3CCB">
            <w:pPr>
              <w:pStyle w:val="Compact"/>
              <w:jc w:val="center"/>
            </w:pPr>
            <w:r>
              <w:t>25.8 (16.9)</w:t>
            </w:r>
          </w:p>
        </w:tc>
      </w:tr>
      <w:tr w:rsidR="00AE4F5A" w14:paraId="04BA4294" w14:textId="77777777">
        <w:tc>
          <w:tcPr>
            <w:tcW w:w="0" w:type="auto"/>
          </w:tcPr>
          <w:p w14:paraId="7E70990A" w14:textId="77777777" w:rsidR="00AE4F5A" w:rsidRDefault="003B3CCB">
            <w:pPr>
              <w:pStyle w:val="Compact"/>
            </w:pPr>
            <w:r>
              <w:t>TG (mmol/L)</w:t>
            </w:r>
          </w:p>
        </w:tc>
        <w:tc>
          <w:tcPr>
            <w:tcW w:w="0" w:type="auto"/>
          </w:tcPr>
          <w:p w14:paraId="40AC2279" w14:textId="77777777" w:rsidR="00AE4F5A" w:rsidRDefault="003B3CCB">
            <w:pPr>
              <w:pStyle w:val="Compact"/>
              <w:jc w:val="center"/>
            </w:pPr>
            <w:r>
              <w:t>1.5 (0.8)</w:t>
            </w:r>
          </w:p>
        </w:tc>
        <w:tc>
          <w:tcPr>
            <w:tcW w:w="0" w:type="auto"/>
          </w:tcPr>
          <w:p w14:paraId="26B34FF4" w14:textId="77777777" w:rsidR="00AE4F5A" w:rsidRDefault="003B3CCB">
            <w:pPr>
              <w:pStyle w:val="Compact"/>
              <w:jc w:val="center"/>
            </w:pPr>
            <w:r>
              <w:t>1.4 (0.8)</w:t>
            </w:r>
          </w:p>
        </w:tc>
        <w:tc>
          <w:tcPr>
            <w:tcW w:w="0" w:type="auto"/>
          </w:tcPr>
          <w:p w14:paraId="480F0EDE" w14:textId="77777777" w:rsidR="00AE4F5A" w:rsidRDefault="003B3CCB">
            <w:pPr>
              <w:pStyle w:val="Compact"/>
              <w:jc w:val="center"/>
            </w:pPr>
            <w:r>
              <w:t>1.4 (0.7)</w:t>
            </w:r>
          </w:p>
        </w:tc>
      </w:tr>
      <w:tr w:rsidR="00AE4F5A" w14:paraId="7F9FE506" w14:textId="77777777">
        <w:tc>
          <w:tcPr>
            <w:tcW w:w="0" w:type="auto"/>
          </w:tcPr>
          <w:p w14:paraId="7898D8C4" w14:textId="77777777" w:rsidR="00AE4F5A" w:rsidRDefault="003B3CCB">
            <w:pPr>
              <w:pStyle w:val="Compact"/>
            </w:pPr>
            <w:r>
              <w:t>Chol (mmol/L)</w:t>
            </w:r>
          </w:p>
        </w:tc>
        <w:tc>
          <w:tcPr>
            <w:tcW w:w="0" w:type="auto"/>
          </w:tcPr>
          <w:p w14:paraId="1AC0CF77" w14:textId="77777777" w:rsidR="00AE4F5A" w:rsidRDefault="003B3CCB">
            <w:pPr>
              <w:pStyle w:val="Compact"/>
              <w:jc w:val="center"/>
            </w:pPr>
            <w:r>
              <w:t>5.2 (0.9)</w:t>
            </w:r>
          </w:p>
        </w:tc>
        <w:tc>
          <w:tcPr>
            <w:tcW w:w="0" w:type="auto"/>
          </w:tcPr>
          <w:p w14:paraId="71E3D03C" w14:textId="77777777" w:rsidR="00AE4F5A" w:rsidRDefault="003B3CCB">
            <w:pPr>
              <w:pStyle w:val="Compact"/>
              <w:jc w:val="center"/>
            </w:pPr>
            <w:r>
              <w:t>5.1 (1.0)</w:t>
            </w:r>
          </w:p>
        </w:tc>
        <w:tc>
          <w:tcPr>
            <w:tcW w:w="0" w:type="auto"/>
          </w:tcPr>
          <w:p w14:paraId="4BB87CFD" w14:textId="77777777" w:rsidR="00AE4F5A" w:rsidRDefault="003B3CCB">
            <w:pPr>
              <w:pStyle w:val="Compact"/>
              <w:jc w:val="center"/>
            </w:pPr>
            <w:r>
              <w:t>5.1 (0.9)</w:t>
            </w:r>
          </w:p>
        </w:tc>
      </w:tr>
      <w:tr w:rsidR="00AE4F5A" w14:paraId="2D6B2397" w14:textId="77777777">
        <w:tc>
          <w:tcPr>
            <w:tcW w:w="0" w:type="auto"/>
          </w:tcPr>
          <w:p w14:paraId="342225B2" w14:textId="77777777" w:rsidR="00AE4F5A" w:rsidRDefault="003B3CCB">
            <w:pPr>
              <w:pStyle w:val="Compact"/>
            </w:pPr>
            <w:r>
              <w:t>HDL (mmol/L)</w:t>
            </w:r>
          </w:p>
        </w:tc>
        <w:tc>
          <w:tcPr>
            <w:tcW w:w="0" w:type="auto"/>
          </w:tcPr>
          <w:p w14:paraId="1D0CE3B9" w14:textId="77777777" w:rsidR="00AE4F5A" w:rsidRDefault="003B3CCB">
            <w:pPr>
              <w:pStyle w:val="Compact"/>
              <w:jc w:val="center"/>
            </w:pPr>
            <w:r>
              <w:t>1.4 (0.4)</w:t>
            </w:r>
          </w:p>
        </w:tc>
        <w:tc>
          <w:tcPr>
            <w:tcW w:w="0" w:type="auto"/>
          </w:tcPr>
          <w:p w14:paraId="128903AE" w14:textId="77777777" w:rsidR="00AE4F5A" w:rsidRDefault="003B3CCB">
            <w:pPr>
              <w:pStyle w:val="Compact"/>
              <w:jc w:val="center"/>
            </w:pPr>
            <w:r>
              <w:t>1.3 (0.4)</w:t>
            </w:r>
          </w:p>
        </w:tc>
        <w:tc>
          <w:tcPr>
            <w:tcW w:w="0" w:type="auto"/>
          </w:tcPr>
          <w:p w14:paraId="2D5EEB06" w14:textId="77777777" w:rsidR="00AE4F5A" w:rsidRDefault="003B3CCB">
            <w:pPr>
              <w:pStyle w:val="Compact"/>
              <w:jc w:val="center"/>
            </w:pPr>
            <w:r>
              <w:t>1.4 (0.4)</w:t>
            </w:r>
          </w:p>
        </w:tc>
      </w:tr>
      <w:tr w:rsidR="00AE4F5A" w14:paraId="3285C24D" w14:textId="77777777">
        <w:tc>
          <w:tcPr>
            <w:tcW w:w="0" w:type="auto"/>
          </w:tcPr>
          <w:p w14:paraId="02412C9A" w14:textId="77777777" w:rsidR="00AE4F5A" w:rsidRDefault="003B3CCB">
            <w:pPr>
              <w:pStyle w:val="Compact"/>
            </w:pPr>
            <w:r>
              <w:t>TGFA (nmol/mL)</w:t>
            </w:r>
          </w:p>
        </w:tc>
        <w:tc>
          <w:tcPr>
            <w:tcW w:w="0" w:type="auto"/>
          </w:tcPr>
          <w:p w14:paraId="1958D422" w14:textId="77777777" w:rsidR="00AE4F5A" w:rsidRDefault="003B3CCB">
            <w:pPr>
              <w:pStyle w:val="Compact"/>
              <w:jc w:val="center"/>
            </w:pPr>
            <w:r>
              <w:t>3137.5 (1686.6)</w:t>
            </w:r>
          </w:p>
        </w:tc>
        <w:tc>
          <w:tcPr>
            <w:tcW w:w="0" w:type="auto"/>
          </w:tcPr>
          <w:p w14:paraId="7FCEDB11" w14:textId="77777777" w:rsidR="00AE4F5A" w:rsidRDefault="00AE4F5A">
            <w:pPr>
              <w:pStyle w:val="Compact"/>
            </w:pPr>
          </w:p>
        </w:tc>
        <w:tc>
          <w:tcPr>
            <w:tcW w:w="0" w:type="auto"/>
          </w:tcPr>
          <w:p w14:paraId="3DB70D4B" w14:textId="77777777" w:rsidR="00AE4F5A" w:rsidRDefault="00AE4F5A">
            <w:pPr>
              <w:pStyle w:val="Compact"/>
            </w:pPr>
          </w:p>
        </w:tc>
      </w:tr>
      <w:tr w:rsidR="00AE4F5A" w14:paraId="6381AA96" w14:textId="77777777">
        <w:tc>
          <w:tcPr>
            <w:tcW w:w="0" w:type="auto"/>
          </w:tcPr>
          <w:p w14:paraId="507BC576" w14:textId="77777777" w:rsidR="00AE4F5A" w:rsidRDefault="003B3CCB">
            <w:pPr>
              <w:pStyle w:val="Compact"/>
            </w:pPr>
            <w:r>
              <w:t>NEFA (nmol/mL)</w:t>
            </w:r>
          </w:p>
        </w:tc>
        <w:tc>
          <w:tcPr>
            <w:tcW w:w="0" w:type="auto"/>
          </w:tcPr>
          <w:p w14:paraId="37531044" w14:textId="77777777" w:rsidR="00AE4F5A" w:rsidRDefault="003B3CCB">
            <w:pPr>
              <w:pStyle w:val="Compact"/>
              <w:jc w:val="center"/>
            </w:pPr>
            <w:r>
              <w:t>383.1 (116.3)</w:t>
            </w:r>
          </w:p>
        </w:tc>
        <w:tc>
          <w:tcPr>
            <w:tcW w:w="0" w:type="auto"/>
          </w:tcPr>
          <w:p w14:paraId="08A3D6B9" w14:textId="77777777" w:rsidR="00AE4F5A" w:rsidRDefault="00AE4F5A">
            <w:pPr>
              <w:pStyle w:val="Compact"/>
            </w:pPr>
          </w:p>
        </w:tc>
        <w:tc>
          <w:tcPr>
            <w:tcW w:w="0" w:type="auto"/>
          </w:tcPr>
          <w:p w14:paraId="10713EC4" w14:textId="77777777" w:rsidR="00AE4F5A" w:rsidRDefault="00AE4F5A">
            <w:pPr>
              <w:pStyle w:val="Compact"/>
            </w:pPr>
          </w:p>
        </w:tc>
      </w:tr>
      <w:tr w:rsidR="00AE4F5A" w14:paraId="35EA58F2" w14:textId="77777777">
        <w:tc>
          <w:tcPr>
            <w:tcW w:w="0" w:type="auto"/>
          </w:tcPr>
          <w:p w14:paraId="007A1DFA" w14:textId="77777777" w:rsidR="00AE4F5A" w:rsidRDefault="003B3CCB">
            <w:pPr>
              <w:pStyle w:val="Compact"/>
            </w:pPr>
            <w:r>
              <w:t>MET</w:t>
            </w:r>
          </w:p>
        </w:tc>
        <w:tc>
          <w:tcPr>
            <w:tcW w:w="0" w:type="auto"/>
          </w:tcPr>
          <w:p w14:paraId="67DCBF5B" w14:textId="77777777" w:rsidR="00AE4F5A" w:rsidRDefault="003B3CCB">
            <w:pPr>
              <w:pStyle w:val="Compact"/>
              <w:jc w:val="center"/>
            </w:pPr>
            <w:r>
              <w:t>46.1 (61.4)</w:t>
            </w:r>
          </w:p>
        </w:tc>
        <w:tc>
          <w:tcPr>
            <w:tcW w:w="0" w:type="auto"/>
          </w:tcPr>
          <w:p w14:paraId="1AA60777" w14:textId="77777777" w:rsidR="00AE4F5A" w:rsidRDefault="003B3CCB">
            <w:pPr>
              <w:pStyle w:val="Compact"/>
              <w:jc w:val="center"/>
            </w:pPr>
            <w:r>
              <w:t>48.2 (60.4)</w:t>
            </w:r>
          </w:p>
        </w:tc>
        <w:tc>
          <w:tcPr>
            <w:tcW w:w="0" w:type="auto"/>
          </w:tcPr>
          <w:p w14:paraId="6E791367" w14:textId="77777777" w:rsidR="00AE4F5A" w:rsidRDefault="003B3CCB">
            <w:pPr>
              <w:pStyle w:val="Compact"/>
              <w:jc w:val="center"/>
            </w:pPr>
            <w:r>
              <w:t>43.7 (56.7)</w:t>
            </w:r>
          </w:p>
        </w:tc>
      </w:tr>
      <w:tr w:rsidR="00AE4F5A" w14:paraId="4C2D86D3" w14:textId="77777777">
        <w:tc>
          <w:tcPr>
            <w:tcW w:w="0" w:type="auto"/>
          </w:tcPr>
          <w:p w14:paraId="7A62FF92" w14:textId="77777777" w:rsidR="00AE4F5A" w:rsidRDefault="003B3CCB">
            <w:pPr>
              <w:pStyle w:val="Compact"/>
            </w:pPr>
            <w:r>
              <w:t>Age (yrs)</w:t>
            </w:r>
          </w:p>
        </w:tc>
        <w:tc>
          <w:tcPr>
            <w:tcW w:w="0" w:type="auto"/>
          </w:tcPr>
          <w:p w14:paraId="42F38511" w14:textId="77777777" w:rsidR="00AE4F5A" w:rsidRDefault="003B3CCB">
            <w:pPr>
              <w:pStyle w:val="Compact"/>
              <w:jc w:val="center"/>
            </w:pPr>
            <w:r>
              <w:t>50.0 (9.8)</w:t>
            </w:r>
          </w:p>
        </w:tc>
        <w:tc>
          <w:tcPr>
            <w:tcW w:w="0" w:type="auto"/>
          </w:tcPr>
          <w:p w14:paraId="1344AEED" w14:textId="77777777" w:rsidR="00AE4F5A" w:rsidRDefault="003B3CCB">
            <w:pPr>
              <w:pStyle w:val="Compact"/>
              <w:jc w:val="center"/>
            </w:pPr>
            <w:r>
              <w:t>53.2 (9.8)</w:t>
            </w:r>
          </w:p>
        </w:tc>
        <w:tc>
          <w:tcPr>
            <w:tcW w:w="0" w:type="auto"/>
          </w:tcPr>
          <w:p w14:paraId="4CF77417" w14:textId="77777777" w:rsidR="00AE4F5A" w:rsidRDefault="003B3CCB">
            <w:pPr>
              <w:pStyle w:val="Compact"/>
              <w:jc w:val="center"/>
            </w:pPr>
            <w:r>
              <w:t>56.2 (9.6)</w:t>
            </w:r>
          </w:p>
        </w:tc>
      </w:tr>
      <w:tr w:rsidR="00AE4F5A" w14:paraId="1E7638C8" w14:textId="77777777">
        <w:tc>
          <w:tcPr>
            <w:tcW w:w="0" w:type="auto"/>
          </w:tcPr>
          <w:p w14:paraId="099A18C8" w14:textId="77777777" w:rsidR="00AE4F5A" w:rsidRDefault="003B3CCB">
            <w:pPr>
              <w:pStyle w:val="Compact"/>
            </w:pPr>
            <w:r>
              <w:t>BMI (kg/m</w:t>
            </w:r>
            <w:r>
              <w:rPr>
                <w:vertAlign w:val="superscript"/>
              </w:rPr>
              <w:t>2</w:t>
            </w:r>
            <w:r>
              <w:t>)</w:t>
            </w:r>
          </w:p>
        </w:tc>
        <w:tc>
          <w:tcPr>
            <w:tcW w:w="0" w:type="auto"/>
          </w:tcPr>
          <w:p w14:paraId="77B5791C" w14:textId="77777777" w:rsidR="00AE4F5A" w:rsidRDefault="003B3CCB">
            <w:pPr>
              <w:pStyle w:val="Compact"/>
              <w:jc w:val="center"/>
            </w:pPr>
            <w:r>
              <w:t>31.1 (6.5)</w:t>
            </w:r>
          </w:p>
        </w:tc>
        <w:tc>
          <w:tcPr>
            <w:tcW w:w="0" w:type="auto"/>
          </w:tcPr>
          <w:p w14:paraId="07F419D1" w14:textId="77777777" w:rsidR="00AE4F5A" w:rsidRDefault="003B3CCB">
            <w:pPr>
              <w:pStyle w:val="Compact"/>
              <w:jc w:val="center"/>
            </w:pPr>
            <w:r>
              <w:t>31.4 (6.5)</w:t>
            </w:r>
          </w:p>
        </w:tc>
        <w:tc>
          <w:tcPr>
            <w:tcW w:w="0" w:type="auto"/>
          </w:tcPr>
          <w:p w14:paraId="3A8F171B" w14:textId="77777777" w:rsidR="00AE4F5A" w:rsidRDefault="003B3CCB">
            <w:pPr>
              <w:pStyle w:val="Compact"/>
              <w:jc w:val="center"/>
            </w:pPr>
            <w:r>
              <w:t>31.1 (6.6)</w:t>
            </w:r>
          </w:p>
        </w:tc>
      </w:tr>
      <w:tr w:rsidR="00AE4F5A" w14:paraId="4D324582" w14:textId="77777777">
        <w:tc>
          <w:tcPr>
            <w:tcW w:w="0" w:type="auto"/>
          </w:tcPr>
          <w:p w14:paraId="386D1F8E" w14:textId="77777777" w:rsidR="00AE4F5A" w:rsidRDefault="003B3CCB">
            <w:pPr>
              <w:pStyle w:val="Compact"/>
            </w:pPr>
            <w:r>
              <w:t>WC (cm)</w:t>
            </w:r>
          </w:p>
        </w:tc>
        <w:tc>
          <w:tcPr>
            <w:tcW w:w="0" w:type="auto"/>
          </w:tcPr>
          <w:p w14:paraId="4D606EB1" w14:textId="77777777" w:rsidR="00AE4F5A" w:rsidRDefault="003B3CCB">
            <w:pPr>
              <w:pStyle w:val="Compact"/>
              <w:jc w:val="center"/>
            </w:pPr>
            <w:r>
              <w:t>98.5 (15.5)</w:t>
            </w:r>
          </w:p>
        </w:tc>
        <w:tc>
          <w:tcPr>
            <w:tcW w:w="0" w:type="auto"/>
          </w:tcPr>
          <w:p w14:paraId="0783498E" w14:textId="77777777" w:rsidR="00AE4F5A" w:rsidRDefault="003B3CCB">
            <w:pPr>
              <w:pStyle w:val="Compact"/>
              <w:jc w:val="center"/>
            </w:pPr>
            <w:r>
              <w:t>99.2 (15.7)</w:t>
            </w:r>
          </w:p>
        </w:tc>
        <w:tc>
          <w:tcPr>
            <w:tcW w:w="0" w:type="auto"/>
          </w:tcPr>
          <w:p w14:paraId="52A98A7A" w14:textId="77777777" w:rsidR="00AE4F5A" w:rsidRDefault="003B3CCB">
            <w:pPr>
              <w:pStyle w:val="Compact"/>
              <w:jc w:val="center"/>
            </w:pPr>
            <w:r>
              <w:t>100.5 (15.8)</w:t>
            </w:r>
          </w:p>
        </w:tc>
      </w:tr>
      <w:tr w:rsidR="00AE4F5A" w14:paraId="13079F19" w14:textId="77777777">
        <w:tc>
          <w:tcPr>
            <w:tcW w:w="0" w:type="auto"/>
          </w:tcPr>
          <w:p w14:paraId="1CA1683E" w14:textId="77777777" w:rsidR="00AE4F5A" w:rsidRDefault="003B3CCB">
            <w:pPr>
              <w:pStyle w:val="Compact"/>
            </w:pPr>
            <w:r>
              <w:t>Ethnicity</w:t>
            </w:r>
          </w:p>
        </w:tc>
        <w:tc>
          <w:tcPr>
            <w:tcW w:w="0" w:type="auto"/>
          </w:tcPr>
          <w:p w14:paraId="7728C818" w14:textId="77777777" w:rsidR="00AE4F5A" w:rsidRDefault="00AE4F5A">
            <w:pPr>
              <w:pStyle w:val="Compact"/>
            </w:pPr>
          </w:p>
        </w:tc>
        <w:tc>
          <w:tcPr>
            <w:tcW w:w="0" w:type="auto"/>
          </w:tcPr>
          <w:p w14:paraId="72913C0C" w14:textId="77777777" w:rsidR="00AE4F5A" w:rsidRDefault="00AE4F5A">
            <w:pPr>
              <w:pStyle w:val="Compact"/>
            </w:pPr>
          </w:p>
        </w:tc>
        <w:tc>
          <w:tcPr>
            <w:tcW w:w="0" w:type="auto"/>
          </w:tcPr>
          <w:p w14:paraId="48B997F6" w14:textId="77777777" w:rsidR="00AE4F5A" w:rsidRDefault="00AE4F5A">
            <w:pPr>
              <w:pStyle w:val="Compact"/>
            </w:pPr>
          </w:p>
        </w:tc>
      </w:tr>
      <w:tr w:rsidR="00AE4F5A" w14:paraId="04782FFC" w14:textId="77777777">
        <w:tc>
          <w:tcPr>
            <w:tcW w:w="0" w:type="auto"/>
          </w:tcPr>
          <w:p w14:paraId="266F36AF" w14:textId="77777777" w:rsidR="00AE4F5A" w:rsidRDefault="003B3CCB">
            <w:pPr>
              <w:pStyle w:val="Compact"/>
            </w:pPr>
            <w:r>
              <w:t>- European</w:t>
            </w:r>
          </w:p>
        </w:tc>
        <w:tc>
          <w:tcPr>
            <w:tcW w:w="0" w:type="auto"/>
          </w:tcPr>
          <w:p w14:paraId="13919EAF" w14:textId="77777777" w:rsidR="00AE4F5A" w:rsidRDefault="003B3CCB">
            <w:pPr>
              <w:pStyle w:val="Compact"/>
              <w:jc w:val="center"/>
            </w:pPr>
            <w:r>
              <w:t>336 (70%)</w:t>
            </w:r>
          </w:p>
        </w:tc>
        <w:tc>
          <w:tcPr>
            <w:tcW w:w="0" w:type="auto"/>
          </w:tcPr>
          <w:p w14:paraId="54816183" w14:textId="77777777" w:rsidR="00AE4F5A" w:rsidRDefault="00AE4F5A">
            <w:pPr>
              <w:pStyle w:val="Compact"/>
            </w:pPr>
          </w:p>
        </w:tc>
        <w:tc>
          <w:tcPr>
            <w:tcW w:w="0" w:type="auto"/>
          </w:tcPr>
          <w:p w14:paraId="0286B270" w14:textId="77777777" w:rsidR="00AE4F5A" w:rsidRDefault="00AE4F5A">
            <w:pPr>
              <w:pStyle w:val="Compact"/>
            </w:pPr>
          </w:p>
        </w:tc>
      </w:tr>
      <w:tr w:rsidR="00AE4F5A" w14:paraId="15634008" w14:textId="77777777">
        <w:tc>
          <w:tcPr>
            <w:tcW w:w="0" w:type="auto"/>
          </w:tcPr>
          <w:p w14:paraId="11D579FE" w14:textId="77777777" w:rsidR="00AE4F5A" w:rsidRDefault="003B3CCB">
            <w:pPr>
              <w:pStyle w:val="Compact"/>
            </w:pPr>
            <w:r>
              <w:t>- Latino/a</w:t>
            </w:r>
          </w:p>
        </w:tc>
        <w:tc>
          <w:tcPr>
            <w:tcW w:w="0" w:type="auto"/>
          </w:tcPr>
          <w:p w14:paraId="45B5CC85" w14:textId="77777777" w:rsidR="00AE4F5A" w:rsidRDefault="003B3CCB">
            <w:pPr>
              <w:pStyle w:val="Compact"/>
              <w:jc w:val="center"/>
            </w:pPr>
            <w:r>
              <w:t>59 (12%)</w:t>
            </w:r>
          </w:p>
        </w:tc>
        <w:tc>
          <w:tcPr>
            <w:tcW w:w="0" w:type="auto"/>
          </w:tcPr>
          <w:p w14:paraId="6A73F14E" w14:textId="77777777" w:rsidR="00AE4F5A" w:rsidRDefault="00AE4F5A">
            <w:pPr>
              <w:pStyle w:val="Compact"/>
            </w:pPr>
          </w:p>
        </w:tc>
        <w:tc>
          <w:tcPr>
            <w:tcW w:w="0" w:type="auto"/>
          </w:tcPr>
          <w:p w14:paraId="7CFD1D8A" w14:textId="77777777" w:rsidR="00AE4F5A" w:rsidRDefault="00AE4F5A">
            <w:pPr>
              <w:pStyle w:val="Compact"/>
            </w:pPr>
          </w:p>
        </w:tc>
      </w:tr>
      <w:tr w:rsidR="00AE4F5A" w14:paraId="4E448023" w14:textId="77777777">
        <w:tc>
          <w:tcPr>
            <w:tcW w:w="0" w:type="auto"/>
          </w:tcPr>
          <w:p w14:paraId="1B9C20FD" w14:textId="77777777" w:rsidR="00AE4F5A" w:rsidRDefault="003B3CCB">
            <w:pPr>
              <w:pStyle w:val="Compact"/>
            </w:pPr>
            <w:r>
              <w:t>- Other</w:t>
            </w:r>
          </w:p>
        </w:tc>
        <w:tc>
          <w:tcPr>
            <w:tcW w:w="0" w:type="auto"/>
          </w:tcPr>
          <w:p w14:paraId="4FAA5896" w14:textId="77777777" w:rsidR="00AE4F5A" w:rsidRDefault="003B3CCB">
            <w:pPr>
              <w:pStyle w:val="Compact"/>
              <w:jc w:val="center"/>
            </w:pPr>
            <w:r>
              <w:t>50 (10%)</w:t>
            </w:r>
          </w:p>
        </w:tc>
        <w:tc>
          <w:tcPr>
            <w:tcW w:w="0" w:type="auto"/>
          </w:tcPr>
          <w:p w14:paraId="551541B1" w14:textId="77777777" w:rsidR="00AE4F5A" w:rsidRDefault="00AE4F5A">
            <w:pPr>
              <w:pStyle w:val="Compact"/>
            </w:pPr>
          </w:p>
        </w:tc>
        <w:tc>
          <w:tcPr>
            <w:tcW w:w="0" w:type="auto"/>
          </w:tcPr>
          <w:p w14:paraId="2B85FCEB" w14:textId="77777777" w:rsidR="00AE4F5A" w:rsidRDefault="00AE4F5A">
            <w:pPr>
              <w:pStyle w:val="Compact"/>
            </w:pPr>
          </w:p>
        </w:tc>
      </w:tr>
      <w:tr w:rsidR="00AE4F5A" w14:paraId="0C0BC04D" w14:textId="77777777">
        <w:tc>
          <w:tcPr>
            <w:tcW w:w="0" w:type="auto"/>
          </w:tcPr>
          <w:p w14:paraId="34F4A478" w14:textId="77777777" w:rsidR="00AE4F5A" w:rsidRDefault="003B3CCB">
            <w:pPr>
              <w:pStyle w:val="Compact"/>
            </w:pPr>
            <w:r>
              <w:t>- South Asian</w:t>
            </w:r>
          </w:p>
        </w:tc>
        <w:tc>
          <w:tcPr>
            <w:tcW w:w="0" w:type="auto"/>
          </w:tcPr>
          <w:p w14:paraId="28565CB2" w14:textId="77777777" w:rsidR="00AE4F5A" w:rsidRDefault="003B3CCB">
            <w:pPr>
              <w:pStyle w:val="Compact"/>
              <w:jc w:val="center"/>
            </w:pPr>
            <w:r>
              <w:t>32 (7%)</w:t>
            </w:r>
          </w:p>
        </w:tc>
        <w:tc>
          <w:tcPr>
            <w:tcW w:w="0" w:type="auto"/>
          </w:tcPr>
          <w:p w14:paraId="142EEEFC" w14:textId="77777777" w:rsidR="00AE4F5A" w:rsidRDefault="00AE4F5A">
            <w:pPr>
              <w:pStyle w:val="Compact"/>
            </w:pPr>
          </w:p>
        </w:tc>
        <w:tc>
          <w:tcPr>
            <w:tcW w:w="0" w:type="auto"/>
          </w:tcPr>
          <w:p w14:paraId="6792F69D" w14:textId="77777777" w:rsidR="00AE4F5A" w:rsidRDefault="00AE4F5A">
            <w:pPr>
              <w:pStyle w:val="Compact"/>
            </w:pPr>
          </w:p>
        </w:tc>
      </w:tr>
      <w:tr w:rsidR="00AE4F5A" w14:paraId="2042017A" w14:textId="77777777">
        <w:tc>
          <w:tcPr>
            <w:tcW w:w="0" w:type="auto"/>
          </w:tcPr>
          <w:p w14:paraId="39DD0697" w14:textId="77777777" w:rsidR="00AE4F5A" w:rsidRDefault="003B3CCB">
            <w:pPr>
              <w:pStyle w:val="Compact"/>
            </w:pPr>
            <w:r>
              <w:t>Sex</w:t>
            </w:r>
          </w:p>
        </w:tc>
        <w:tc>
          <w:tcPr>
            <w:tcW w:w="0" w:type="auto"/>
          </w:tcPr>
          <w:p w14:paraId="6F52A6AB" w14:textId="77777777" w:rsidR="00AE4F5A" w:rsidRDefault="00AE4F5A">
            <w:pPr>
              <w:pStyle w:val="Compact"/>
            </w:pPr>
          </w:p>
        </w:tc>
        <w:tc>
          <w:tcPr>
            <w:tcW w:w="0" w:type="auto"/>
          </w:tcPr>
          <w:p w14:paraId="50D0E9D4" w14:textId="77777777" w:rsidR="00AE4F5A" w:rsidRDefault="00AE4F5A">
            <w:pPr>
              <w:pStyle w:val="Compact"/>
            </w:pPr>
          </w:p>
        </w:tc>
        <w:tc>
          <w:tcPr>
            <w:tcW w:w="0" w:type="auto"/>
          </w:tcPr>
          <w:p w14:paraId="79A73FA8" w14:textId="77777777" w:rsidR="00AE4F5A" w:rsidRDefault="00AE4F5A">
            <w:pPr>
              <w:pStyle w:val="Compact"/>
            </w:pPr>
          </w:p>
        </w:tc>
      </w:tr>
      <w:tr w:rsidR="00AE4F5A" w14:paraId="59C93EB8" w14:textId="77777777">
        <w:tc>
          <w:tcPr>
            <w:tcW w:w="0" w:type="auto"/>
          </w:tcPr>
          <w:p w14:paraId="1F3F5919" w14:textId="77777777" w:rsidR="00AE4F5A" w:rsidRDefault="003B3CCB">
            <w:pPr>
              <w:pStyle w:val="Compact"/>
            </w:pPr>
            <w:r>
              <w:t>- Female</w:t>
            </w:r>
          </w:p>
        </w:tc>
        <w:tc>
          <w:tcPr>
            <w:tcW w:w="0" w:type="auto"/>
          </w:tcPr>
          <w:p w14:paraId="5C49DB43" w14:textId="77777777" w:rsidR="00AE4F5A" w:rsidRDefault="003B3CCB">
            <w:pPr>
              <w:pStyle w:val="Compact"/>
              <w:jc w:val="center"/>
            </w:pPr>
            <w:r>
              <w:t>349 (73%)</w:t>
            </w:r>
          </w:p>
        </w:tc>
        <w:tc>
          <w:tcPr>
            <w:tcW w:w="0" w:type="auto"/>
          </w:tcPr>
          <w:p w14:paraId="186D889C" w14:textId="77777777" w:rsidR="00AE4F5A" w:rsidRDefault="00AE4F5A">
            <w:pPr>
              <w:pStyle w:val="Compact"/>
            </w:pPr>
          </w:p>
        </w:tc>
        <w:tc>
          <w:tcPr>
            <w:tcW w:w="0" w:type="auto"/>
          </w:tcPr>
          <w:p w14:paraId="3D1E9865" w14:textId="77777777" w:rsidR="00AE4F5A" w:rsidRDefault="00AE4F5A">
            <w:pPr>
              <w:pStyle w:val="Compact"/>
            </w:pPr>
          </w:p>
        </w:tc>
      </w:tr>
      <w:tr w:rsidR="00AE4F5A" w14:paraId="71F9022F" w14:textId="77777777">
        <w:tc>
          <w:tcPr>
            <w:tcW w:w="0" w:type="auto"/>
          </w:tcPr>
          <w:p w14:paraId="1878057E" w14:textId="77777777" w:rsidR="00AE4F5A" w:rsidRDefault="003B3CCB">
            <w:pPr>
              <w:pStyle w:val="Compact"/>
            </w:pPr>
            <w:r>
              <w:t>- Male</w:t>
            </w:r>
          </w:p>
        </w:tc>
        <w:tc>
          <w:tcPr>
            <w:tcW w:w="0" w:type="auto"/>
          </w:tcPr>
          <w:p w14:paraId="4F7774C9" w14:textId="77777777" w:rsidR="00AE4F5A" w:rsidRDefault="003B3CCB">
            <w:pPr>
              <w:pStyle w:val="Compact"/>
              <w:jc w:val="center"/>
            </w:pPr>
            <w:r>
              <w:t>128 (27%)</w:t>
            </w:r>
          </w:p>
        </w:tc>
        <w:tc>
          <w:tcPr>
            <w:tcW w:w="0" w:type="auto"/>
          </w:tcPr>
          <w:p w14:paraId="34C81DD5" w14:textId="77777777" w:rsidR="00AE4F5A" w:rsidRDefault="00AE4F5A">
            <w:pPr>
              <w:pStyle w:val="Compact"/>
            </w:pPr>
          </w:p>
        </w:tc>
        <w:tc>
          <w:tcPr>
            <w:tcW w:w="0" w:type="auto"/>
          </w:tcPr>
          <w:p w14:paraId="7C2D53E9" w14:textId="77777777" w:rsidR="00AE4F5A" w:rsidRDefault="00AE4F5A">
            <w:pPr>
              <w:pStyle w:val="Compact"/>
            </w:pPr>
          </w:p>
        </w:tc>
      </w:tr>
    </w:tbl>
    <w:p w14:paraId="78D5BEAE" w14:textId="77777777" w:rsidR="00AE4F5A" w:rsidRDefault="003B3CCB">
      <w:pPr>
        <w:pStyle w:val="Heading1"/>
      </w:pPr>
      <w:bookmarkStart w:id="40" w:name="figures"/>
      <w:bookmarkEnd w:id="40"/>
      <w:r>
        <w:lastRenderedPageBreak/>
        <w:t>Figures</w:t>
      </w:r>
    </w:p>
    <w:p w14:paraId="3B0111EC" w14:textId="77777777" w:rsidR="00AE4F5A" w:rsidRDefault="003B3CCB">
      <w:r>
        <w:rPr>
          <w:noProof/>
        </w:rPr>
        <w:drawing>
          <wp:inline distT="0" distB="0" distL="0" distR="0" wp14:anchorId="240E78EC" wp14:editId="5A41B4AC">
            <wp:extent cx="5969000" cy="5116285"/>
            <wp:effectExtent l="0" t="0" r="0" b="0"/>
            <wp:docPr id="1" name="Picture" descr="Figure 1: Distribution of the composition of TGFA in the baseline visit of PROMISE participants (2004-2006). Boxplots represent the median and interquartile range of the FA values."/>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_tagfa-1.png"/>
                    <pic:cNvPicPr>
                      <a:picLocks noChangeAspect="1" noChangeArrowheads="1"/>
                    </pic:cNvPicPr>
                  </pic:nvPicPr>
                  <pic:blipFill>
                    <a:blip r:embed="rId11"/>
                    <a:stretch>
                      <a:fillRect/>
                    </a:stretch>
                  </pic:blipFill>
                  <pic:spPr bwMode="auto">
                    <a:xfrm>
                      <a:off x="0" y="0"/>
                      <a:ext cx="5969000" cy="5116285"/>
                    </a:xfrm>
                    <a:prstGeom prst="rect">
                      <a:avLst/>
                    </a:prstGeom>
                    <a:noFill/>
                    <a:ln w="9525">
                      <a:noFill/>
                      <a:headEnd/>
                      <a:tailEnd/>
                    </a:ln>
                  </pic:spPr>
                </pic:pic>
              </a:graphicData>
            </a:graphic>
          </wp:inline>
        </w:drawing>
      </w:r>
    </w:p>
    <w:p w14:paraId="33195630" w14:textId="77777777" w:rsidR="00AE4F5A" w:rsidRDefault="003B3CCB">
      <w:pPr>
        <w:pStyle w:val="ImageCaption"/>
      </w:pPr>
      <w:r>
        <w:t>Figure 1: Distribution of the composition of TGFA in the baseline visit of PROMISE participants (2004-2006). Boxplots represent the median and interquartile range of the FA values.</w:t>
      </w:r>
    </w:p>
    <w:p w14:paraId="6E0C45E7" w14:textId="77777777" w:rsidR="00AE4F5A" w:rsidRDefault="003B3CCB">
      <w:r>
        <w:rPr>
          <w:noProof/>
        </w:rPr>
        <w:lastRenderedPageBreak/>
        <w:drawing>
          <wp:inline distT="0" distB="0" distL="0" distR="0" wp14:anchorId="25BD1A81" wp14:editId="62AE8F8B">
            <wp:extent cx="5969000" cy="5116285"/>
            <wp:effectExtent l="0" t="0" r="0" b="0"/>
            <wp:docPr id="2" name="Picture" descr="Figure 2: Pearson correlation heatmap of TGFA (nmol/mL) with continuous basic and metabolic characteristics of PROMISE participants from the baseline visit (2004-2006). Darker orange represents a positive correlation; darker blue represents a negative correlation."/>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_heatmap-1.png"/>
                    <pic:cNvPicPr>
                      <a:picLocks noChangeAspect="1" noChangeArrowheads="1"/>
                    </pic:cNvPicPr>
                  </pic:nvPicPr>
                  <pic:blipFill>
                    <a:blip r:embed="rId12"/>
                    <a:stretch>
                      <a:fillRect/>
                    </a:stretch>
                  </pic:blipFill>
                  <pic:spPr bwMode="auto">
                    <a:xfrm>
                      <a:off x="0" y="0"/>
                      <a:ext cx="5969000" cy="5116285"/>
                    </a:xfrm>
                    <a:prstGeom prst="rect">
                      <a:avLst/>
                    </a:prstGeom>
                    <a:noFill/>
                    <a:ln w="9525">
                      <a:noFill/>
                      <a:headEnd/>
                      <a:tailEnd/>
                    </a:ln>
                  </pic:spPr>
                </pic:pic>
              </a:graphicData>
            </a:graphic>
          </wp:inline>
        </w:drawing>
      </w:r>
    </w:p>
    <w:p w14:paraId="67E2A048" w14:textId="77777777" w:rsidR="00AE4F5A" w:rsidRDefault="003B3CCB">
      <w:pPr>
        <w:pStyle w:val="ImageCaption"/>
      </w:pPr>
      <w:r>
        <w:t>Figure 2: Pea</w:t>
      </w:r>
      <w:r>
        <w:t>rson correlation heatmap of TGFA (nmol/mL) with continuous basic and metabolic characteristics of PROMISE participants from the baseline visit (2004-2006). Darker orange represents a positive correlation; darker blue represents a negative correlation.</w:t>
      </w:r>
    </w:p>
    <w:p w14:paraId="7C2BE39D" w14:textId="77777777" w:rsidR="00AE4F5A" w:rsidRDefault="003B3CCB">
      <w:r>
        <w:rPr>
          <w:noProof/>
        </w:rPr>
        <w:lastRenderedPageBreak/>
        <w:drawing>
          <wp:inline distT="0" distB="0" distL="0" distR="0" wp14:anchorId="5DC5A8AD" wp14:editId="02E4E53F">
            <wp:extent cx="5969000" cy="5116285"/>
            <wp:effectExtent l="0" t="0" r="0" b="0"/>
            <wp:docPr id="3" name="Picture" descr="Figure 3: Pearson correlation heatmap of TGFA (mol%) with continuous basic and metabolic characteristics of PROMISE participants from the baseline visit (2004-2006). Darker orange represents a positive correlation; darker blue represents a negative correlation."/>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_heatmap_mol-1.png"/>
                    <pic:cNvPicPr>
                      <a:picLocks noChangeAspect="1" noChangeArrowheads="1"/>
                    </pic:cNvPicPr>
                  </pic:nvPicPr>
                  <pic:blipFill>
                    <a:blip r:embed="rId13"/>
                    <a:stretch>
                      <a:fillRect/>
                    </a:stretch>
                  </pic:blipFill>
                  <pic:spPr bwMode="auto">
                    <a:xfrm>
                      <a:off x="0" y="0"/>
                      <a:ext cx="5969000" cy="5116285"/>
                    </a:xfrm>
                    <a:prstGeom prst="rect">
                      <a:avLst/>
                    </a:prstGeom>
                    <a:noFill/>
                    <a:ln w="9525">
                      <a:noFill/>
                      <a:headEnd/>
                      <a:tailEnd/>
                    </a:ln>
                  </pic:spPr>
                </pic:pic>
              </a:graphicData>
            </a:graphic>
          </wp:inline>
        </w:drawing>
      </w:r>
    </w:p>
    <w:p w14:paraId="3AC7E8BC" w14:textId="77777777" w:rsidR="00AE4F5A" w:rsidRDefault="003B3CCB">
      <w:pPr>
        <w:pStyle w:val="ImageCaption"/>
      </w:pPr>
      <w:r>
        <w:t>Fi</w:t>
      </w:r>
      <w:r>
        <w:t>gure 3: Pearson correlation heatmap of TGFA (mol%) with continuous basic and metabolic characteristics of PROMISE participants from the baseline visit (2004-2006). Darker orange represents a positive correlation; darker blue represents a negative correlati</w:t>
      </w:r>
      <w:r>
        <w:t>on.</w:t>
      </w:r>
    </w:p>
    <w:p w14:paraId="223840F3" w14:textId="77777777" w:rsidR="00AE4F5A" w:rsidRDefault="003B3CCB">
      <w:r>
        <w:rPr>
          <w:noProof/>
        </w:rPr>
        <w:lastRenderedPageBreak/>
        <w:drawing>
          <wp:inline distT="0" distB="0" distL="0" distR="0" wp14:anchorId="223B40AF" wp14:editId="562D4627">
            <wp:extent cx="5969000" cy="5116285"/>
            <wp:effectExtent l="0" t="0" r="0" b="0"/>
            <wp:docPr id="4" name="Picture" descr="Figure 4: Pearson correlation heatmap of TGFA in the PROMISE participants from the baseline visit (2004-2006). The correlations of FA grouped using heirarchical cluster analysis; FA along the x and y axis are ordered according to this analysis. Darker orange represents a positive correlation; darker blue represents a negative correlation."/>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_heatmap_tagfa-1.png"/>
                    <pic:cNvPicPr>
                      <a:picLocks noChangeAspect="1" noChangeArrowheads="1"/>
                    </pic:cNvPicPr>
                  </pic:nvPicPr>
                  <pic:blipFill>
                    <a:blip r:embed="rId14"/>
                    <a:stretch>
                      <a:fillRect/>
                    </a:stretch>
                  </pic:blipFill>
                  <pic:spPr bwMode="auto">
                    <a:xfrm>
                      <a:off x="0" y="0"/>
                      <a:ext cx="5969000" cy="5116285"/>
                    </a:xfrm>
                    <a:prstGeom prst="rect">
                      <a:avLst/>
                    </a:prstGeom>
                    <a:noFill/>
                    <a:ln w="9525">
                      <a:noFill/>
                      <a:headEnd/>
                      <a:tailEnd/>
                    </a:ln>
                  </pic:spPr>
                </pic:pic>
              </a:graphicData>
            </a:graphic>
          </wp:inline>
        </w:drawing>
      </w:r>
    </w:p>
    <w:p w14:paraId="63207D25" w14:textId="77777777" w:rsidR="00AE4F5A" w:rsidRDefault="003B3CCB">
      <w:pPr>
        <w:pStyle w:val="ImageCaption"/>
      </w:pPr>
      <w:r>
        <w:t>Figure 4: Pearson correlation heatmap of TGFA in the PROMISE participants from the baseline visit (2004-2006). The correlations of FA grouped using heirarchical cluster analysis; FA along the x and y axis are ordered according to this analysis. Darker oran</w:t>
      </w:r>
      <w:r>
        <w:t>ge represents a positive correlation; darker blue represents a negative correlation.</w:t>
      </w:r>
    </w:p>
    <w:p w14:paraId="706DF098" w14:textId="77777777" w:rsidR="00AE4F5A" w:rsidRDefault="003B3CCB">
      <w:r>
        <w:rPr>
          <w:noProof/>
        </w:rPr>
        <w:lastRenderedPageBreak/>
        <w:drawing>
          <wp:inline distT="0" distB="0" distL="0" distR="0" wp14:anchorId="21E92913" wp14:editId="08D98EC1">
            <wp:extent cx="5969000" cy="5116285"/>
            <wp:effectExtent l="0" t="0" r="0" b="0"/>
            <wp:docPr id="5" name="Picture" descr="Figure 5: Time-adjusted GEE models of the association of the TGFA (mol% and nmol/mL) and total clinically-measured TG with insulin sensitivity and beta-cell function outcomes using the 6 year longitudinal data from the PROMISE cohort. X-axis values represent a percent difference in the outcome per SD increase in the FA. P-values were adjusted for the BH false discovery rate, with the largest dot representing a significant (p&lt;0.05) association."/>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_gee_unadj-1.png"/>
                    <pic:cNvPicPr>
                      <a:picLocks noChangeAspect="1" noChangeArrowheads="1"/>
                    </pic:cNvPicPr>
                  </pic:nvPicPr>
                  <pic:blipFill>
                    <a:blip r:embed="rId15"/>
                    <a:stretch>
                      <a:fillRect/>
                    </a:stretch>
                  </pic:blipFill>
                  <pic:spPr bwMode="auto">
                    <a:xfrm>
                      <a:off x="0" y="0"/>
                      <a:ext cx="5969000" cy="5116285"/>
                    </a:xfrm>
                    <a:prstGeom prst="rect">
                      <a:avLst/>
                    </a:prstGeom>
                    <a:noFill/>
                    <a:ln w="9525">
                      <a:noFill/>
                      <a:headEnd/>
                      <a:tailEnd/>
                    </a:ln>
                  </pic:spPr>
                </pic:pic>
              </a:graphicData>
            </a:graphic>
          </wp:inline>
        </w:drawing>
      </w:r>
    </w:p>
    <w:p w14:paraId="44B3F699" w14:textId="77777777" w:rsidR="00AE4F5A" w:rsidRDefault="003B3CCB">
      <w:pPr>
        <w:pStyle w:val="ImageCaption"/>
      </w:pPr>
      <w:r>
        <w:t>Figure 5: Time-adjusted GEE models of the association of the TGFA (mol% and nmol/mL) and total clinically-measured TG with insulin sensitivity and beta-cell function out</w:t>
      </w:r>
      <w:r>
        <w:t>comes using the 6 year longitudinal data from the PROMISE cohort. X-axis values represent a percent difference in the outcome per SD increase in the FA. P-values were adjusted for the BH false discovery rate, with the largest dot representing a signific</w:t>
      </w:r>
      <w:bookmarkStart w:id="41" w:name="_GoBack"/>
      <w:bookmarkEnd w:id="41"/>
      <w:r>
        <w:t>ant</w:t>
      </w:r>
      <w:r>
        <w:t xml:space="preserve"> (p&lt;0.05) association.</w:t>
      </w:r>
    </w:p>
    <w:p w14:paraId="47081D54" w14:textId="77777777" w:rsidR="00AE4F5A" w:rsidRDefault="003B3CCB">
      <w:r>
        <w:rPr>
          <w:noProof/>
        </w:rPr>
        <w:lastRenderedPageBreak/>
        <w:drawing>
          <wp:inline distT="0" distB="0" distL="0" distR="0" wp14:anchorId="1D463538" wp14:editId="2974542D">
            <wp:extent cx="5969000" cy="5116285"/>
            <wp:effectExtent l="0" t="0" r="0" b="0"/>
            <wp:docPr id="6" name="Picture" descr="Figure 6: Fully-adjusted GEE models of the association of the TGFA (mol% and nmol/mL) and total clinically-measured TG with insulin sensitivity and beta-cell function outcomes using the 6 year longitudinal data from the PROMISE cohort. Variables controlled for were follow-up time, WC, baseline age, ethnicity, sex, ALT, physical activity, and total NEFA. X-axis values represent a percent difference in the outcome per SD increase in the FA. P-values were adjusted for the BH false discovery rate, with the largest dot representing a significant (p&lt;0.05) association."/>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_gee_adj-1.png"/>
                    <pic:cNvPicPr>
                      <a:picLocks noChangeAspect="1" noChangeArrowheads="1"/>
                    </pic:cNvPicPr>
                  </pic:nvPicPr>
                  <pic:blipFill>
                    <a:blip r:embed="rId16"/>
                    <a:stretch>
                      <a:fillRect/>
                    </a:stretch>
                  </pic:blipFill>
                  <pic:spPr bwMode="auto">
                    <a:xfrm>
                      <a:off x="0" y="0"/>
                      <a:ext cx="5969000" cy="5116285"/>
                    </a:xfrm>
                    <a:prstGeom prst="rect">
                      <a:avLst/>
                    </a:prstGeom>
                    <a:noFill/>
                    <a:ln w="9525">
                      <a:noFill/>
                      <a:headEnd/>
                      <a:tailEnd/>
                    </a:ln>
                  </pic:spPr>
                </pic:pic>
              </a:graphicData>
            </a:graphic>
          </wp:inline>
        </w:drawing>
      </w:r>
    </w:p>
    <w:p w14:paraId="1D59FFE0" w14:textId="77777777" w:rsidR="00AE4F5A" w:rsidRDefault="003B3CCB">
      <w:pPr>
        <w:pStyle w:val="ImageCaption"/>
      </w:pPr>
      <w:r>
        <w:t>Figure 6: Fully-adjusted GEE models of the association of the TGFA (mol% and nmol/mL) and total clinically-measured TG with insulin sensitivity and beta-cell function outcomes using the 6 year longitudinal data from the PROMISE coh</w:t>
      </w:r>
      <w:r>
        <w:t>ort. Variables controlled for were follow-up time, WC, baseline age, ethnicity, sex, ALT, physical activity, and total NEFA. X-axis values represent a percent difference in the outcome per SD increase in the FA. P-values were adjusted for the BH false disc</w:t>
      </w:r>
      <w:r>
        <w:t>overy rate, with the largest dot representing a significant (p&lt;0.05) association.</w:t>
      </w:r>
    </w:p>
    <w:p w14:paraId="20B9FE7B" w14:textId="77777777" w:rsidR="00AE4F5A" w:rsidRDefault="003B3CCB">
      <w:r>
        <w:rPr>
          <w:noProof/>
        </w:rPr>
        <w:lastRenderedPageBreak/>
        <w:drawing>
          <wp:inline distT="0" distB="0" distL="0" distR="0" wp14:anchorId="6ECE09FA" wp14:editId="7161AE88">
            <wp:extent cx="3669832" cy="7339665"/>
            <wp:effectExtent l="0" t="0" r="0" b="0"/>
            <wp:docPr id="7" name="Picture" descr="Figure 7: Partial least squares (PLS) models showing the clustering of TGFA on insulin sensitivity and beta-cell function measures. The percent explained variance of each component is shown in brackets on each axis. The solid line represents an explained variance of 100% while the dashed line represents an explained variance of 50%. FA between these lines represent variables that strongly explain the underlying structure of the data."/>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_pls-1.png"/>
                    <pic:cNvPicPr>
                      <a:picLocks noChangeAspect="1" noChangeArrowheads="1"/>
                    </pic:cNvPicPr>
                  </pic:nvPicPr>
                  <pic:blipFill>
                    <a:blip r:embed="rId17"/>
                    <a:stretch>
                      <a:fillRect/>
                    </a:stretch>
                  </pic:blipFill>
                  <pic:spPr bwMode="auto">
                    <a:xfrm>
                      <a:off x="0" y="0"/>
                      <a:ext cx="3669832" cy="7339665"/>
                    </a:xfrm>
                    <a:prstGeom prst="rect">
                      <a:avLst/>
                    </a:prstGeom>
                    <a:noFill/>
                    <a:ln w="9525">
                      <a:noFill/>
                      <a:headEnd/>
                      <a:tailEnd/>
                    </a:ln>
                  </pic:spPr>
                </pic:pic>
              </a:graphicData>
            </a:graphic>
          </wp:inline>
        </w:drawing>
      </w:r>
    </w:p>
    <w:p w14:paraId="1A6480D0" w14:textId="77777777" w:rsidR="00AE4F5A" w:rsidRDefault="003B3CCB">
      <w:pPr>
        <w:pStyle w:val="ImageCaption"/>
      </w:pPr>
      <w:r>
        <w:lastRenderedPageBreak/>
        <w:t>Figure 7: Partial least squares (PLS) models showing the clustering of TGFA on insulin sensitivity and beta-cell function measures. The percent explained variance of each c</w:t>
      </w:r>
      <w:r>
        <w:t xml:space="preserve">omponent is shown in brackets on each axis. The solid line represents an explained variance of 100% while the dashed line represents an explained variance of 50%. FA between these lines represent variables that strongly explain the underlying structure of </w:t>
      </w:r>
      <w:r>
        <w:t>the data.</w:t>
      </w:r>
    </w:p>
    <w:p w14:paraId="1CAE7405" w14:textId="77777777" w:rsidR="00AE4F5A" w:rsidRDefault="003B3CCB">
      <w:pPr>
        <w:pStyle w:val="Heading1"/>
      </w:pPr>
      <w:bookmarkStart w:id="42" w:name="references"/>
      <w:bookmarkEnd w:id="42"/>
      <w:r>
        <w:t>References</w:t>
      </w:r>
    </w:p>
    <w:p w14:paraId="6BA5B017" w14:textId="77777777" w:rsidR="00AE4F5A" w:rsidRDefault="003B3CCB">
      <w:pPr>
        <w:pStyle w:val="Bibliography"/>
      </w:pPr>
      <w:r>
        <w:t xml:space="preserve">1. Chehade JM, Gladysz M, Mooradian AD. Dyslipidemia in type 2 diabetes: Prevalence, pathophysiology, and management. Drugs. 2013;73(4):327–39. </w:t>
      </w:r>
    </w:p>
    <w:p w14:paraId="4E615F1C" w14:textId="77777777" w:rsidR="00AE4F5A" w:rsidRDefault="003B3CCB">
      <w:pPr>
        <w:pStyle w:val="Bibliography"/>
      </w:pPr>
      <w:r>
        <w:t xml:space="preserve">2. D’Agostino RB, Hamman RF, Karter AJ, Mykkanen L, Wagenknecht LE, Haffner SM. Cardiovascular Disease Risk Factors Predict the Development of Type 2 Diabetes: The Insulin Resistance Atherosclerosis Study. Diabetes Care. 2004 Aug;27(9):2234–40. </w:t>
      </w:r>
    </w:p>
    <w:p w14:paraId="088A9FA6" w14:textId="77777777" w:rsidR="00AE4F5A" w:rsidRDefault="003B3CCB">
      <w:pPr>
        <w:pStyle w:val="Bibliography"/>
      </w:pPr>
      <w:r>
        <w:t xml:space="preserve">3. Vergès </w:t>
      </w:r>
      <w:r>
        <w:t xml:space="preserve">B. Pathophysiology of diabetic dyslipidaemia: Where are we? Diabetologia. 2015;58(5):886–99. </w:t>
      </w:r>
    </w:p>
    <w:p w14:paraId="491B5B0D" w14:textId="77777777" w:rsidR="00AE4F5A" w:rsidRDefault="003B3CCB">
      <w:pPr>
        <w:pStyle w:val="Bibliography"/>
      </w:pPr>
      <w:r>
        <w:t xml:space="preserve">4. Kawano Y, Cohen DE. Mechanisms of hepatic triglyceride accumulation in non-alcoholic fatty liver disease. J Gastroenterol. 2013;48(4):434–41. </w:t>
      </w:r>
    </w:p>
    <w:p w14:paraId="3980E0F5" w14:textId="77777777" w:rsidR="00AE4F5A" w:rsidRDefault="003B3CCB">
      <w:pPr>
        <w:pStyle w:val="Bibliography"/>
      </w:pPr>
      <w:r>
        <w:t>5. Alberti K, Ec</w:t>
      </w:r>
      <w:r>
        <w:t>kel RH, Grundy SM, Zimmet PZ, Cleeman JI, Donato KA, et al. Harmonizing the Metabolic Syndrome: A Joint Interim Statement of the International Diabetes Federation Task Force on Epidemiology and Prevention; National Heart, Lung, and Blood Institute; America</w:t>
      </w:r>
      <w:r>
        <w:t xml:space="preserve">n Heart Association; World Heart Federation; International Atherosclerosis Society; and International Association for the Study of Obesity. Circulation. 2009;120(16):1640–5. </w:t>
      </w:r>
    </w:p>
    <w:p w14:paraId="2042EBAD" w14:textId="77777777" w:rsidR="00AE4F5A" w:rsidRDefault="003B3CCB">
      <w:pPr>
        <w:pStyle w:val="Bibliography"/>
      </w:pPr>
      <w:r>
        <w:t>6. Lemieux I, Pascot A, Couillard C, Lamarche B, Tchernof A, Alméras N, et al. Hy</w:t>
      </w:r>
      <w:r>
        <w:t xml:space="preserve">pertriglyceridemic waist: A marker of the atherogenic metabolic triad (hyperinsulinemia; hyperapolipoprotein b; small, dense ldl) in men? Circulation. 2000 Jul;102(2):179–84. </w:t>
      </w:r>
    </w:p>
    <w:p w14:paraId="42580910" w14:textId="77777777" w:rsidR="00AE4F5A" w:rsidRDefault="003B3CCB">
      <w:pPr>
        <w:pStyle w:val="Bibliography"/>
      </w:pPr>
      <w:r>
        <w:lastRenderedPageBreak/>
        <w:t>7. Forouhi NG, Koulman A, Sharp SJ, Imamura F, Kröger J, Schulze MB, et al. Diff</w:t>
      </w:r>
      <w:r>
        <w:t xml:space="preserve">erences in the prospective association between individual plasma phospholipid saturated fatty acids and incident type 2 diabetes: The EPIC-InterAct case-cohort study. Lancet Diabetes Endocrinol. 2014 Oct;2(10):810–8. </w:t>
      </w:r>
    </w:p>
    <w:p w14:paraId="46609403" w14:textId="77777777" w:rsidR="00AE4F5A" w:rsidRDefault="003B3CCB">
      <w:pPr>
        <w:pStyle w:val="Bibliography"/>
      </w:pPr>
      <w:r>
        <w:t xml:space="preserve">8. Ma W, Wu JHY, Wang Q, Lemaitre RN, </w:t>
      </w:r>
      <w:r>
        <w:t xml:space="preserve">Mukamal KJ, Djoussé L, et al. Prospective association of fatty acids in the de novo lipogenesis pathway with risk of type 2 diabetes: The Cardiovascular Health Study. Am J Clin Nutr. 2015 Jan;101(1):153–63. </w:t>
      </w:r>
    </w:p>
    <w:p w14:paraId="021B11D5" w14:textId="77777777" w:rsidR="00AE4F5A" w:rsidRDefault="003B3CCB">
      <w:pPr>
        <w:pStyle w:val="Bibliography"/>
      </w:pPr>
      <w:r>
        <w:t xml:space="preserve">9. Johnston LW, Harris SB, Retnakaran R, Zinman </w:t>
      </w:r>
      <w:r>
        <w:t xml:space="preserve">B, Giacca A, Liu Z, et al. Longitudinal associations of phospholipid and cholesteryl ester fatty acids with disorders underlying diabetes. J Clin Endocrinol Metab. 2016;101(6):2536–44. </w:t>
      </w:r>
    </w:p>
    <w:p w14:paraId="6387CA94" w14:textId="77777777" w:rsidR="00AE4F5A" w:rsidRDefault="003B3CCB">
      <w:pPr>
        <w:pStyle w:val="Bibliography"/>
      </w:pPr>
      <w:r>
        <w:t>10. Johnston LW, Harris SB, Retnakaran R, Giacca A, Liu Z, Bazinet RP,</w:t>
      </w:r>
      <w:r>
        <w:t xml:space="preserve"> et al. Association of non-esterified fatty acid composition with insulin sensitivity and beta cell function in the Prospective Metabolism and Islet Cell Evaluation (PROMISE) cohort. Diabetologia. 2017;Online ahead of print. </w:t>
      </w:r>
    </w:p>
    <w:p w14:paraId="6B73846E" w14:textId="77777777" w:rsidR="00AE4F5A" w:rsidRDefault="003B3CCB">
      <w:pPr>
        <w:pStyle w:val="Bibliography"/>
      </w:pPr>
      <w:r>
        <w:t>11. Rhee EP, Cheng S, Larson M</w:t>
      </w:r>
      <w:r>
        <w:t xml:space="preserve">G, Walford GA, Lewis GD, McCabe E, et al. Lipid profiling identifies a triacylglycerol signature of insulin resistance and improves diabetes prediction in humans. J Clin Invest. 2011;121(4):1402–11. </w:t>
      </w:r>
    </w:p>
    <w:p w14:paraId="49AC59AF" w14:textId="77777777" w:rsidR="00AE4F5A" w:rsidRDefault="003B3CCB">
      <w:pPr>
        <w:pStyle w:val="Bibliography"/>
      </w:pPr>
      <w:r>
        <w:t>12. Lankinen MA, Stančáková A, Uusitupa M, Ågren J, Pihl</w:t>
      </w:r>
      <w:r>
        <w:t xml:space="preserve">ajamäki J, Kuusisto J, et al. Plasma fatty acids as predictors of glycaemia and type 2 diabetes. Diabetologia. 2015;58(11):2533–44. </w:t>
      </w:r>
    </w:p>
    <w:p w14:paraId="73F973CD" w14:textId="77777777" w:rsidR="00AE4F5A" w:rsidRDefault="003B3CCB">
      <w:pPr>
        <w:pStyle w:val="Bibliography"/>
      </w:pPr>
      <w:r>
        <w:t>13. Yu SS, Castillo DC, Courville AB, Sumner AE. The triglyceride paradox in people of African descent. Metab Syndr Relat D</w:t>
      </w:r>
      <w:r>
        <w:t xml:space="preserve">isord. 2012;10(2):77–82. </w:t>
      </w:r>
    </w:p>
    <w:p w14:paraId="43DC6886" w14:textId="77777777" w:rsidR="00AE4F5A" w:rsidRDefault="003B3CCB">
      <w:pPr>
        <w:pStyle w:val="Bibliography"/>
      </w:pPr>
      <w:r>
        <w:t xml:space="preserve">14. Chien K, Cai T, Hsu H, Su T, Chang W, Chen M, et al. A prediction model for type 2 diabetes risk among Chinese people. Diabetologia. 2008 Dec;52(3):443–50. </w:t>
      </w:r>
    </w:p>
    <w:p w14:paraId="79A2A9A1" w14:textId="77777777" w:rsidR="00AE4F5A" w:rsidRDefault="003B3CCB">
      <w:pPr>
        <w:pStyle w:val="Bibliography"/>
      </w:pPr>
      <w:r>
        <w:lastRenderedPageBreak/>
        <w:t>15. Schulze MB, Weikert C, Pischon T, Bergmann MM, Al-Hasani H, Schle</w:t>
      </w:r>
      <w:r>
        <w:t xml:space="preserve">icher E, et al. Use of Multiple Metabolic and Genetic Markers to Improve the Prediction of Type 2 Diabetes: The EPIC-Potsdam Study. Diabetes Care. 2009 Aug;32(11):2116–9. </w:t>
      </w:r>
    </w:p>
    <w:p w14:paraId="7052743B" w14:textId="77777777" w:rsidR="00AE4F5A" w:rsidRDefault="003B3CCB">
      <w:pPr>
        <w:pStyle w:val="Bibliography"/>
      </w:pPr>
      <w:r>
        <w:t>16. Matthan NR, Ip B, Resteghini N, Ausman LM, Lichtenstein AH. Long-term fatty acid</w:t>
      </w:r>
      <w:r>
        <w:t xml:space="preserve"> stability in human serum cholesteryl ester, triglyceride, and phospholipid fractions. J Lipid Res. 2010 Sep;51(9):2826–32. </w:t>
      </w:r>
    </w:p>
    <w:p w14:paraId="2641E742" w14:textId="77777777" w:rsidR="00AE4F5A" w:rsidRDefault="003B3CCB">
      <w:pPr>
        <w:pStyle w:val="Bibliography"/>
      </w:pPr>
      <w:r>
        <w:t xml:space="preserve">17. Folch J, Lees M, Sloane Stanley GH. A simple method for the isolation and purification of total lipides from animal tissues. J </w:t>
      </w:r>
      <w:r>
        <w:t xml:space="preserve">Biol Chem. 1957;226(1):497–509. </w:t>
      </w:r>
    </w:p>
    <w:p w14:paraId="49519123" w14:textId="77777777" w:rsidR="00AE4F5A" w:rsidRDefault="003B3CCB">
      <w:pPr>
        <w:pStyle w:val="Bibliography"/>
      </w:pPr>
      <w:r>
        <w:t xml:space="preserve">18. Nishi S, Kendall CWC, Gascoyne A-M, Bazinet RP, Bashyam B, Lapsley KG, et al. Effect of almond consumption on the serum fatty acid profile: A dose-response study. Br J Nutr. 2014 Oct;112(7):1137–46. </w:t>
      </w:r>
    </w:p>
    <w:p w14:paraId="5939D477" w14:textId="77777777" w:rsidR="00AE4F5A" w:rsidRDefault="003B3CCB">
      <w:pPr>
        <w:pStyle w:val="Bibliography"/>
      </w:pPr>
      <w:r>
        <w:t>19. Kriska A, Knowl</w:t>
      </w:r>
      <w:r>
        <w:t xml:space="preserve">er W, LaPorte R, Drash A, Wing R, Blair S, et al. Development of questionnaire to examine relationship of physical activity and diabetes in Pima Indians. Diabetes Care. 1990;13(4):401–11. </w:t>
      </w:r>
    </w:p>
    <w:p w14:paraId="1A98B086" w14:textId="77777777" w:rsidR="00AE4F5A" w:rsidRDefault="003B3CCB">
      <w:pPr>
        <w:pStyle w:val="Bibliography"/>
      </w:pPr>
      <w:r>
        <w:t xml:space="preserve">20. Matsuda M, DeFronzo R. Insulin sensitivity indices obtained from oral glucose tolerance testing: Comparison with the euglycemic insulin clamp. Diabetes Care. 1999;22(9):1462–70. </w:t>
      </w:r>
    </w:p>
    <w:p w14:paraId="6EB8CF9B" w14:textId="77777777" w:rsidR="00AE4F5A" w:rsidRDefault="003B3CCB">
      <w:pPr>
        <w:pStyle w:val="Bibliography"/>
      </w:pPr>
      <w:r>
        <w:t>21. Levy JC, Matthews DR, Hermans MP. Correct Homeostasis Model Assessmen</w:t>
      </w:r>
      <w:r>
        <w:t xml:space="preserve">t (HOMA) Evaluation Uses the Computer Program. Diabetes Care. 1998 Dec;21(12):2191–2. </w:t>
      </w:r>
    </w:p>
    <w:p w14:paraId="43015FB9" w14:textId="77777777" w:rsidR="00AE4F5A" w:rsidRDefault="003B3CCB">
      <w:pPr>
        <w:pStyle w:val="Bibliography"/>
      </w:pPr>
      <w:r>
        <w:t>22. Abdul-Ghani M, Matsuda M, Balas B, DeFronzo R. Muscle and liver insulin resistance indexes derived from the oral glucose tolerance test. Diabetes Care. 2007;30(1):89</w:t>
      </w:r>
      <w:r>
        <w:t xml:space="preserve">–94. </w:t>
      </w:r>
    </w:p>
    <w:p w14:paraId="26C22422" w14:textId="77777777" w:rsidR="00AE4F5A" w:rsidRDefault="003B3CCB">
      <w:pPr>
        <w:pStyle w:val="Bibliography"/>
      </w:pPr>
      <w:r>
        <w:t xml:space="preserve">23. Wareham N, Phillips D, Byrne C, Hales C. The 30 minute insulin incremental response in an oral glucose tolerance test as a measure of insulin secretion. Diabet Med. 1995;12(10):931. </w:t>
      </w:r>
    </w:p>
    <w:p w14:paraId="00F103B9" w14:textId="77777777" w:rsidR="00AE4F5A" w:rsidRDefault="003B3CCB">
      <w:pPr>
        <w:pStyle w:val="Bibliography"/>
      </w:pPr>
      <w:r>
        <w:t>24. Matthews D, Hosker J, Rudenski A. Homeostasis model assessm</w:t>
      </w:r>
      <w:r>
        <w:t xml:space="preserve">ent: Insulin resistance and beta-cell function from fasting plasma glucose and insulin concentrations in man. Diabetologia. 1985;28(7):412–9. </w:t>
      </w:r>
    </w:p>
    <w:p w14:paraId="39287BBE" w14:textId="77777777" w:rsidR="00AE4F5A" w:rsidRDefault="003B3CCB">
      <w:pPr>
        <w:pStyle w:val="Bibliography"/>
      </w:pPr>
      <w:r>
        <w:lastRenderedPageBreak/>
        <w:t>25. Retnakaran R, Qi Y, Goran M, Hamilton J. Evaluation of proposed oral disposition index measures in relation t</w:t>
      </w:r>
      <w:r>
        <w:t xml:space="preserve">o the actual disposition index. Diabet Med. 2009;26(12):1198–203. </w:t>
      </w:r>
    </w:p>
    <w:p w14:paraId="611FEFF4" w14:textId="77777777" w:rsidR="00AE4F5A" w:rsidRDefault="003B3CCB">
      <w:pPr>
        <w:pStyle w:val="Bibliography"/>
      </w:pPr>
      <w:r>
        <w:t xml:space="preserve">26. Hermans MP, Levy JC, Morris RJ, Turner RC. Comparison of insulin sensitivity tests across a range of glucose tolerance from normal to diabetes. Diabetologia. 1999 May;42(6):678–87. </w:t>
      </w:r>
    </w:p>
    <w:p w14:paraId="21455755" w14:textId="77777777" w:rsidR="00AE4F5A" w:rsidRDefault="003B3CCB">
      <w:pPr>
        <w:pStyle w:val="Bibliography"/>
      </w:pPr>
      <w:r>
        <w:t>27.</w:t>
      </w:r>
      <w:r>
        <w:t xml:space="preserve"> Zeger SL, Liang KY. Longitudinal data analysis for discrete and continuous outcomes. Biometrics. 1986 Mar;42(1):121–30. </w:t>
      </w:r>
    </w:p>
    <w:p w14:paraId="7C341CBC" w14:textId="77777777" w:rsidR="00AE4F5A" w:rsidRDefault="003B3CCB">
      <w:pPr>
        <w:pStyle w:val="Bibliography"/>
      </w:pPr>
      <w:r>
        <w:t xml:space="preserve">28. Greenland S, Pearl J, Robins JM. Causal diagrams for epidemiologic research. Epidemiology. 1999;10(1):37–48. </w:t>
      </w:r>
    </w:p>
    <w:p w14:paraId="763F55B9" w14:textId="77777777" w:rsidR="00AE4F5A" w:rsidRDefault="003B3CCB">
      <w:pPr>
        <w:pStyle w:val="Bibliography"/>
      </w:pPr>
      <w:r>
        <w:t xml:space="preserve">29. Textor J, Hardt </w:t>
      </w:r>
      <w:r>
        <w:t xml:space="preserve">J, Knüppel S. DAGitty: A graphical tool for analyzing causal diagrams. Epidemiology. 2011 Sep;22(5):745. </w:t>
      </w:r>
    </w:p>
    <w:p w14:paraId="76C89D1B" w14:textId="77777777" w:rsidR="00AE4F5A" w:rsidRDefault="003B3CCB">
      <w:pPr>
        <w:pStyle w:val="Bibliography"/>
      </w:pPr>
      <w:r>
        <w:t xml:space="preserve">30. Shrier I, Platt RW. Reducing bias through directed acyclic graphs. BMC Med Res Methodol. 2008;8:70. </w:t>
      </w:r>
    </w:p>
    <w:p w14:paraId="093FFB3D" w14:textId="77777777" w:rsidR="00AE4F5A" w:rsidRDefault="003B3CCB">
      <w:pPr>
        <w:pStyle w:val="Bibliography"/>
      </w:pPr>
      <w:r>
        <w:t>31. R Core Team. R: A Language and Environmen</w:t>
      </w:r>
      <w:r>
        <w:t xml:space="preserve">t for Statistical Computing [Internet]. Vienna, Austria: R Foundation for Statistical Computing; 2015. Available from: </w:t>
      </w:r>
      <w:hyperlink r:id="rId18">
        <w:r>
          <w:t>http://www.R-project.org/</w:t>
        </w:r>
      </w:hyperlink>
    </w:p>
    <w:p w14:paraId="76961252" w14:textId="77777777" w:rsidR="00AE4F5A" w:rsidRDefault="003B3CCB">
      <w:pPr>
        <w:pStyle w:val="Bibliography"/>
      </w:pPr>
      <w:r>
        <w:t>32. Højsgaard S, Halekoh U, Yan J. The R Package geepack for Gener</w:t>
      </w:r>
      <w:r>
        <w:t xml:space="preserve">alized Estimating Equations. Journal of Statistical Software. 2006;15/2:1–11. </w:t>
      </w:r>
    </w:p>
    <w:p w14:paraId="7649D8B5" w14:textId="77777777" w:rsidR="00AE4F5A" w:rsidRDefault="003B3CCB">
      <w:pPr>
        <w:pStyle w:val="Bibliography"/>
      </w:pPr>
      <w:r>
        <w:t>33. Benjamini Y, Hochberg Y. Controlling the False Discovery Rate: A Practical and Powerful Approach to Multiple Testing. J R Stat Soc Series B Stat Methodol [Internet]. 1995;57</w:t>
      </w:r>
      <w:r>
        <w:t xml:space="preserve">(1):289–300. Available from: </w:t>
      </w:r>
      <w:hyperlink r:id="rId19">
        <w:r>
          <w:t>http://www.jstor.org/stable/2346101</w:t>
        </w:r>
      </w:hyperlink>
    </w:p>
    <w:p w14:paraId="0A0BA0F4" w14:textId="77777777" w:rsidR="00AE4F5A" w:rsidRDefault="003B3CCB">
      <w:pPr>
        <w:pStyle w:val="Bibliography"/>
      </w:pPr>
      <w:r>
        <w:t>34. Vandenbroucke JP, von Elm E, Altman DG, Gøtzsche PC, Mulrow CD, Pocock SJ, et al. Strengthening the Reporting of Observational Studi</w:t>
      </w:r>
      <w:r>
        <w:t xml:space="preserve">es in Epidemiology (STROBE): Explanation and elaboration. PLoS Med. 2007 Oct;4(10):e297. </w:t>
      </w:r>
    </w:p>
    <w:p w14:paraId="7B2A543A" w14:textId="77777777" w:rsidR="00AE4F5A" w:rsidRDefault="003B3CCB">
      <w:pPr>
        <w:pStyle w:val="Bibliography"/>
      </w:pPr>
      <w:r>
        <w:lastRenderedPageBreak/>
        <w:t>35. Hodson L, Skeaff CM, Fielding BA. Fatty acid composition of adipose tissue and blood in humans and its use as a biomarker of dietary intake. Prog Lipid Res. 2008;</w:t>
      </w:r>
      <w:r>
        <w:t xml:space="preserve">47(5):348–80. </w:t>
      </w:r>
    </w:p>
    <w:p w14:paraId="21EE3FFD" w14:textId="77777777" w:rsidR="00AE4F5A" w:rsidRDefault="003B3CCB">
      <w:pPr>
        <w:pStyle w:val="Bibliography"/>
      </w:pPr>
      <w:r>
        <w:t>36. Kotronen A, Velagapudi VR, Yetukuri L, Westerbacka J, Bergholm R, Ekroos K, et al. Serum saturated fatty acids containing triacylglycerols are better markers of insulin resistance than total serum triacylglycerol concentrations. Diabetol</w:t>
      </w:r>
      <w:r>
        <w:t xml:space="preserve">ogia. 2009;52(4):684–90. </w:t>
      </w:r>
    </w:p>
    <w:p w14:paraId="4C199DC2" w14:textId="77777777" w:rsidR="00AE4F5A" w:rsidRDefault="003B3CCB">
      <w:pPr>
        <w:pStyle w:val="Bibliography"/>
      </w:pPr>
      <w:r>
        <w:t xml:space="preserve">37. Harding SV, Bateman KP, Kennedy BP, Rideout TC, Jones PJH. Desaturation index versus isotopically measured de novo lipogenesis as an indicator of acute systemic lipogenesis. 2015;8:49. </w:t>
      </w:r>
    </w:p>
    <w:p w14:paraId="0DC5F4F2" w14:textId="77777777" w:rsidR="00AE4F5A" w:rsidRDefault="003B3CCB">
      <w:pPr>
        <w:pStyle w:val="Bibliography"/>
      </w:pPr>
      <w:r>
        <w:t>38. Hudgins LC. Effect of high-carbohydr</w:t>
      </w:r>
      <w:r>
        <w:t xml:space="preserve">ate feeding on triglyceride and saturated fatty acid synthesis. Proc Soc Exp Biol Med. 2000;225(3):178–83. </w:t>
      </w:r>
    </w:p>
    <w:p w14:paraId="7E5296BE" w14:textId="77777777" w:rsidR="00AE4F5A" w:rsidRDefault="003B3CCB">
      <w:pPr>
        <w:pStyle w:val="Bibliography"/>
      </w:pPr>
      <w:r>
        <w:t>39. Parks EJ, Krauss RM, Christiansen MP, Neese RA, Hellerstein MK. Effects of a low-fat, high-carbohydrate diet on VLDL-triglyceride assembly, prod</w:t>
      </w:r>
      <w:r>
        <w:t xml:space="preserve">uction, and clearance. J Clin Invest. 1999;104(8):1087–96. </w:t>
      </w:r>
    </w:p>
    <w:p w14:paraId="416DE505" w14:textId="77777777" w:rsidR="00AE4F5A" w:rsidRDefault="003B3CCB">
      <w:pPr>
        <w:pStyle w:val="Bibliography"/>
      </w:pPr>
      <w:r>
        <w:t xml:space="preserve">40. Zong G, Zhu J, Sun L, Ye X, Lu L, Jin Q, et al. Associations of erythrocyte fatty acids in the de novo lipogenesis pathway with risk of metabolic syndrome in a cohort study of middle-aged and </w:t>
      </w:r>
      <w:r>
        <w:t xml:space="preserve">older Chinese. Am J Clin Nutr. 2013;98(2):319–26. </w:t>
      </w:r>
    </w:p>
    <w:p w14:paraId="2FF7BD2B" w14:textId="77777777" w:rsidR="00AE4F5A" w:rsidRDefault="003B3CCB">
      <w:pPr>
        <w:pStyle w:val="Bibliography"/>
      </w:pPr>
      <w:r>
        <w:t>41. Kröger J, Zietemann V, Enzenbach C, Weikert C, Jansen EH, Döring F, et al. Erythrocyte membrane phospholipid fatty acids, desaturase activity, and dietary fatty acids in relation to risk of type 2 diab</w:t>
      </w:r>
      <w:r>
        <w:t xml:space="preserve">etes in the European Prospective Investigation into Cancer and Nutrition (EPIC)-Potsdam Study. Am J Clin Nutr. 2011;93(1):127–42. </w:t>
      </w:r>
    </w:p>
    <w:p w14:paraId="4E20F7FB" w14:textId="77777777" w:rsidR="00AE4F5A" w:rsidRDefault="003B3CCB">
      <w:pPr>
        <w:pStyle w:val="Bibliography"/>
      </w:pPr>
      <w:r>
        <w:t xml:space="preserve">42. Lee JJ, Lambert JE, Hovhannisyan Y, Ramos-Roman MA, Trombold JR, Wagner DA, et al. Palmitoleic acid is elevated in fatty </w:t>
      </w:r>
      <w:r>
        <w:t xml:space="preserve">liver disease and reflects hepatic lipogenesis. Am J Clin Nutr. 2015;101(1):34–43. </w:t>
      </w:r>
    </w:p>
    <w:p w14:paraId="61D63E75" w14:textId="77777777" w:rsidR="00AE4F5A" w:rsidRDefault="003B3CCB">
      <w:pPr>
        <w:pStyle w:val="Bibliography"/>
      </w:pPr>
      <w:r>
        <w:lastRenderedPageBreak/>
        <w:t>43. Wilke MS, French MA, Goh YK, Ryan EA, Jones PJ, Clandinin MT. Synthesis of specific fatty acids contributes to VLDL-triacylglycerol composition in humans with and witho</w:t>
      </w:r>
      <w:r>
        <w:t xml:space="preserve">ut type 2 diabetes. Diabetologia. 2009;52(8):1628–37. </w:t>
      </w:r>
    </w:p>
    <w:p w14:paraId="73270C61" w14:textId="77777777" w:rsidR="00AE4F5A" w:rsidRDefault="003B3CCB">
      <w:pPr>
        <w:pStyle w:val="Bibliography"/>
      </w:pPr>
      <w:r>
        <w:t xml:space="preserve">44. Risérus U. Fatty acids and insulin sensitivity. Curr Opin Clin Nutr Metab Care. 2008;11(2):100–5. </w:t>
      </w:r>
    </w:p>
    <w:p w14:paraId="3C12EB6F" w14:textId="77777777" w:rsidR="00AE4F5A" w:rsidRDefault="003B3CCB">
      <w:pPr>
        <w:pStyle w:val="Bibliography"/>
      </w:pPr>
      <w:r>
        <w:t>45. Iggman D, Arnlöv J, Vessby B, Cederholm T, Sjögren P, Risérus U. Adipose tissue fatty acids an</w:t>
      </w:r>
      <w:r>
        <w:t xml:space="preserve">d insulin sensitivity in elderly men. Diabetologia. 2010;53(5):850–7. </w:t>
      </w:r>
    </w:p>
    <w:p w14:paraId="3CDEE774" w14:textId="77777777" w:rsidR="00AE4F5A" w:rsidRDefault="003B3CCB">
      <w:pPr>
        <w:pStyle w:val="Bibliography"/>
      </w:pPr>
      <w:r>
        <w:t>46. Flannery C, Dufour S, Rabøl R, Shulman GI, Petersen KF. Skeletal muscle insulin resistance promotes increased hepatic de novo lipogenesis, hyperlipidemia, and hepatic steatosis in t</w:t>
      </w:r>
      <w:r>
        <w:t xml:space="preserve">he elderly. Diabetes. 2012;61(11):2711–7. </w:t>
      </w:r>
    </w:p>
    <w:p w14:paraId="4E6216B8" w14:textId="77777777" w:rsidR="00AE4F5A" w:rsidRDefault="003B3CCB">
      <w:pPr>
        <w:pStyle w:val="Bibliography"/>
      </w:pPr>
      <w:r>
        <w:t xml:space="preserve">47. Schwab U, Seppänen-Laakso T, Yetukuri L, Agren J, Kolehmainen M, Laaksonen DE, et al. Triacylglycerol fatty acid composition in diet-induced weight loss in subjects with abnormal glucose metabolism–the GENOBIN study. PLoS One. 2008;3(7):e2630. </w:t>
      </w:r>
    </w:p>
    <w:sectPr w:rsidR="00AE4F5A">
      <w:footerReference w:type="default" r:id="rId20"/>
      <w:pgSz w:w="12240" w:h="15840"/>
      <w:pgMar w:top="1417" w:right="1417" w:bottom="1953" w:left="1417" w:header="0" w:footer="1417" w:gutter="0"/>
      <w:cols w:space="720"/>
      <w:formProt w:val="0"/>
      <w:docGrid w:linePitch="240" w:charSpace="-204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Anthony Hanley" w:date="2018-03-07T12:50:00Z" w:initials="AH">
    <w:p w14:paraId="605C0736" w14:textId="77777777" w:rsidR="006805DC" w:rsidRDefault="006805DC">
      <w:pPr>
        <w:pStyle w:val="CommentText"/>
      </w:pPr>
      <w:r>
        <w:rPr>
          <w:rStyle w:val="CommentReference"/>
        </w:rPr>
        <w:annotationRef/>
      </w:r>
      <w:r>
        <w:t xml:space="preserve">Draconian title character count!  Is it with or without spaces?  We can’t insert the needed “the” … </w:t>
      </w:r>
    </w:p>
    <w:p w14:paraId="458D7CFB" w14:textId="77777777" w:rsidR="006805DC" w:rsidRDefault="006805DC">
      <w:pPr>
        <w:pStyle w:val="CommentText"/>
      </w:pPr>
      <w:r>
        <w:t>How about:</w:t>
      </w:r>
    </w:p>
    <w:p w14:paraId="60008545" w14:textId="77777777" w:rsidR="006805DC" w:rsidRDefault="006805DC">
      <w:pPr>
        <w:pStyle w:val="CommentText"/>
      </w:pPr>
      <w:r>
        <w:t>“</w:t>
      </w:r>
      <w:r>
        <w:t xml:space="preserve">Clusters of fatty acids in </w:t>
      </w:r>
      <w:r>
        <w:t xml:space="preserve">the </w:t>
      </w:r>
      <w:r>
        <w:t xml:space="preserve">serum </w:t>
      </w:r>
      <w:proofErr w:type="spellStart"/>
      <w:r>
        <w:t>triacylglyceride</w:t>
      </w:r>
      <w:proofErr w:type="spellEnd"/>
      <w:r>
        <w:t xml:space="preserve"> fraction associate with </w:t>
      </w:r>
      <w:r>
        <w:t>disorders of</w:t>
      </w:r>
      <w:r>
        <w:t xml:space="preserve"> type 2 diabetes</w:t>
      </w:r>
      <w:r>
        <w:rPr>
          <w:rStyle w:val="CommentReference"/>
        </w:rPr>
        <w:annotationRef/>
      </w:r>
      <w:r>
        <w:t>”</w:t>
      </w:r>
    </w:p>
  </w:comment>
  <w:comment w:id="13" w:author="Anthony Hanley" w:date="2018-03-07T13:17:00Z" w:initials="AH">
    <w:p w14:paraId="41946B53" w14:textId="3FD856F4" w:rsidR="000B06B3" w:rsidRDefault="000B06B3">
      <w:pPr>
        <w:pStyle w:val="CommentText"/>
      </w:pPr>
      <w:r>
        <w:rPr>
          <w:rStyle w:val="CommentReference"/>
        </w:rPr>
        <w:annotationRef/>
      </w:r>
      <w:proofErr w:type="gramStart"/>
      <w:r>
        <w:t>“ …</w:t>
      </w:r>
      <w:proofErr w:type="gramEnd"/>
      <w:r>
        <w:t xml:space="preserve"> reported …” ?</w:t>
      </w:r>
    </w:p>
  </w:comment>
  <w:comment w:id="39" w:author="Anthony Hanley" w:date="2018-03-07T13:35:00Z" w:initials="AH">
    <w:p w14:paraId="6A24F7E3" w14:textId="70923462" w:rsidR="00F549DE" w:rsidRDefault="00F549DE">
      <w:pPr>
        <w:pStyle w:val="CommentText"/>
      </w:pPr>
      <w:r>
        <w:rPr>
          <w:rStyle w:val="CommentReference"/>
        </w:rPr>
        <w:annotationRef/>
      </w:r>
      <w:r>
        <w:t>Should probably start on a new page</w:t>
      </w:r>
      <w:r w:rsidR="001D119F">
        <w:t xml:space="preserve">, and should have an appropriate footer / footnote …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0008545" w15:done="0"/>
  <w15:commentEx w15:paraId="41946B53" w15:done="0"/>
  <w15:commentEx w15:paraId="6A24F7E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79BCBC" w14:textId="77777777" w:rsidR="003B3CCB" w:rsidRDefault="003B3CCB">
      <w:pPr>
        <w:spacing w:before="0" w:line="240" w:lineRule="auto"/>
      </w:pPr>
      <w:r>
        <w:separator/>
      </w:r>
    </w:p>
  </w:endnote>
  <w:endnote w:type="continuationSeparator" w:id="0">
    <w:p w14:paraId="75969F5B" w14:textId="77777777" w:rsidR="003B3CCB" w:rsidRDefault="003B3CC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Droid Sans Fallback">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FreeSan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CC287B" w14:textId="77777777" w:rsidR="00AE4F5A" w:rsidRDefault="003B3CCB">
    <w:pPr>
      <w:pStyle w:val="Footer"/>
      <w:jc w:val="center"/>
    </w:pPr>
    <w:r>
      <w:t xml:space="preserve">Page: </w:t>
    </w:r>
    <w:r>
      <w:fldChar w:fldCharType="begin"/>
    </w:r>
    <w:r>
      <w:instrText>PAGE</w:instrText>
    </w:r>
    <w:r>
      <w:fldChar w:fldCharType="separate"/>
    </w:r>
    <w:r w:rsidR="001D119F">
      <w:rPr>
        <w:noProof/>
      </w:rPr>
      <w:t>28</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DD7633" w14:textId="77777777" w:rsidR="003B3CCB" w:rsidRDefault="003B3CCB">
      <w:r>
        <w:separator/>
      </w:r>
    </w:p>
  </w:footnote>
  <w:footnote w:type="continuationSeparator" w:id="0">
    <w:p w14:paraId="5E179319" w14:textId="77777777" w:rsidR="003B3CCB" w:rsidRDefault="003B3CC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44E6727"/>
    <w:multiLevelType w:val="multilevel"/>
    <w:tmpl w:val="778C96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2A3E77"/>
    <w:multiLevelType w:val="multilevel"/>
    <w:tmpl w:val="70B44D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BF965E5"/>
    <w:multiLevelType w:val="multilevel"/>
    <w:tmpl w:val="ACF491F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3AAD4370"/>
    <w:multiLevelType w:val="multilevel"/>
    <w:tmpl w:val="B4780F68"/>
    <w:lvl w:ilvl="0">
      <w:start w:val="1"/>
      <w:numFmt w:val="none"/>
      <w:suff w:val="nothing"/>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4242022C"/>
    <w:multiLevelType w:val="multilevel"/>
    <w:tmpl w:val="444685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2E803F4"/>
    <w:multiLevelType w:val="multilevel"/>
    <w:tmpl w:val="C92E632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65B75B15"/>
    <w:multiLevelType w:val="multilevel"/>
    <w:tmpl w:val="F03A9CA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7B205F3F"/>
    <w:multiLevelType w:val="multilevel"/>
    <w:tmpl w:val="9BB60F3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7"/>
  </w:num>
  <w:num w:numId="2">
    <w:abstractNumId w:val="6"/>
  </w:num>
  <w:num w:numId="3">
    <w:abstractNumId w:val="3"/>
  </w:num>
  <w:num w:numId="4">
    <w:abstractNumId w:val="5"/>
  </w:num>
  <w:num w:numId="5">
    <w:abstractNumId w:val="2"/>
  </w:num>
  <w:num w:numId="6">
    <w:abstractNumId w:val="1"/>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thony Hanley">
    <w15:presenceInfo w15:providerId="Windows Live" w15:userId="7f45f5a59c97dd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EA8"/>
    <w:rsid w:val="00011C8B"/>
    <w:rsid w:val="000B06B3"/>
    <w:rsid w:val="001710F6"/>
    <w:rsid w:val="001D119F"/>
    <w:rsid w:val="003B3CCB"/>
    <w:rsid w:val="004E29B3"/>
    <w:rsid w:val="00590D07"/>
    <w:rsid w:val="00626706"/>
    <w:rsid w:val="006805DC"/>
    <w:rsid w:val="00784D58"/>
    <w:rsid w:val="008D6863"/>
    <w:rsid w:val="00AE4F5A"/>
    <w:rsid w:val="00B86B75"/>
    <w:rsid w:val="00BC48D5"/>
    <w:rsid w:val="00C36279"/>
    <w:rsid w:val="00E315A3"/>
    <w:rsid w:val="00EB20EE"/>
    <w:rsid w:val="00F549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00F46"/>
  <w15:docId w15:val="{E2CD2565-5D39-4FAD-8220-0D3DCF23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Droid Sans Fallback" w:hAnsi="Cambria" w:cs="Times New Roman"/>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before="113" w:line="480" w:lineRule="auto"/>
    </w:pPr>
    <w:rPr>
      <w:rFonts w:ascii="Times New Roman" w:hAnsi="Times New Roman"/>
      <w:color w:val="000000"/>
      <w:sz w:val="22"/>
    </w:rPr>
  </w:style>
  <w:style w:type="paragraph" w:styleId="Heading1">
    <w:name w:val="heading 1"/>
    <w:basedOn w:val="Normal"/>
    <w:uiPriority w:val="9"/>
    <w:qFormat/>
    <w:pPr>
      <w:keepNext/>
      <w:keepLines/>
      <w:suppressLineNumbers/>
      <w:outlineLvl w:val="0"/>
    </w:pPr>
    <w:rPr>
      <w:b/>
      <w:bCs/>
      <w:szCs w:val="32"/>
    </w:rPr>
  </w:style>
  <w:style w:type="paragraph" w:styleId="Heading2">
    <w:name w:val="heading 2"/>
    <w:basedOn w:val="Normal"/>
    <w:uiPriority w:val="9"/>
    <w:unhideWhenUsed/>
    <w:qFormat/>
    <w:pPr>
      <w:keepNext/>
      <w:keepLines/>
      <w:suppressLineNumbers/>
      <w:shd w:val="clear" w:color="auto" w:fill="FFFFFF"/>
      <w:outlineLvl w:val="1"/>
    </w:pPr>
    <w:rPr>
      <w:b/>
      <w:bCs/>
      <w:szCs w:val="32"/>
    </w:rPr>
  </w:style>
  <w:style w:type="paragraph" w:styleId="Heading3">
    <w:name w:val="heading 3"/>
    <w:basedOn w:val="Normal"/>
    <w:uiPriority w:val="9"/>
    <w:unhideWhenUsed/>
    <w:qFormat/>
    <w:pPr>
      <w:keepNext/>
      <w:keepLines/>
      <w:suppressLineNumbers/>
      <w:outlineLvl w:val="2"/>
    </w:pPr>
    <w:rPr>
      <w:b/>
      <w:bCs/>
      <w:szCs w:val="28"/>
    </w:rPr>
  </w:style>
  <w:style w:type="paragraph" w:styleId="Heading4">
    <w:name w:val="heading 4"/>
    <w:basedOn w:val="Normal"/>
    <w:uiPriority w:val="9"/>
    <w:unhideWhenUsed/>
    <w:qFormat/>
    <w:pPr>
      <w:keepNext/>
      <w:keepLines/>
      <w:shd w:val="clear" w:color="auto" w:fill="FFFFFF"/>
      <w:outlineLvl w:val="3"/>
    </w:pPr>
    <w:rPr>
      <w:b/>
      <w:bCs/>
    </w:rPr>
  </w:style>
  <w:style w:type="paragraph" w:styleId="Heading5">
    <w:name w:val="heading 5"/>
    <w:basedOn w:val="Normal"/>
    <w:uiPriority w:val="9"/>
    <w:unhideWhenUsed/>
    <w:qFormat/>
    <w:pPr>
      <w:keepNext/>
      <w:keepLines/>
      <w:shd w:val="clear" w:color="auto" w:fill="FFFFFF"/>
      <w:spacing w:before="200"/>
      <w:outlineLvl w:val="4"/>
    </w:pPr>
    <w:rPr>
      <w:rFonts w:ascii="Calibri" w:hAnsi="Calibri"/>
      <w:i/>
      <w:iCs/>
      <w:color w:val="4F81BD"/>
      <w:sz w:val="24"/>
    </w:rPr>
  </w:style>
  <w:style w:type="paragraph" w:styleId="Heading6">
    <w:name w:val="heading 6"/>
    <w:basedOn w:val="Normal"/>
    <w:uiPriority w:val="9"/>
    <w:unhideWhenUsed/>
    <w:qFormat/>
    <w:pPr>
      <w:keepNext/>
      <w:keepLines/>
      <w:shd w:val="clear" w:color="auto" w:fill="FFFFFF"/>
      <w:spacing w:before="200"/>
      <w:outlineLvl w:val="5"/>
    </w:pPr>
    <w:rPr>
      <w:rFonts w:ascii="Calibri" w:hAnsi="Calibri"/>
      <w:color w:val="4F81B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u w:val="single"/>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character" w:customStyle="1" w:styleId="ListLabel22">
    <w:name w:val="ListLabel 22"/>
    <w:qFormat/>
    <w:rPr>
      <w:rFonts w:cs="Symbol"/>
    </w:rPr>
  </w:style>
  <w:style w:type="character" w:customStyle="1" w:styleId="ListLabel23">
    <w:name w:val="ListLabel 23"/>
    <w:qFormat/>
    <w:rPr>
      <w:rFonts w:cs="Symbol"/>
    </w:rPr>
  </w:style>
  <w:style w:type="character" w:customStyle="1" w:styleId="ListLabel24">
    <w:name w:val="ListLabel 24"/>
    <w:qFormat/>
    <w:rPr>
      <w:rFonts w:cs="Symbol"/>
    </w:rPr>
  </w:style>
  <w:style w:type="character" w:customStyle="1" w:styleId="ListLabel25">
    <w:name w:val="ListLabel 25"/>
    <w:qFormat/>
    <w:rPr>
      <w:rFonts w:cs="Symbol"/>
    </w:rPr>
  </w:style>
  <w:style w:type="character" w:customStyle="1" w:styleId="ListLabel26">
    <w:name w:val="ListLabel 26"/>
    <w:qFormat/>
    <w:rPr>
      <w:rFonts w:cs="Symbol"/>
    </w:rPr>
  </w:style>
  <w:style w:type="character" w:customStyle="1" w:styleId="ListLabel27">
    <w:name w:val="ListLabel 27"/>
    <w:qFormat/>
    <w:rPr>
      <w:rFonts w:cs="Symbol"/>
    </w:rPr>
  </w:style>
  <w:style w:type="character" w:customStyle="1" w:styleId="ListLabel28">
    <w:name w:val="ListLabel 28"/>
    <w:qFormat/>
    <w:rPr>
      <w:rFonts w:cs="Symbol"/>
    </w:rPr>
  </w:style>
  <w:style w:type="character" w:customStyle="1" w:styleId="ListLabel29">
    <w:name w:val="ListLabel 29"/>
    <w:qFormat/>
    <w:rPr>
      <w:rFonts w:cs="Symbol"/>
    </w:rPr>
  </w:style>
  <w:style w:type="character" w:customStyle="1" w:styleId="ListLabel30">
    <w:name w:val="ListLabel 30"/>
    <w:qFormat/>
    <w:rPr>
      <w:rFonts w:cs="Symbol"/>
    </w:rPr>
  </w:style>
  <w:style w:type="character" w:customStyle="1" w:styleId="ListLabel31">
    <w:name w:val="ListLabel 31"/>
    <w:qFormat/>
    <w:rPr>
      <w:rFonts w:cs="Symbol"/>
    </w:rPr>
  </w:style>
  <w:style w:type="character" w:customStyle="1" w:styleId="ListLabel32">
    <w:name w:val="ListLabel 32"/>
    <w:qFormat/>
    <w:rPr>
      <w:rFonts w:cs="Symbol"/>
    </w:rPr>
  </w:style>
  <w:style w:type="character" w:customStyle="1" w:styleId="ListLabel33">
    <w:name w:val="ListLabel 33"/>
    <w:qFormat/>
    <w:rPr>
      <w:rFonts w:cs="Symbol"/>
    </w:rPr>
  </w:style>
  <w:style w:type="character" w:customStyle="1" w:styleId="ListLabel34">
    <w:name w:val="ListLabel 34"/>
    <w:qFormat/>
    <w:rPr>
      <w:rFonts w:cs="Symbol"/>
    </w:rPr>
  </w:style>
  <w:style w:type="character" w:customStyle="1" w:styleId="ListLabel35">
    <w:name w:val="ListLabel 35"/>
    <w:qFormat/>
    <w:rPr>
      <w:rFonts w:cs="Symbol"/>
    </w:rPr>
  </w:style>
  <w:style w:type="character" w:customStyle="1" w:styleId="ListLabel36">
    <w:name w:val="ListLabel 36"/>
    <w:qFormat/>
    <w:rPr>
      <w:rFonts w:cs="Symbol"/>
    </w:rPr>
  </w:style>
  <w:style w:type="character" w:customStyle="1" w:styleId="ListLabel37">
    <w:name w:val="ListLabel 37"/>
    <w:qFormat/>
    <w:rPr>
      <w:rFonts w:cs="Symbol"/>
    </w:rPr>
  </w:style>
  <w:style w:type="character" w:customStyle="1" w:styleId="ListLabel38">
    <w:name w:val="ListLabel 38"/>
    <w:qFormat/>
    <w:rPr>
      <w:rFonts w:cs="Symbol"/>
    </w:rPr>
  </w:style>
  <w:style w:type="character" w:customStyle="1" w:styleId="ListLabel39">
    <w:name w:val="ListLabel 39"/>
    <w:qFormat/>
    <w:rPr>
      <w:rFonts w:cs="Symbol"/>
    </w:rPr>
  </w:style>
  <w:style w:type="character" w:customStyle="1" w:styleId="ListLabel40">
    <w:name w:val="ListLabel 40"/>
    <w:qFormat/>
    <w:rPr>
      <w:rFonts w:cs="Symbol"/>
    </w:rPr>
  </w:style>
  <w:style w:type="character" w:customStyle="1" w:styleId="ListLabel41">
    <w:name w:val="ListLabel 41"/>
    <w:qFormat/>
    <w:rPr>
      <w:rFonts w:cs="Symbol"/>
    </w:rPr>
  </w:style>
  <w:style w:type="character" w:customStyle="1" w:styleId="ListLabel42">
    <w:name w:val="ListLabel 42"/>
    <w:qFormat/>
    <w:rPr>
      <w:rFonts w:cs="Symbol"/>
    </w:rPr>
  </w:style>
  <w:style w:type="paragraph" w:customStyle="1" w:styleId="Heading">
    <w:name w:val="Heading"/>
    <w:basedOn w:val="Normal"/>
    <w:next w:val="BodyText"/>
    <w:qFormat/>
    <w:pPr>
      <w:keepNext/>
      <w:shd w:val="clear" w:color="auto" w:fill="FFFFFF"/>
      <w:spacing w:before="0"/>
    </w:pPr>
    <w:rPr>
      <w:rFonts w:cs="FreeSans"/>
      <w:b/>
      <w:szCs w:val="28"/>
    </w:rPr>
  </w:style>
  <w:style w:type="paragraph" w:styleId="BodyText">
    <w:name w:val="Body Text"/>
    <w:basedOn w:val="Normal"/>
    <w:qFormat/>
    <w:pPr>
      <w:suppressLineNumbers/>
    </w:pPr>
  </w:style>
  <w:style w:type="paragraph" w:styleId="List">
    <w:name w:val="List"/>
    <w:basedOn w:val="BodyText"/>
    <w:pPr>
      <w:shd w:val="clear" w:color="auto" w:fill="FFFFFF"/>
    </w:pPr>
    <w:rPr>
      <w:rFonts w:cs="FreeSans"/>
    </w:rPr>
  </w:style>
  <w:style w:type="paragraph" w:styleId="Caption">
    <w:name w:val="caption"/>
    <w:basedOn w:val="Normal"/>
    <w:link w:val="CaptionChar"/>
    <w:qFormat/>
    <w:pPr>
      <w:suppressLineNumbers/>
      <w:shd w:val="clear" w:color="auto" w:fill="FFFFFF"/>
      <w:spacing w:before="0"/>
    </w:pPr>
    <w:rPr>
      <w:rFonts w:cs="FreeSans"/>
      <w:iCs/>
    </w:rPr>
  </w:style>
  <w:style w:type="paragraph" w:customStyle="1" w:styleId="Index">
    <w:name w:val="Index"/>
    <w:basedOn w:val="Normal"/>
    <w:qFormat/>
    <w:pPr>
      <w:suppressLineNumbers/>
      <w:shd w:val="clear" w:color="auto" w:fill="FFFFFF"/>
    </w:pPr>
    <w:rPr>
      <w:rFonts w:cs="FreeSans"/>
    </w:rPr>
  </w:style>
  <w:style w:type="paragraph" w:customStyle="1" w:styleId="FirstParagraph">
    <w:name w:val="First Paragraph"/>
    <w:basedOn w:val="BodyText"/>
    <w:qFormat/>
    <w:pPr>
      <w:shd w:val="clear" w:color="auto" w:fill="FFFFFF"/>
    </w:pPr>
  </w:style>
  <w:style w:type="paragraph" w:customStyle="1" w:styleId="Compact">
    <w:name w:val="Compact"/>
    <w:basedOn w:val="BodyText"/>
    <w:qFormat/>
    <w:pPr>
      <w:shd w:val="clear" w:color="auto" w:fill="FFFFFF"/>
      <w:spacing w:before="0"/>
    </w:pPr>
  </w:style>
  <w:style w:type="paragraph" w:styleId="Title">
    <w:name w:val="Title"/>
    <w:basedOn w:val="Normal"/>
    <w:qFormat/>
    <w:pPr>
      <w:keepNext/>
      <w:keepLines/>
      <w:shd w:val="clear" w:color="auto" w:fill="FFFFFF"/>
      <w:spacing w:before="0"/>
      <w:jc w:val="center"/>
    </w:pPr>
    <w:rPr>
      <w:b/>
      <w:bCs/>
      <w:szCs w:val="36"/>
    </w:rPr>
  </w:style>
  <w:style w:type="paragraph" w:styleId="Subtitle">
    <w:name w:val="Subtitle"/>
    <w:basedOn w:val="Title"/>
    <w:qFormat/>
    <w:rPr>
      <w:szCs w:val="30"/>
    </w:rPr>
  </w:style>
  <w:style w:type="paragraph" w:customStyle="1" w:styleId="Author">
    <w:name w:val="Author"/>
    <w:qFormat/>
    <w:pPr>
      <w:keepNext/>
      <w:keepLines/>
      <w:suppressAutoHyphens/>
      <w:jc w:val="center"/>
    </w:pPr>
    <w:rPr>
      <w:rFonts w:ascii="Times New Roman" w:hAnsi="Times New Roman"/>
      <w:color w:val="00000A"/>
      <w:sz w:val="22"/>
    </w:rPr>
  </w:style>
  <w:style w:type="paragraph" w:styleId="Date">
    <w:name w:val="Date"/>
    <w:qFormat/>
    <w:pPr>
      <w:keepNext/>
      <w:keepLines/>
      <w:suppressAutoHyphens/>
      <w:spacing w:line="480" w:lineRule="auto"/>
      <w:jc w:val="center"/>
    </w:pPr>
    <w:rPr>
      <w:rFonts w:ascii="Times New Roman" w:hAnsi="Times New Roman"/>
      <w:color w:val="00000A"/>
      <w:sz w:val="22"/>
    </w:rPr>
  </w:style>
  <w:style w:type="paragraph" w:customStyle="1" w:styleId="Abstract">
    <w:name w:val="Abstract"/>
    <w:basedOn w:val="Normal"/>
    <w:qFormat/>
    <w:pPr>
      <w:keepNext/>
      <w:keepLines/>
      <w:shd w:val="clear" w:color="auto" w:fill="FFFFFF"/>
      <w:spacing w:before="300" w:after="300"/>
    </w:pPr>
    <w:rPr>
      <w:sz w:val="20"/>
      <w:szCs w:val="20"/>
    </w:rPr>
  </w:style>
  <w:style w:type="paragraph" w:styleId="Bibliography">
    <w:name w:val="Bibliography"/>
    <w:basedOn w:val="Normal"/>
    <w:qFormat/>
    <w:pPr>
      <w:shd w:val="clear" w:color="auto" w:fill="FFFFFF"/>
    </w:pPr>
  </w:style>
  <w:style w:type="paragraph" w:styleId="BlockText">
    <w:name w:val="Block Text"/>
    <w:basedOn w:val="BodyText"/>
    <w:uiPriority w:val="9"/>
    <w:unhideWhenUsed/>
    <w:qFormat/>
    <w:pPr>
      <w:shd w:val="clear" w:color="auto" w:fill="FFFFFF"/>
      <w:spacing w:before="100" w:after="100"/>
    </w:pPr>
    <w:rPr>
      <w:rFonts w:ascii="Calibri" w:hAnsi="Calibri"/>
      <w:bCs/>
      <w:sz w:val="20"/>
      <w:szCs w:val="20"/>
    </w:rPr>
  </w:style>
  <w:style w:type="paragraph" w:styleId="FootnoteText">
    <w:name w:val="footnote text"/>
    <w:basedOn w:val="Normal"/>
    <w:uiPriority w:val="9"/>
    <w:unhideWhenUsed/>
    <w:qFormat/>
    <w:pPr>
      <w:shd w:val="clear" w:color="auto" w:fill="FFFFFF"/>
    </w:pPr>
  </w:style>
  <w:style w:type="paragraph" w:customStyle="1" w:styleId="DefinitionTerm">
    <w:name w:val="Definition Term"/>
    <w:basedOn w:val="Normal"/>
    <w:qFormat/>
    <w:pPr>
      <w:keepNext/>
      <w:keepLines/>
      <w:shd w:val="clear" w:color="auto" w:fill="FFFFFF"/>
      <w:spacing w:before="0"/>
    </w:pPr>
    <w:rPr>
      <w:b/>
    </w:rPr>
  </w:style>
  <w:style w:type="paragraph" w:customStyle="1" w:styleId="Definition">
    <w:name w:val="Definition"/>
    <w:basedOn w:val="Normal"/>
    <w:qFormat/>
    <w:pPr>
      <w:shd w:val="clear" w:color="auto" w:fill="FFFFFF"/>
    </w:pPr>
  </w:style>
  <w:style w:type="paragraph" w:customStyle="1" w:styleId="TableCaption">
    <w:name w:val="Table Caption"/>
    <w:basedOn w:val="Caption"/>
    <w:qFormat/>
    <w:pPr>
      <w:keepNext/>
      <w:shd w:val="clear" w:color="auto" w:fill="auto"/>
    </w:pPr>
  </w:style>
  <w:style w:type="paragraph" w:customStyle="1" w:styleId="ImageCaption">
    <w:name w:val="Image Caption"/>
    <w:basedOn w:val="Caption"/>
    <w:qFormat/>
    <w:pPr>
      <w:shd w:val="clear" w:color="auto" w:fill="auto"/>
    </w:pPr>
  </w:style>
  <w:style w:type="paragraph" w:customStyle="1" w:styleId="Figure">
    <w:name w:val="Figure"/>
    <w:basedOn w:val="Normal"/>
    <w:qFormat/>
    <w:pPr>
      <w:shd w:val="clear" w:color="auto" w:fill="FFFFFF"/>
    </w:pPr>
  </w:style>
  <w:style w:type="paragraph" w:customStyle="1" w:styleId="FigurewithCaption">
    <w:name w:val="Figure with Caption"/>
    <w:basedOn w:val="Figure"/>
    <w:qFormat/>
    <w:pPr>
      <w:keepNext/>
    </w:pPr>
  </w:style>
  <w:style w:type="paragraph" w:styleId="TOAHeading">
    <w:name w:val="toa heading"/>
    <w:basedOn w:val="Heading1"/>
    <w:uiPriority w:val="39"/>
    <w:unhideWhenUsed/>
    <w:qFormat/>
    <w:pPr>
      <w:shd w:val="clear" w:color="auto" w:fill="FFFFFF"/>
      <w:spacing w:before="240" w:line="259" w:lineRule="auto"/>
    </w:pPr>
    <w:rPr>
      <w:rFonts w:ascii="Calibri" w:hAnsi="Calibri"/>
      <w:b w:val="0"/>
      <w:bCs w:val="0"/>
      <w:color w:val="365F91"/>
    </w:rPr>
  </w:style>
  <w:style w:type="paragraph" w:customStyle="1" w:styleId="SourceCode">
    <w:name w:val="Source Code"/>
    <w:basedOn w:val="Normal"/>
    <w:link w:val="VerbatimChar"/>
    <w:qFormat/>
    <w:pPr>
      <w:shd w:val="clear" w:color="auto" w:fill="F8F8F8"/>
    </w:pPr>
  </w:style>
  <w:style w:type="paragraph" w:customStyle="1" w:styleId="TableContents">
    <w:name w:val="Table Contents"/>
    <w:basedOn w:val="Normal"/>
    <w:qFormat/>
    <w:pPr>
      <w:shd w:val="clear" w:color="auto" w:fill="FFFFFF"/>
    </w:pPr>
  </w:style>
  <w:style w:type="paragraph" w:customStyle="1" w:styleId="TableHeading">
    <w:name w:val="Table Heading"/>
    <w:basedOn w:val="TableContents"/>
    <w:qFormat/>
  </w:style>
  <w:style w:type="paragraph" w:styleId="BodyTextIndent">
    <w:name w:val="Body Text Indent"/>
    <w:basedOn w:val="BodyText"/>
    <w:qFormat/>
    <w:pPr>
      <w:shd w:val="clear" w:color="auto" w:fill="FFFFFF"/>
    </w:pPr>
  </w:style>
  <w:style w:type="paragraph" w:styleId="Footer">
    <w:name w:val="footer"/>
    <w:basedOn w:val="Normal"/>
    <w:pPr>
      <w:shd w:val="clear" w:color="auto" w:fill="FFFFFF"/>
    </w:pPr>
  </w:style>
  <w:style w:type="character" w:styleId="CommentReference">
    <w:name w:val="annotation reference"/>
    <w:basedOn w:val="DefaultParagraphFont"/>
    <w:semiHidden/>
    <w:unhideWhenUsed/>
    <w:rsid w:val="006805DC"/>
    <w:rPr>
      <w:sz w:val="16"/>
      <w:szCs w:val="16"/>
    </w:rPr>
  </w:style>
  <w:style w:type="paragraph" w:styleId="CommentText">
    <w:name w:val="annotation text"/>
    <w:basedOn w:val="Normal"/>
    <w:link w:val="CommentTextChar"/>
    <w:semiHidden/>
    <w:unhideWhenUsed/>
    <w:rsid w:val="006805DC"/>
    <w:pPr>
      <w:spacing w:line="240" w:lineRule="auto"/>
    </w:pPr>
    <w:rPr>
      <w:sz w:val="20"/>
      <w:szCs w:val="20"/>
    </w:rPr>
  </w:style>
  <w:style w:type="character" w:customStyle="1" w:styleId="CommentTextChar">
    <w:name w:val="Comment Text Char"/>
    <w:basedOn w:val="DefaultParagraphFont"/>
    <w:link w:val="CommentText"/>
    <w:semiHidden/>
    <w:rsid w:val="006805DC"/>
    <w:rPr>
      <w:rFonts w:ascii="Times New Roman" w:hAnsi="Times New Roman"/>
      <w:color w:val="000000"/>
      <w:szCs w:val="20"/>
    </w:rPr>
  </w:style>
  <w:style w:type="paragraph" w:styleId="CommentSubject">
    <w:name w:val="annotation subject"/>
    <w:basedOn w:val="CommentText"/>
    <w:next w:val="CommentText"/>
    <w:link w:val="CommentSubjectChar"/>
    <w:semiHidden/>
    <w:unhideWhenUsed/>
    <w:rsid w:val="006805DC"/>
    <w:rPr>
      <w:b/>
      <w:bCs/>
    </w:rPr>
  </w:style>
  <w:style w:type="character" w:customStyle="1" w:styleId="CommentSubjectChar">
    <w:name w:val="Comment Subject Char"/>
    <w:basedOn w:val="CommentTextChar"/>
    <w:link w:val="CommentSubject"/>
    <w:semiHidden/>
    <w:rsid w:val="006805DC"/>
    <w:rPr>
      <w:rFonts w:ascii="Times New Roman" w:hAnsi="Times New Roman"/>
      <w:b/>
      <w:bCs/>
      <w:color w:val="000000"/>
      <w:szCs w:val="20"/>
    </w:rPr>
  </w:style>
  <w:style w:type="paragraph" w:styleId="BalloonText">
    <w:name w:val="Balloon Text"/>
    <w:basedOn w:val="Normal"/>
    <w:link w:val="BalloonTextChar"/>
    <w:semiHidden/>
    <w:unhideWhenUsed/>
    <w:rsid w:val="006805D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805DC"/>
    <w:rPr>
      <w:rFonts w:ascii="Segoe U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www.R-project.org/"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doi.org/10.6084/m9.figshare.5143438" TargetMode="External"/><Relationship Id="rId19" Type="http://schemas.openxmlformats.org/officeDocument/2006/relationships/hyperlink" Target="http://www.jstor.org/stable/2346101" TargetMode="External"/><Relationship Id="rId4" Type="http://schemas.openxmlformats.org/officeDocument/2006/relationships/webSettings" Target="webSettings.xml"/><Relationship Id="rId9" Type="http://schemas.openxmlformats.org/officeDocument/2006/relationships/hyperlink" Target="mailto:anthony.hanley@utoronto.ca" TargetMode="Externa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30</Pages>
  <Words>6773</Words>
  <Characters>38607</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hony Hanley</dc:creator>
  <cp:lastModifiedBy>Anthony Hanley</cp:lastModifiedBy>
  <cp:revision>4</cp:revision>
  <dcterms:created xsi:type="dcterms:W3CDTF">2018-03-07T17:47:00Z</dcterms:created>
  <dcterms:modified xsi:type="dcterms:W3CDTF">2018-03-07T18:40:00Z</dcterms:modified>
</cp:coreProperties>
</file>